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1A635031" w14:textId="0A944F1F" w:rsidR="00E947AD"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952907" w:history="1">
            <w:r w:rsidR="00E947AD" w:rsidRPr="0027161A">
              <w:rPr>
                <w:rStyle w:val="Hyperlink"/>
                <w:noProof/>
              </w:rPr>
              <w:t>1</w:t>
            </w:r>
            <w:r w:rsidR="00E947AD">
              <w:rPr>
                <w:rFonts w:eastAsiaTheme="minorEastAsia"/>
                <w:noProof/>
                <w:sz w:val="24"/>
                <w:szCs w:val="24"/>
                <w:lang w:eastAsia="zh-CN"/>
              </w:rPr>
              <w:tab/>
            </w:r>
            <w:r w:rsidR="00E947AD" w:rsidRPr="0027161A">
              <w:rPr>
                <w:rStyle w:val="Hyperlink"/>
                <w:noProof/>
              </w:rPr>
              <w:t>Introduction to my Year in Industry</w:t>
            </w:r>
            <w:r w:rsidR="00E947AD">
              <w:rPr>
                <w:noProof/>
                <w:webHidden/>
              </w:rPr>
              <w:tab/>
            </w:r>
            <w:r w:rsidR="00E947AD">
              <w:rPr>
                <w:noProof/>
                <w:webHidden/>
              </w:rPr>
              <w:fldChar w:fldCharType="begin"/>
            </w:r>
            <w:r w:rsidR="00E947AD">
              <w:rPr>
                <w:noProof/>
                <w:webHidden/>
              </w:rPr>
              <w:instrText xml:space="preserve"> PAGEREF _Toc519952907 \h </w:instrText>
            </w:r>
            <w:r w:rsidR="00E947AD">
              <w:rPr>
                <w:noProof/>
                <w:webHidden/>
              </w:rPr>
            </w:r>
            <w:r w:rsidR="00E947AD">
              <w:rPr>
                <w:noProof/>
                <w:webHidden/>
              </w:rPr>
              <w:fldChar w:fldCharType="separate"/>
            </w:r>
            <w:r w:rsidR="00E947AD">
              <w:rPr>
                <w:noProof/>
                <w:webHidden/>
              </w:rPr>
              <w:t>6</w:t>
            </w:r>
            <w:r w:rsidR="00E947AD">
              <w:rPr>
                <w:noProof/>
                <w:webHidden/>
              </w:rPr>
              <w:fldChar w:fldCharType="end"/>
            </w:r>
          </w:hyperlink>
        </w:p>
        <w:p w14:paraId="6F0817C1" w14:textId="6539BB4B" w:rsidR="00E947AD" w:rsidRDefault="00E947AD">
          <w:pPr>
            <w:pStyle w:val="TOC2"/>
            <w:tabs>
              <w:tab w:val="left" w:pos="960"/>
              <w:tab w:val="right" w:leader="dot" w:pos="9016"/>
            </w:tabs>
            <w:rPr>
              <w:rFonts w:eastAsiaTheme="minorEastAsia"/>
              <w:noProof/>
              <w:sz w:val="24"/>
              <w:szCs w:val="24"/>
              <w:lang w:eastAsia="zh-CN"/>
            </w:rPr>
          </w:pPr>
          <w:hyperlink w:anchor="_Toc519952908" w:history="1">
            <w:r w:rsidRPr="0027161A">
              <w:rPr>
                <w:rStyle w:val="Hyperlink"/>
                <w:noProof/>
              </w:rPr>
              <w:t>1.1</w:t>
            </w:r>
            <w:r>
              <w:rPr>
                <w:rFonts w:eastAsiaTheme="minorEastAsia"/>
                <w:noProof/>
                <w:sz w:val="24"/>
                <w:szCs w:val="24"/>
                <w:lang w:eastAsia="zh-CN"/>
              </w:rPr>
              <w:tab/>
            </w:r>
            <w:r w:rsidRPr="0027161A">
              <w:rPr>
                <w:rStyle w:val="Hyperlink"/>
                <w:noProof/>
              </w:rPr>
              <w:t>Why Holiday Extras?</w:t>
            </w:r>
            <w:r>
              <w:rPr>
                <w:noProof/>
                <w:webHidden/>
              </w:rPr>
              <w:tab/>
            </w:r>
            <w:r>
              <w:rPr>
                <w:noProof/>
                <w:webHidden/>
              </w:rPr>
              <w:fldChar w:fldCharType="begin"/>
            </w:r>
            <w:r>
              <w:rPr>
                <w:noProof/>
                <w:webHidden/>
              </w:rPr>
              <w:instrText xml:space="preserve"> PAGEREF _Toc519952908 \h </w:instrText>
            </w:r>
            <w:r>
              <w:rPr>
                <w:noProof/>
                <w:webHidden/>
              </w:rPr>
            </w:r>
            <w:r>
              <w:rPr>
                <w:noProof/>
                <w:webHidden/>
              </w:rPr>
              <w:fldChar w:fldCharType="separate"/>
            </w:r>
            <w:r>
              <w:rPr>
                <w:noProof/>
                <w:webHidden/>
              </w:rPr>
              <w:t>6</w:t>
            </w:r>
            <w:r>
              <w:rPr>
                <w:noProof/>
                <w:webHidden/>
              </w:rPr>
              <w:fldChar w:fldCharType="end"/>
            </w:r>
          </w:hyperlink>
        </w:p>
        <w:p w14:paraId="24842A8C" w14:textId="282C09D1" w:rsidR="00E947AD" w:rsidRDefault="00E947AD">
          <w:pPr>
            <w:pStyle w:val="TOC2"/>
            <w:tabs>
              <w:tab w:val="left" w:pos="960"/>
              <w:tab w:val="right" w:leader="dot" w:pos="9016"/>
            </w:tabs>
            <w:rPr>
              <w:rFonts w:eastAsiaTheme="minorEastAsia"/>
              <w:noProof/>
              <w:sz w:val="24"/>
              <w:szCs w:val="24"/>
              <w:lang w:eastAsia="zh-CN"/>
            </w:rPr>
          </w:pPr>
          <w:hyperlink w:anchor="_Toc519952909" w:history="1">
            <w:r w:rsidRPr="0027161A">
              <w:rPr>
                <w:rStyle w:val="Hyperlink"/>
                <w:noProof/>
              </w:rPr>
              <w:t>1.2</w:t>
            </w:r>
            <w:r>
              <w:rPr>
                <w:rFonts w:eastAsiaTheme="minorEastAsia"/>
                <w:noProof/>
                <w:sz w:val="24"/>
                <w:szCs w:val="24"/>
                <w:lang w:eastAsia="zh-CN"/>
              </w:rPr>
              <w:tab/>
            </w:r>
            <w:r w:rsidRPr="0027161A">
              <w:rPr>
                <w:rStyle w:val="Hyperlink"/>
                <w:noProof/>
              </w:rPr>
              <w:t>Journey to Holiday Extras</w:t>
            </w:r>
            <w:r>
              <w:rPr>
                <w:noProof/>
                <w:webHidden/>
              </w:rPr>
              <w:tab/>
            </w:r>
            <w:r>
              <w:rPr>
                <w:noProof/>
                <w:webHidden/>
              </w:rPr>
              <w:fldChar w:fldCharType="begin"/>
            </w:r>
            <w:r>
              <w:rPr>
                <w:noProof/>
                <w:webHidden/>
              </w:rPr>
              <w:instrText xml:space="preserve"> PAGEREF _Toc519952909 \h </w:instrText>
            </w:r>
            <w:r>
              <w:rPr>
                <w:noProof/>
                <w:webHidden/>
              </w:rPr>
            </w:r>
            <w:r>
              <w:rPr>
                <w:noProof/>
                <w:webHidden/>
              </w:rPr>
              <w:fldChar w:fldCharType="separate"/>
            </w:r>
            <w:r>
              <w:rPr>
                <w:noProof/>
                <w:webHidden/>
              </w:rPr>
              <w:t>6</w:t>
            </w:r>
            <w:r>
              <w:rPr>
                <w:noProof/>
                <w:webHidden/>
              </w:rPr>
              <w:fldChar w:fldCharType="end"/>
            </w:r>
          </w:hyperlink>
        </w:p>
        <w:p w14:paraId="7D60F1D5" w14:textId="2AA49773" w:rsidR="00E947AD" w:rsidRDefault="00E947AD">
          <w:pPr>
            <w:pStyle w:val="TOC3"/>
            <w:tabs>
              <w:tab w:val="left" w:pos="1200"/>
              <w:tab w:val="right" w:leader="dot" w:pos="9016"/>
            </w:tabs>
            <w:rPr>
              <w:rFonts w:eastAsiaTheme="minorEastAsia"/>
              <w:noProof/>
              <w:sz w:val="24"/>
              <w:szCs w:val="24"/>
              <w:lang w:eastAsia="zh-CN"/>
            </w:rPr>
          </w:pPr>
          <w:hyperlink w:anchor="_Toc519952910" w:history="1">
            <w:r w:rsidRPr="0027161A">
              <w:rPr>
                <w:rStyle w:val="Hyperlink"/>
                <w:noProof/>
              </w:rPr>
              <w:t>1.2.1</w:t>
            </w:r>
            <w:r>
              <w:rPr>
                <w:rFonts w:eastAsiaTheme="minorEastAsia"/>
                <w:noProof/>
                <w:sz w:val="24"/>
                <w:szCs w:val="24"/>
                <w:lang w:eastAsia="zh-CN"/>
              </w:rPr>
              <w:tab/>
            </w:r>
            <w:r w:rsidRPr="0027161A">
              <w:rPr>
                <w:rStyle w:val="Hyperlink"/>
                <w:noProof/>
              </w:rPr>
              <w:t>Initial Interviews</w:t>
            </w:r>
            <w:r>
              <w:rPr>
                <w:noProof/>
                <w:webHidden/>
              </w:rPr>
              <w:tab/>
            </w:r>
            <w:r>
              <w:rPr>
                <w:noProof/>
                <w:webHidden/>
              </w:rPr>
              <w:fldChar w:fldCharType="begin"/>
            </w:r>
            <w:r>
              <w:rPr>
                <w:noProof/>
                <w:webHidden/>
              </w:rPr>
              <w:instrText xml:space="preserve"> PAGEREF _Toc519952910 \h </w:instrText>
            </w:r>
            <w:r>
              <w:rPr>
                <w:noProof/>
                <w:webHidden/>
              </w:rPr>
            </w:r>
            <w:r>
              <w:rPr>
                <w:noProof/>
                <w:webHidden/>
              </w:rPr>
              <w:fldChar w:fldCharType="separate"/>
            </w:r>
            <w:r>
              <w:rPr>
                <w:noProof/>
                <w:webHidden/>
              </w:rPr>
              <w:t>6</w:t>
            </w:r>
            <w:r>
              <w:rPr>
                <w:noProof/>
                <w:webHidden/>
              </w:rPr>
              <w:fldChar w:fldCharType="end"/>
            </w:r>
          </w:hyperlink>
        </w:p>
        <w:p w14:paraId="0B2A6255" w14:textId="39DC006E" w:rsidR="00E947AD" w:rsidRDefault="00E947AD">
          <w:pPr>
            <w:pStyle w:val="TOC3"/>
            <w:tabs>
              <w:tab w:val="left" w:pos="1200"/>
              <w:tab w:val="right" w:leader="dot" w:pos="9016"/>
            </w:tabs>
            <w:rPr>
              <w:rFonts w:eastAsiaTheme="minorEastAsia"/>
              <w:noProof/>
              <w:sz w:val="24"/>
              <w:szCs w:val="24"/>
              <w:lang w:eastAsia="zh-CN"/>
            </w:rPr>
          </w:pPr>
          <w:hyperlink w:anchor="_Toc519952911" w:history="1">
            <w:r w:rsidRPr="0027161A">
              <w:rPr>
                <w:rStyle w:val="Hyperlink"/>
                <w:noProof/>
              </w:rPr>
              <w:t>1.2.2</w:t>
            </w:r>
            <w:r>
              <w:rPr>
                <w:rFonts w:eastAsiaTheme="minorEastAsia"/>
                <w:noProof/>
                <w:sz w:val="24"/>
                <w:szCs w:val="24"/>
                <w:lang w:eastAsia="zh-CN"/>
              </w:rPr>
              <w:tab/>
            </w:r>
            <w:r w:rsidRPr="0027161A">
              <w:rPr>
                <w:rStyle w:val="Hyperlink"/>
                <w:noProof/>
              </w:rPr>
              <w:t>Application + Interview with HX</w:t>
            </w:r>
            <w:r>
              <w:rPr>
                <w:noProof/>
                <w:webHidden/>
              </w:rPr>
              <w:tab/>
            </w:r>
            <w:r>
              <w:rPr>
                <w:noProof/>
                <w:webHidden/>
              </w:rPr>
              <w:fldChar w:fldCharType="begin"/>
            </w:r>
            <w:r>
              <w:rPr>
                <w:noProof/>
                <w:webHidden/>
              </w:rPr>
              <w:instrText xml:space="preserve"> PAGEREF _Toc519952911 \h </w:instrText>
            </w:r>
            <w:r>
              <w:rPr>
                <w:noProof/>
                <w:webHidden/>
              </w:rPr>
            </w:r>
            <w:r>
              <w:rPr>
                <w:noProof/>
                <w:webHidden/>
              </w:rPr>
              <w:fldChar w:fldCharType="separate"/>
            </w:r>
            <w:r>
              <w:rPr>
                <w:noProof/>
                <w:webHidden/>
              </w:rPr>
              <w:t>7</w:t>
            </w:r>
            <w:r>
              <w:rPr>
                <w:noProof/>
                <w:webHidden/>
              </w:rPr>
              <w:fldChar w:fldCharType="end"/>
            </w:r>
          </w:hyperlink>
        </w:p>
        <w:p w14:paraId="740B045C" w14:textId="437D3AC6" w:rsidR="00E947AD" w:rsidRDefault="00E947AD">
          <w:pPr>
            <w:pStyle w:val="TOC3"/>
            <w:tabs>
              <w:tab w:val="left" w:pos="1200"/>
              <w:tab w:val="right" w:leader="dot" w:pos="9016"/>
            </w:tabs>
            <w:rPr>
              <w:rFonts w:eastAsiaTheme="minorEastAsia"/>
              <w:noProof/>
              <w:sz w:val="24"/>
              <w:szCs w:val="24"/>
              <w:lang w:eastAsia="zh-CN"/>
            </w:rPr>
          </w:pPr>
          <w:hyperlink w:anchor="_Toc519952912" w:history="1">
            <w:r w:rsidRPr="0027161A">
              <w:rPr>
                <w:rStyle w:val="Hyperlink"/>
                <w:noProof/>
              </w:rPr>
              <w:t>1.2.3</w:t>
            </w:r>
            <w:r>
              <w:rPr>
                <w:rFonts w:eastAsiaTheme="minorEastAsia"/>
                <w:noProof/>
                <w:sz w:val="24"/>
                <w:szCs w:val="24"/>
                <w:lang w:eastAsia="zh-CN"/>
              </w:rPr>
              <w:tab/>
            </w:r>
            <w:r w:rsidRPr="0027161A">
              <w:rPr>
                <w:rStyle w:val="Hyperlink"/>
                <w:noProof/>
              </w:rPr>
              <w:t>Offer from HX</w:t>
            </w:r>
            <w:r>
              <w:rPr>
                <w:noProof/>
                <w:webHidden/>
              </w:rPr>
              <w:tab/>
            </w:r>
            <w:r>
              <w:rPr>
                <w:noProof/>
                <w:webHidden/>
              </w:rPr>
              <w:fldChar w:fldCharType="begin"/>
            </w:r>
            <w:r>
              <w:rPr>
                <w:noProof/>
                <w:webHidden/>
              </w:rPr>
              <w:instrText xml:space="preserve"> PAGEREF _Toc519952912 \h </w:instrText>
            </w:r>
            <w:r>
              <w:rPr>
                <w:noProof/>
                <w:webHidden/>
              </w:rPr>
            </w:r>
            <w:r>
              <w:rPr>
                <w:noProof/>
                <w:webHidden/>
              </w:rPr>
              <w:fldChar w:fldCharType="separate"/>
            </w:r>
            <w:r>
              <w:rPr>
                <w:noProof/>
                <w:webHidden/>
              </w:rPr>
              <w:t>7</w:t>
            </w:r>
            <w:r>
              <w:rPr>
                <w:noProof/>
                <w:webHidden/>
              </w:rPr>
              <w:fldChar w:fldCharType="end"/>
            </w:r>
          </w:hyperlink>
        </w:p>
        <w:p w14:paraId="65B32113" w14:textId="57B6EAD5" w:rsidR="00E947AD" w:rsidRDefault="00E947AD">
          <w:pPr>
            <w:pStyle w:val="TOC2"/>
            <w:tabs>
              <w:tab w:val="left" w:pos="960"/>
              <w:tab w:val="right" w:leader="dot" w:pos="9016"/>
            </w:tabs>
            <w:rPr>
              <w:rFonts w:eastAsiaTheme="minorEastAsia"/>
              <w:noProof/>
              <w:sz w:val="24"/>
              <w:szCs w:val="24"/>
              <w:lang w:eastAsia="zh-CN"/>
            </w:rPr>
          </w:pPr>
          <w:hyperlink w:anchor="_Toc519952913" w:history="1">
            <w:r w:rsidRPr="0027161A">
              <w:rPr>
                <w:rStyle w:val="Hyperlink"/>
                <w:noProof/>
              </w:rPr>
              <w:t>1.3</w:t>
            </w:r>
            <w:r>
              <w:rPr>
                <w:rFonts w:eastAsiaTheme="minorEastAsia"/>
                <w:noProof/>
                <w:sz w:val="24"/>
                <w:szCs w:val="24"/>
                <w:lang w:eastAsia="zh-CN"/>
              </w:rPr>
              <w:tab/>
            </w:r>
            <w:r w:rsidRPr="0027161A">
              <w:rPr>
                <w:rStyle w:val="Hyperlink"/>
                <w:noProof/>
              </w:rPr>
              <w:t>Holiday Extras: a brief overview</w:t>
            </w:r>
            <w:r>
              <w:rPr>
                <w:noProof/>
                <w:webHidden/>
              </w:rPr>
              <w:tab/>
            </w:r>
            <w:r>
              <w:rPr>
                <w:noProof/>
                <w:webHidden/>
              </w:rPr>
              <w:fldChar w:fldCharType="begin"/>
            </w:r>
            <w:r>
              <w:rPr>
                <w:noProof/>
                <w:webHidden/>
              </w:rPr>
              <w:instrText xml:space="preserve"> PAGEREF _Toc519952913 \h </w:instrText>
            </w:r>
            <w:r>
              <w:rPr>
                <w:noProof/>
                <w:webHidden/>
              </w:rPr>
            </w:r>
            <w:r>
              <w:rPr>
                <w:noProof/>
                <w:webHidden/>
              </w:rPr>
              <w:fldChar w:fldCharType="separate"/>
            </w:r>
            <w:r>
              <w:rPr>
                <w:noProof/>
                <w:webHidden/>
              </w:rPr>
              <w:t>7</w:t>
            </w:r>
            <w:r>
              <w:rPr>
                <w:noProof/>
                <w:webHidden/>
              </w:rPr>
              <w:fldChar w:fldCharType="end"/>
            </w:r>
          </w:hyperlink>
        </w:p>
        <w:p w14:paraId="2408C639" w14:textId="6AFE3BD6" w:rsidR="00E947AD" w:rsidRDefault="00E947AD">
          <w:pPr>
            <w:pStyle w:val="TOC2"/>
            <w:tabs>
              <w:tab w:val="left" w:pos="960"/>
              <w:tab w:val="right" w:leader="dot" w:pos="9016"/>
            </w:tabs>
            <w:rPr>
              <w:rFonts w:eastAsiaTheme="minorEastAsia"/>
              <w:noProof/>
              <w:sz w:val="24"/>
              <w:szCs w:val="24"/>
              <w:lang w:eastAsia="zh-CN"/>
            </w:rPr>
          </w:pPr>
          <w:hyperlink w:anchor="_Toc519952914" w:history="1">
            <w:r w:rsidRPr="0027161A">
              <w:rPr>
                <w:rStyle w:val="Hyperlink"/>
                <w:noProof/>
              </w:rPr>
              <w:t>1.4</w:t>
            </w:r>
            <w:r>
              <w:rPr>
                <w:rFonts w:eastAsiaTheme="minorEastAsia"/>
                <w:noProof/>
                <w:sz w:val="24"/>
                <w:szCs w:val="24"/>
                <w:lang w:eastAsia="zh-CN"/>
              </w:rPr>
              <w:tab/>
            </w:r>
            <w:r w:rsidRPr="0027161A">
              <w:rPr>
                <w:rStyle w:val="Hyperlink"/>
                <w:noProof/>
              </w:rPr>
              <w:t>My Job Role</w:t>
            </w:r>
            <w:r>
              <w:rPr>
                <w:noProof/>
                <w:webHidden/>
              </w:rPr>
              <w:tab/>
            </w:r>
            <w:r>
              <w:rPr>
                <w:noProof/>
                <w:webHidden/>
              </w:rPr>
              <w:fldChar w:fldCharType="begin"/>
            </w:r>
            <w:r>
              <w:rPr>
                <w:noProof/>
                <w:webHidden/>
              </w:rPr>
              <w:instrText xml:space="preserve"> PAGEREF _Toc519952914 \h </w:instrText>
            </w:r>
            <w:r>
              <w:rPr>
                <w:noProof/>
                <w:webHidden/>
              </w:rPr>
            </w:r>
            <w:r>
              <w:rPr>
                <w:noProof/>
                <w:webHidden/>
              </w:rPr>
              <w:fldChar w:fldCharType="separate"/>
            </w:r>
            <w:r>
              <w:rPr>
                <w:noProof/>
                <w:webHidden/>
              </w:rPr>
              <w:t>8</w:t>
            </w:r>
            <w:r>
              <w:rPr>
                <w:noProof/>
                <w:webHidden/>
              </w:rPr>
              <w:fldChar w:fldCharType="end"/>
            </w:r>
          </w:hyperlink>
        </w:p>
        <w:p w14:paraId="7FA936E5" w14:textId="59064DC6" w:rsidR="00E947AD" w:rsidRDefault="00E947AD">
          <w:pPr>
            <w:pStyle w:val="TOC1"/>
            <w:tabs>
              <w:tab w:val="left" w:pos="440"/>
              <w:tab w:val="right" w:leader="dot" w:pos="9016"/>
            </w:tabs>
            <w:rPr>
              <w:rFonts w:eastAsiaTheme="minorEastAsia"/>
              <w:noProof/>
              <w:sz w:val="24"/>
              <w:szCs w:val="24"/>
              <w:lang w:eastAsia="zh-CN"/>
            </w:rPr>
          </w:pPr>
          <w:hyperlink w:anchor="_Toc519952915" w:history="1">
            <w:r w:rsidRPr="0027161A">
              <w:rPr>
                <w:rStyle w:val="Hyperlink"/>
                <w:noProof/>
              </w:rPr>
              <w:t>2</w:t>
            </w:r>
            <w:r>
              <w:rPr>
                <w:rFonts w:eastAsiaTheme="minorEastAsia"/>
                <w:noProof/>
                <w:sz w:val="24"/>
                <w:szCs w:val="24"/>
                <w:lang w:eastAsia="zh-CN"/>
              </w:rPr>
              <w:tab/>
            </w:r>
            <w:r w:rsidRPr="0027161A">
              <w:rPr>
                <w:rStyle w:val="Hyperlink"/>
                <w:noProof/>
              </w:rPr>
              <w:t>Working for Holiday Extras</w:t>
            </w:r>
            <w:r>
              <w:rPr>
                <w:noProof/>
                <w:webHidden/>
              </w:rPr>
              <w:tab/>
            </w:r>
            <w:r>
              <w:rPr>
                <w:noProof/>
                <w:webHidden/>
              </w:rPr>
              <w:fldChar w:fldCharType="begin"/>
            </w:r>
            <w:r>
              <w:rPr>
                <w:noProof/>
                <w:webHidden/>
              </w:rPr>
              <w:instrText xml:space="preserve"> PAGEREF _Toc519952915 \h </w:instrText>
            </w:r>
            <w:r>
              <w:rPr>
                <w:noProof/>
                <w:webHidden/>
              </w:rPr>
            </w:r>
            <w:r>
              <w:rPr>
                <w:noProof/>
                <w:webHidden/>
              </w:rPr>
              <w:fldChar w:fldCharType="separate"/>
            </w:r>
            <w:r>
              <w:rPr>
                <w:noProof/>
                <w:webHidden/>
              </w:rPr>
              <w:t>9</w:t>
            </w:r>
            <w:r>
              <w:rPr>
                <w:noProof/>
                <w:webHidden/>
              </w:rPr>
              <w:fldChar w:fldCharType="end"/>
            </w:r>
          </w:hyperlink>
        </w:p>
        <w:p w14:paraId="19ABE641" w14:textId="01227DF7" w:rsidR="00E947AD" w:rsidRDefault="00E947AD">
          <w:pPr>
            <w:pStyle w:val="TOC2"/>
            <w:tabs>
              <w:tab w:val="left" w:pos="960"/>
              <w:tab w:val="right" w:leader="dot" w:pos="9016"/>
            </w:tabs>
            <w:rPr>
              <w:rFonts w:eastAsiaTheme="minorEastAsia"/>
              <w:noProof/>
              <w:sz w:val="24"/>
              <w:szCs w:val="24"/>
              <w:lang w:eastAsia="zh-CN"/>
            </w:rPr>
          </w:pPr>
          <w:hyperlink w:anchor="_Toc519952916" w:history="1">
            <w:r w:rsidRPr="0027161A">
              <w:rPr>
                <w:rStyle w:val="Hyperlink"/>
                <w:noProof/>
              </w:rPr>
              <w:t>2.1</w:t>
            </w:r>
            <w:r>
              <w:rPr>
                <w:rFonts w:eastAsiaTheme="minorEastAsia"/>
                <w:noProof/>
                <w:sz w:val="24"/>
                <w:szCs w:val="24"/>
                <w:lang w:eastAsia="zh-CN"/>
              </w:rPr>
              <w:tab/>
            </w:r>
            <w:r w:rsidRPr="0027161A">
              <w:rPr>
                <w:rStyle w:val="Hyperlink"/>
                <w:noProof/>
              </w:rPr>
              <w:t>Web Team Structure</w:t>
            </w:r>
            <w:r>
              <w:rPr>
                <w:noProof/>
                <w:webHidden/>
              </w:rPr>
              <w:tab/>
            </w:r>
            <w:r>
              <w:rPr>
                <w:noProof/>
                <w:webHidden/>
              </w:rPr>
              <w:fldChar w:fldCharType="begin"/>
            </w:r>
            <w:r>
              <w:rPr>
                <w:noProof/>
                <w:webHidden/>
              </w:rPr>
              <w:instrText xml:space="preserve"> PAGEREF _Toc519952916 \h </w:instrText>
            </w:r>
            <w:r>
              <w:rPr>
                <w:noProof/>
                <w:webHidden/>
              </w:rPr>
            </w:r>
            <w:r>
              <w:rPr>
                <w:noProof/>
                <w:webHidden/>
              </w:rPr>
              <w:fldChar w:fldCharType="separate"/>
            </w:r>
            <w:r>
              <w:rPr>
                <w:noProof/>
                <w:webHidden/>
              </w:rPr>
              <w:t>9</w:t>
            </w:r>
            <w:r>
              <w:rPr>
                <w:noProof/>
                <w:webHidden/>
              </w:rPr>
              <w:fldChar w:fldCharType="end"/>
            </w:r>
          </w:hyperlink>
        </w:p>
        <w:p w14:paraId="72AD1737" w14:textId="683E5607" w:rsidR="00E947AD" w:rsidRDefault="00E947AD">
          <w:pPr>
            <w:pStyle w:val="TOC2"/>
            <w:tabs>
              <w:tab w:val="left" w:pos="960"/>
              <w:tab w:val="right" w:leader="dot" w:pos="9016"/>
            </w:tabs>
            <w:rPr>
              <w:rFonts w:eastAsiaTheme="minorEastAsia"/>
              <w:noProof/>
              <w:sz w:val="24"/>
              <w:szCs w:val="24"/>
              <w:lang w:eastAsia="zh-CN"/>
            </w:rPr>
          </w:pPr>
          <w:hyperlink w:anchor="_Toc519952917" w:history="1">
            <w:r w:rsidRPr="0027161A">
              <w:rPr>
                <w:rStyle w:val="Hyperlink"/>
                <w:noProof/>
              </w:rPr>
              <w:t>2.2</w:t>
            </w:r>
            <w:r>
              <w:rPr>
                <w:rFonts w:eastAsiaTheme="minorEastAsia"/>
                <w:noProof/>
                <w:sz w:val="24"/>
                <w:szCs w:val="24"/>
                <w:lang w:eastAsia="zh-CN"/>
              </w:rPr>
              <w:tab/>
            </w:r>
            <w:r w:rsidRPr="0027161A">
              <w:rPr>
                <w:rStyle w:val="Hyperlink"/>
                <w:noProof/>
              </w:rPr>
              <w:t>Pod Structure</w:t>
            </w:r>
            <w:r>
              <w:rPr>
                <w:noProof/>
                <w:webHidden/>
              </w:rPr>
              <w:tab/>
            </w:r>
            <w:r>
              <w:rPr>
                <w:noProof/>
                <w:webHidden/>
              </w:rPr>
              <w:fldChar w:fldCharType="begin"/>
            </w:r>
            <w:r>
              <w:rPr>
                <w:noProof/>
                <w:webHidden/>
              </w:rPr>
              <w:instrText xml:space="preserve"> PAGEREF _Toc519952917 \h </w:instrText>
            </w:r>
            <w:r>
              <w:rPr>
                <w:noProof/>
                <w:webHidden/>
              </w:rPr>
            </w:r>
            <w:r>
              <w:rPr>
                <w:noProof/>
                <w:webHidden/>
              </w:rPr>
              <w:fldChar w:fldCharType="separate"/>
            </w:r>
            <w:r>
              <w:rPr>
                <w:noProof/>
                <w:webHidden/>
              </w:rPr>
              <w:t>9</w:t>
            </w:r>
            <w:r>
              <w:rPr>
                <w:noProof/>
                <w:webHidden/>
              </w:rPr>
              <w:fldChar w:fldCharType="end"/>
            </w:r>
          </w:hyperlink>
        </w:p>
        <w:p w14:paraId="75607D62" w14:textId="5DE4A28C" w:rsidR="00E947AD" w:rsidRDefault="00E947AD">
          <w:pPr>
            <w:pStyle w:val="TOC2"/>
            <w:tabs>
              <w:tab w:val="left" w:pos="960"/>
              <w:tab w:val="right" w:leader="dot" w:pos="9016"/>
            </w:tabs>
            <w:rPr>
              <w:rFonts w:eastAsiaTheme="minorEastAsia"/>
              <w:noProof/>
              <w:sz w:val="24"/>
              <w:szCs w:val="24"/>
              <w:lang w:eastAsia="zh-CN"/>
            </w:rPr>
          </w:pPr>
          <w:hyperlink w:anchor="_Toc519952918" w:history="1">
            <w:r w:rsidRPr="0027161A">
              <w:rPr>
                <w:rStyle w:val="Hyperlink"/>
                <w:noProof/>
              </w:rPr>
              <w:t>2.3</w:t>
            </w:r>
            <w:r>
              <w:rPr>
                <w:rFonts w:eastAsiaTheme="minorEastAsia"/>
                <w:noProof/>
                <w:sz w:val="24"/>
                <w:szCs w:val="24"/>
                <w:lang w:eastAsia="zh-CN"/>
              </w:rPr>
              <w:tab/>
            </w:r>
            <w:r w:rsidRPr="0027161A">
              <w:rPr>
                <w:rStyle w:val="Hyperlink"/>
                <w:noProof/>
              </w:rPr>
              <w:t>Agile Process</w:t>
            </w:r>
            <w:r>
              <w:rPr>
                <w:noProof/>
                <w:webHidden/>
              </w:rPr>
              <w:tab/>
            </w:r>
            <w:r>
              <w:rPr>
                <w:noProof/>
                <w:webHidden/>
              </w:rPr>
              <w:fldChar w:fldCharType="begin"/>
            </w:r>
            <w:r>
              <w:rPr>
                <w:noProof/>
                <w:webHidden/>
              </w:rPr>
              <w:instrText xml:space="preserve"> PAGEREF _Toc519952918 \h </w:instrText>
            </w:r>
            <w:r>
              <w:rPr>
                <w:noProof/>
                <w:webHidden/>
              </w:rPr>
            </w:r>
            <w:r>
              <w:rPr>
                <w:noProof/>
                <w:webHidden/>
              </w:rPr>
              <w:fldChar w:fldCharType="separate"/>
            </w:r>
            <w:r>
              <w:rPr>
                <w:noProof/>
                <w:webHidden/>
              </w:rPr>
              <w:t>10</w:t>
            </w:r>
            <w:r>
              <w:rPr>
                <w:noProof/>
                <w:webHidden/>
              </w:rPr>
              <w:fldChar w:fldCharType="end"/>
            </w:r>
          </w:hyperlink>
        </w:p>
        <w:p w14:paraId="11B701BB" w14:textId="4C93BBBD" w:rsidR="00E947AD" w:rsidRDefault="00E947AD">
          <w:pPr>
            <w:pStyle w:val="TOC3"/>
            <w:tabs>
              <w:tab w:val="left" w:pos="1200"/>
              <w:tab w:val="right" w:leader="dot" w:pos="9016"/>
            </w:tabs>
            <w:rPr>
              <w:rFonts w:eastAsiaTheme="minorEastAsia"/>
              <w:noProof/>
              <w:sz w:val="24"/>
              <w:szCs w:val="24"/>
              <w:lang w:eastAsia="zh-CN"/>
            </w:rPr>
          </w:pPr>
          <w:hyperlink w:anchor="_Toc519952919" w:history="1">
            <w:r w:rsidRPr="0027161A">
              <w:rPr>
                <w:rStyle w:val="Hyperlink"/>
                <w:noProof/>
              </w:rPr>
              <w:t>2.3.1</w:t>
            </w:r>
            <w:r>
              <w:rPr>
                <w:rFonts w:eastAsiaTheme="minorEastAsia"/>
                <w:noProof/>
                <w:sz w:val="24"/>
                <w:szCs w:val="24"/>
                <w:lang w:eastAsia="zh-CN"/>
              </w:rPr>
              <w:tab/>
            </w:r>
            <w:r w:rsidRPr="0027161A">
              <w:rPr>
                <w:rStyle w:val="Hyperlink"/>
                <w:noProof/>
              </w:rPr>
              <w:t>Sprint Structure</w:t>
            </w:r>
            <w:r>
              <w:rPr>
                <w:noProof/>
                <w:webHidden/>
              </w:rPr>
              <w:tab/>
            </w:r>
            <w:r>
              <w:rPr>
                <w:noProof/>
                <w:webHidden/>
              </w:rPr>
              <w:fldChar w:fldCharType="begin"/>
            </w:r>
            <w:r>
              <w:rPr>
                <w:noProof/>
                <w:webHidden/>
              </w:rPr>
              <w:instrText xml:space="preserve"> PAGEREF _Toc519952919 \h </w:instrText>
            </w:r>
            <w:r>
              <w:rPr>
                <w:noProof/>
                <w:webHidden/>
              </w:rPr>
            </w:r>
            <w:r>
              <w:rPr>
                <w:noProof/>
                <w:webHidden/>
              </w:rPr>
              <w:fldChar w:fldCharType="separate"/>
            </w:r>
            <w:r>
              <w:rPr>
                <w:noProof/>
                <w:webHidden/>
              </w:rPr>
              <w:t>10</w:t>
            </w:r>
            <w:r>
              <w:rPr>
                <w:noProof/>
                <w:webHidden/>
              </w:rPr>
              <w:fldChar w:fldCharType="end"/>
            </w:r>
          </w:hyperlink>
        </w:p>
        <w:p w14:paraId="34CA106B" w14:textId="253A3CD6" w:rsidR="00E947AD" w:rsidRDefault="00E947AD">
          <w:pPr>
            <w:pStyle w:val="TOC2"/>
            <w:tabs>
              <w:tab w:val="left" w:pos="960"/>
              <w:tab w:val="right" w:leader="dot" w:pos="9016"/>
            </w:tabs>
            <w:rPr>
              <w:rFonts w:eastAsiaTheme="minorEastAsia"/>
              <w:noProof/>
              <w:sz w:val="24"/>
              <w:szCs w:val="24"/>
              <w:lang w:eastAsia="zh-CN"/>
            </w:rPr>
          </w:pPr>
          <w:hyperlink w:anchor="_Toc519952920" w:history="1">
            <w:r w:rsidRPr="0027161A">
              <w:rPr>
                <w:rStyle w:val="Hyperlink"/>
                <w:noProof/>
              </w:rPr>
              <w:t>2.4</w:t>
            </w:r>
            <w:r>
              <w:rPr>
                <w:rFonts w:eastAsiaTheme="minorEastAsia"/>
                <w:noProof/>
                <w:sz w:val="24"/>
                <w:szCs w:val="24"/>
                <w:lang w:eastAsia="zh-CN"/>
              </w:rPr>
              <w:tab/>
            </w:r>
            <w:r w:rsidRPr="0027161A">
              <w:rPr>
                <w:rStyle w:val="Hyperlink"/>
                <w:noProof/>
              </w:rPr>
              <w:t>What’s it actually like?</w:t>
            </w:r>
            <w:r>
              <w:rPr>
                <w:noProof/>
                <w:webHidden/>
              </w:rPr>
              <w:tab/>
            </w:r>
            <w:r>
              <w:rPr>
                <w:noProof/>
                <w:webHidden/>
              </w:rPr>
              <w:fldChar w:fldCharType="begin"/>
            </w:r>
            <w:r>
              <w:rPr>
                <w:noProof/>
                <w:webHidden/>
              </w:rPr>
              <w:instrText xml:space="preserve"> PAGEREF _Toc519952920 \h </w:instrText>
            </w:r>
            <w:r>
              <w:rPr>
                <w:noProof/>
                <w:webHidden/>
              </w:rPr>
            </w:r>
            <w:r>
              <w:rPr>
                <w:noProof/>
                <w:webHidden/>
              </w:rPr>
              <w:fldChar w:fldCharType="separate"/>
            </w:r>
            <w:r>
              <w:rPr>
                <w:noProof/>
                <w:webHidden/>
              </w:rPr>
              <w:t>12</w:t>
            </w:r>
            <w:r>
              <w:rPr>
                <w:noProof/>
                <w:webHidden/>
              </w:rPr>
              <w:fldChar w:fldCharType="end"/>
            </w:r>
          </w:hyperlink>
        </w:p>
        <w:p w14:paraId="46E4962A" w14:textId="7BCEF17C" w:rsidR="00E947AD" w:rsidRDefault="00E947AD">
          <w:pPr>
            <w:pStyle w:val="TOC1"/>
            <w:tabs>
              <w:tab w:val="left" w:pos="440"/>
              <w:tab w:val="right" w:leader="dot" w:pos="9016"/>
            </w:tabs>
            <w:rPr>
              <w:rFonts w:eastAsiaTheme="minorEastAsia"/>
              <w:noProof/>
              <w:sz w:val="24"/>
              <w:szCs w:val="24"/>
              <w:lang w:eastAsia="zh-CN"/>
            </w:rPr>
          </w:pPr>
          <w:hyperlink w:anchor="_Toc519952921" w:history="1">
            <w:r w:rsidRPr="0027161A">
              <w:rPr>
                <w:rStyle w:val="Hyperlink"/>
                <w:noProof/>
              </w:rPr>
              <w:t>3</w:t>
            </w:r>
            <w:r>
              <w:rPr>
                <w:rFonts w:eastAsiaTheme="minorEastAsia"/>
                <w:noProof/>
                <w:sz w:val="24"/>
                <w:szCs w:val="24"/>
                <w:lang w:eastAsia="zh-CN"/>
              </w:rPr>
              <w:tab/>
            </w:r>
            <w:r w:rsidRPr="0027161A">
              <w:rPr>
                <w:rStyle w:val="Hyperlink"/>
                <w:noProof/>
              </w:rPr>
              <w:t>T</w:t>
            </w:r>
            <w:r w:rsidRPr="0027161A">
              <w:rPr>
                <w:rStyle w:val="Hyperlink"/>
                <w:noProof/>
              </w:rPr>
              <w:t>i</w:t>
            </w:r>
            <w:r w:rsidRPr="0027161A">
              <w:rPr>
                <w:rStyle w:val="Hyperlink"/>
                <w:noProof/>
              </w:rPr>
              <w:t>m</w:t>
            </w:r>
            <w:r w:rsidRPr="0027161A">
              <w:rPr>
                <w:rStyle w:val="Hyperlink"/>
                <w:noProof/>
              </w:rPr>
              <w:t>eline</w:t>
            </w:r>
            <w:r>
              <w:rPr>
                <w:noProof/>
                <w:webHidden/>
              </w:rPr>
              <w:tab/>
            </w:r>
            <w:r>
              <w:rPr>
                <w:noProof/>
                <w:webHidden/>
              </w:rPr>
              <w:fldChar w:fldCharType="begin"/>
            </w:r>
            <w:r>
              <w:rPr>
                <w:noProof/>
                <w:webHidden/>
              </w:rPr>
              <w:instrText xml:space="preserve"> PAGEREF _Toc519952921 \h </w:instrText>
            </w:r>
            <w:r>
              <w:rPr>
                <w:noProof/>
                <w:webHidden/>
              </w:rPr>
            </w:r>
            <w:r>
              <w:rPr>
                <w:noProof/>
                <w:webHidden/>
              </w:rPr>
              <w:fldChar w:fldCharType="separate"/>
            </w:r>
            <w:r>
              <w:rPr>
                <w:noProof/>
                <w:webHidden/>
              </w:rPr>
              <w:t>13</w:t>
            </w:r>
            <w:r>
              <w:rPr>
                <w:noProof/>
                <w:webHidden/>
              </w:rPr>
              <w:fldChar w:fldCharType="end"/>
            </w:r>
          </w:hyperlink>
        </w:p>
        <w:p w14:paraId="4A619310" w14:textId="70EEA53D" w:rsidR="00E947AD" w:rsidRDefault="00E947AD">
          <w:pPr>
            <w:pStyle w:val="TOC1"/>
            <w:tabs>
              <w:tab w:val="left" w:pos="440"/>
              <w:tab w:val="right" w:leader="dot" w:pos="9016"/>
            </w:tabs>
            <w:rPr>
              <w:rFonts w:eastAsiaTheme="minorEastAsia"/>
              <w:noProof/>
              <w:sz w:val="24"/>
              <w:szCs w:val="24"/>
              <w:lang w:eastAsia="zh-CN"/>
            </w:rPr>
          </w:pPr>
          <w:hyperlink w:anchor="_Toc519952922" w:history="1">
            <w:r w:rsidRPr="0027161A">
              <w:rPr>
                <w:rStyle w:val="Hyperlink"/>
                <w:noProof/>
              </w:rPr>
              <w:t>4</w:t>
            </w:r>
            <w:r>
              <w:rPr>
                <w:rFonts w:eastAsiaTheme="minorEastAsia"/>
                <w:noProof/>
                <w:sz w:val="24"/>
                <w:szCs w:val="24"/>
                <w:lang w:eastAsia="zh-CN"/>
              </w:rPr>
              <w:tab/>
            </w:r>
            <w:r w:rsidRPr="0027161A">
              <w:rPr>
                <w:rStyle w:val="Hyperlink"/>
                <w:noProof/>
              </w:rPr>
              <w:t>Onboarding</w:t>
            </w:r>
            <w:r>
              <w:rPr>
                <w:noProof/>
                <w:webHidden/>
              </w:rPr>
              <w:tab/>
            </w:r>
            <w:r>
              <w:rPr>
                <w:noProof/>
                <w:webHidden/>
              </w:rPr>
              <w:fldChar w:fldCharType="begin"/>
            </w:r>
            <w:r>
              <w:rPr>
                <w:noProof/>
                <w:webHidden/>
              </w:rPr>
              <w:instrText xml:space="preserve"> PAGEREF _Toc519952922 \h </w:instrText>
            </w:r>
            <w:r>
              <w:rPr>
                <w:noProof/>
                <w:webHidden/>
              </w:rPr>
            </w:r>
            <w:r>
              <w:rPr>
                <w:noProof/>
                <w:webHidden/>
              </w:rPr>
              <w:fldChar w:fldCharType="separate"/>
            </w:r>
            <w:r>
              <w:rPr>
                <w:noProof/>
                <w:webHidden/>
              </w:rPr>
              <w:t>14</w:t>
            </w:r>
            <w:r>
              <w:rPr>
                <w:noProof/>
                <w:webHidden/>
              </w:rPr>
              <w:fldChar w:fldCharType="end"/>
            </w:r>
          </w:hyperlink>
        </w:p>
        <w:p w14:paraId="1C53A36F" w14:textId="4982BE91" w:rsidR="00E947AD" w:rsidRDefault="00E947AD">
          <w:pPr>
            <w:pStyle w:val="TOC2"/>
            <w:tabs>
              <w:tab w:val="left" w:pos="960"/>
              <w:tab w:val="right" w:leader="dot" w:pos="9016"/>
            </w:tabs>
            <w:rPr>
              <w:rFonts w:eastAsiaTheme="minorEastAsia"/>
              <w:noProof/>
              <w:sz w:val="24"/>
              <w:szCs w:val="24"/>
              <w:lang w:eastAsia="zh-CN"/>
            </w:rPr>
          </w:pPr>
          <w:hyperlink w:anchor="_Toc519952923" w:history="1">
            <w:r w:rsidRPr="0027161A">
              <w:rPr>
                <w:rStyle w:val="Hyperlink"/>
                <w:noProof/>
              </w:rPr>
              <w:t>4.1</w:t>
            </w:r>
            <w:r>
              <w:rPr>
                <w:rFonts w:eastAsiaTheme="minorEastAsia"/>
                <w:noProof/>
                <w:sz w:val="24"/>
                <w:szCs w:val="24"/>
                <w:lang w:eastAsia="zh-CN"/>
              </w:rPr>
              <w:tab/>
            </w:r>
            <w:r w:rsidRPr="0027161A">
              <w:rPr>
                <w:rStyle w:val="Hyperlink"/>
                <w:noProof/>
              </w:rPr>
              <w:t>Weekly 1-2-1s</w:t>
            </w:r>
            <w:r>
              <w:rPr>
                <w:noProof/>
                <w:webHidden/>
              </w:rPr>
              <w:tab/>
            </w:r>
            <w:r>
              <w:rPr>
                <w:noProof/>
                <w:webHidden/>
              </w:rPr>
              <w:fldChar w:fldCharType="begin"/>
            </w:r>
            <w:r>
              <w:rPr>
                <w:noProof/>
                <w:webHidden/>
              </w:rPr>
              <w:instrText xml:space="preserve"> PAGEREF _Toc519952923 \h </w:instrText>
            </w:r>
            <w:r>
              <w:rPr>
                <w:noProof/>
                <w:webHidden/>
              </w:rPr>
            </w:r>
            <w:r>
              <w:rPr>
                <w:noProof/>
                <w:webHidden/>
              </w:rPr>
              <w:fldChar w:fldCharType="separate"/>
            </w:r>
            <w:r>
              <w:rPr>
                <w:noProof/>
                <w:webHidden/>
              </w:rPr>
              <w:t>14</w:t>
            </w:r>
            <w:r>
              <w:rPr>
                <w:noProof/>
                <w:webHidden/>
              </w:rPr>
              <w:fldChar w:fldCharType="end"/>
            </w:r>
          </w:hyperlink>
        </w:p>
        <w:p w14:paraId="4FB18BE6" w14:textId="6F40A9E0" w:rsidR="00E947AD" w:rsidRDefault="00E947AD">
          <w:pPr>
            <w:pStyle w:val="TOC2"/>
            <w:tabs>
              <w:tab w:val="left" w:pos="960"/>
              <w:tab w:val="right" w:leader="dot" w:pos="9016"/>
            </w:tabs>
            <w:rPr>
              <w:rFonts w:eastAsiaTheme="minorEastAsia"/>
              <w:noProof/>
              <w:sz w:val="24"/>
              <w:szCs w:val="24"/>
              <w:lang w:eastAsia="zh-CN"/>
            </w:rPr>
          </w:pPr>
          <w:hyperlink w:anchor="_Toc519952924" w:history="1">
            <w:r w:rsidRPr="0027161A">
              <w:rPr>
                <w:rStyle w:val="Hyperlink"/>
                <w:noProof/>
              </w:rPr>
              <w:t>4.2</w:t>
            </w:r>
            <w:r>
              <w:rPr>
                <w:rFonts w:eastAsiaTheme="minorEastAsia"/>
                <w:noProof/>
                <w:sz w:val="24"/>
                <w:szCs w:val="24"/>
                <w:lang w:eastAsia="zh-CN"/>
              </w:rPr>
              <w:tab/>
            </w:r>
            <w:r w:rsidRPr="0027161A">
              <w:rPr>
                <w:rStyle w:val="Hyperlink"/>
                <w:noProof/>
              </w:rPr>
              <w:t>Pod Rotations</w:t>
            </w:r>
            <w:r>
              <w:rPr>
                <w:noProof/>
                <w:webHidden/>
              </w:rPr>
              <w:tab/>
            </w:r>
            <w:r>
              <w:rPr>
                <w:noProof/>
                <w:webHidden/>
              </w:rPr>
              <w:fldChar w:fldCharType="begin"/>
            </w:r>
            <w:r>
              <w:rPr>
                <w:noProof/>
                <w:webHidden/>
              </w:rPr>
              <w:instrText xml:space="preserve"> PAGEREF _Toc519952924 \h </w:instrText>
            </w:r>
            <w:r>
              <w:rPr>
                <w:noProof/>
                <w:webHidden/>
              </w:rPr>
            </w:r>
            <w:r>
              <w:rPr>
                <w:noProof/>
                <w:webHidden/>
              </w:rPr>
              <w:fldChar w:fldCharType="separate"/>
            </w:r>
            <w:r>
              <w:rPr>
                <w:noProof/>
                <w:webHidden/>
              </w:rPr>
              <w:t>14</w:t>
            </w:r>
            <w:r>
              <w:rPr>
                <w:noProof/>
                <w:webHidden/>
              </w:rPr>
              <w:fldChar w:fldCharType="end"/>
            </w:r>
          </w:hyperlink>
        </w:p>
        <w:p w14:paraId="6950E7B2" w14:textId="3118A50B" w:rsidR="00E947AD" w:rsidRDefault="00E947AD">
          <w:pPr>
            <w:pStyle w:val="TOC3"/>
            <w:tabs>
              <w:tab w:val="left" w:pos="1200"/>
              <w:tab w:val="right" w:leader="dot" w:pos="9016"/>
            </w:tabs>
            <w:rPr>
              <w:rFonts w:eastAsiaTheme="minorEastAsia"/>
              <w:noProof/>
              <w:sz w:val="24"/>
              <w:szCs w:val="24"/>
              <w:lang w:eastAsia="zh-CN"/>
            </w:rPr>
          </w:pPr>
          <w:hyperlink w:anchor="_Toc519952925" w:history="1">
            <w:r w:rsidRPr="0027161A">
              <w:rPr>
                <w:rStyle w:val="Hyperlink"/>
                <w:noProof/>
              </w:rPr>
              <w:t>4.2.1</w:t>
            </w:r>
            <w:r>
              <w:rPr>
                <w:rFonts w:eastAsiaTheme="minorEastAsia"/>
                <w:noProof/>
                <w:sz w:val="24"/>
                <w:szCs w:val="24"/>
                <w:lang w:eastAsia="zh-CN"/>
              </w:rPr>
              <w:tab/>
            </w:r>
            <w:r w:rsidRPr="0027161A">
              <w:rPr>
                <w:rStyle w:val="Hyperlink"/>
                <w:noProof/>
              </w:rPr>
              <w:t>New Products</w:t>
            </w:r>
            <w:r>
              <w:rPr>
                <w:noProof/>
                <w:webHidden/>
              </w:rPr>
              <w:tab/>
            </w:r>
            <w:r>
              <w:rPr>
                <w:noProof/>
                <w:webHidden/>
              </w:rPr>
              <w:fldChar w:fldCharType="begin"/>
            </w:r>
            <w:r>
              <w:rPr>
                <w:noProof/>
                <w:webHidden/>
              </w:rPr>
              <w:instrText xml:space="preserve"> PAGEREF _Toc519952925 \h </w:instrText>
            </w:r>
            <w:r>
              <w:rPr>
                <w:noProof/>
                <w:webHidden/>
              </w:rPr>
            </w:r>
            <w:r>
              <w:rPr>
                <w:noProof/>
                <w:webHidden/>
              </w:rPr>
              <w:fldChar w:fldCharType="separate"/>
            </w:r>
            <w:r>
              <w:rPr>
                <w:noProof/>
                <w:webHidden/>
              </w:rPr>
              <w:t>15</w:t>
            </w:r>
            <w:r>
              <w:rPr>
                <w:noProof/>
                <w:webHidden/>
              </w:rPr>
              <w:fldChar w:fldCharType="end"/>
            </w:r>
          </w:hyperlink>
        </w:p>
        <w:p w14:paraId="5FD57C24" w14:textId="30C893FA" w:rsidR="00E947AD" w:rsidRDefault="00E947AD">
          <w:pPr>
            <w:pStyle w:val="TOC3"/>
            <w:tabs>
              <w:tab w:val="left" w:pos="1200"/>
              <w:tab w:val="right" w:leader="dot" w:pos="9016"/>
            </w:tabs>
            <w:rPr>
              <w:rFonts w:eastAsiaTheme="minorEastAsia"/>
              <w:noProof/>
              <w:sz w:val="24"/>
              <w:szCs w:val="24"/>
              <w:lang w:eastAsia="zh-CN"/>
            </w:rPr>
          </w:pPr>
          <w:hyperlink w:anchor="_Toc519952926" w:history="1">
            <w:r w:rsidRPr="0027161A">
              <w:rPr>
                <w:rStyle w:val="Hyperlink"/>
                <w:noProof/>
              </w:rPr>
              <w:t>4.2.2</w:t>
            </w:r>
            <w:r>
              <w:rPr>
                <w:rFonts w:eastAsiaTheme="minorEastAsia"/>
                <w:noProof/>
                <w:sz w:val="24"/>
                <w:szCs w:val="24"/>
                <w:lang w:eastAsia="zh-CN"/>
              </w:rPr>
              <w:tab/>
            </w:r>
            <w:r w:rsidRPr="0027161A">
              <w:rPr>
                <w:rStyle w:val="Hyperlink"/>
                <w:noProof/>
              </w:rPr>
              <w:t>API</w:t>
            </w:r>
            <w:r>
              <w:rPr>
                <w:noProof/>
                <w:webHidden/>
              </w:rPr>
              <w:tab/>
            </w:r>
            <w:r>
              <w:rPr>
                <w:noProof/>
                <w:webHidden/>
              </w:rPr>
              <w:fldChar w:fldCharType="begin"/>
            </w:r>
            <w:r>
              <w:rPr>
                <w:noProof/>
                <w:webHidden/>
              </w:rPr>
              <w:instrText xml:space="preserve"> PAGEREF _Toc519952926 \h </w:instrText>
            </w:r>
            <w:r>
              <w:rPr>
                <w:noProof/>
                <w:webHidden/>
              </w:rPr>
            </w:r>
            <w:r>
              <w:rPr>
                <w:noProof/>
                <w:webHidden/>
              </w:rPr>
              <w:fldChar w:fldCharType="separate"/>
            </w:r>
            <w:r>
              <w:rPr>
                <w:noProof/>
                <w:webHidden/>
              </w:rPr>
              <w:t>15</w:t>
            </w:r>
            <w:r>
              <w:rPr>
                <w:noProof/>
                <w:webHidden/>
              </w:rPr>
              <w:fldChar w:fldCharType="end"/>
            </w:r>
          </w:hyperlink>
        </w:p>
        <w:p w14:paraId="1C08612C" w14:textId="01766C7B" w:rsidR="00E947AD" w:rsidRDefault="00E947AD">
          <w:pPr>
            <w:pStyle w:val="TOC3"/>
            <w:tabs>
              <w:tab w:val="left" w:pos="1200"/>
              <w:tab w:val="right" w:leader="dot" w:pos="9016"/>
            </w:tabs>
            <w:rPr>
              <w:rFonts w:eastAsiaTheme="minorEastAsia"/>
              <w:noProof/>
              <w:sz w:val="24"/>
              <w:szCs w:val="24"/>
              <w:lang w:eastAsia="zh-CN"/>
            </w:rPr>
          </w:pPr>
          <w:hyperlink w:anchor="_Toc519952927" w:history="1">
            <w:r w:rsidRPr="0027161A">
              <w:rPr>
                <w:rStyle w:val="Hyperlink"/>
                <w:noProof/>
              </w:rPr>
              <w:t>4.2.3</w:t>
            </w:r>
            <w:r>
              <w:rPr>
                <w:rFonts w:eastAsiaTheme="minorEastAsia"/>
                <w:noProof/>
                <w:sz w:val="24"/>
                <w:szCs w:val="24"/>
                <w:lang w:eastAsia="zh-CN"/>
              </w:rPr>
              <w:tab/>
            </w:r>
            <w:r w:rsidRPr="0027161A">
              <w:rPr>
                <w:rStyle w:val="Hyperlink"/>
                <w:noProof/>
              </w:rPr>
              <w:t>Customer Experience</w:t>
            </w:r>
            <w:r>
              <w:rPr>
                <w:noProof/>
                <w:webHidden/>
              </w:rPr>
              <w:tab/>
            </w:r>
            <w:r>
              <w:rPr>
                <w:noProof/>
                <w:webHidden/>
              </w:rPr>
              <w:fldChar w:fldCharType="begin"/>
            </w:r>
            <w:r>
              <w:rPr>
                <w:noProof/>
                <w:webHidden/>
              </w:rPr>
              <w:instrText xml:space="preserve"> PAGEREF _Toc519952927 \h </w:instrText>
            </w:r>
            <w:r>
              <w:rPr>
                <w:noProof/>
                <w:webHidden/>
              </w:rPr>
            </w:r>
            <w:r>
              <w:rPr>
                <w:noProof/>
                <w:webHidden/>
              </w:rPr>
              <w:fldChar w:fldCharType="separate"/>
            </w:r>
            <w:r>
              <w:rPr>
                <w:noProof/>
                <w:webHidden/>
              </w:rPr>
              <w:t>16</w:t>
            </w:r>
            <w:r>
              <w:rPr>
                <w:noProof/>
                <w:webHidden/>
              </w:rPr>
              <w:fldChar w:fldCharType="end"/>
            </w:r>
          </w:hyperlink>
        </w:p>
        <w:p w14:paraId="0884A4A3" w14:textId="5E7BC57D" w:rsidR="00E947AD" w:rsidRDefault="00E947AD">
          <w:pPr>
            <w:pStyle w:val="TOC3"/>
            <w:tabs>
              <w:tab w:val="left" w:pos="1200"/>
              <w:tab w:val="right" w:leader="dot" w:pos="9016"/>
            </w:tabs>
            <w:rPr>
              <w:rFonts w:eastAsiaTheme="minorEastAsia"/>
              <w:noProof/>
              <w:sz w:val="24"/>
              <w:szCs w:val="24"/>
              <w:lang w:eastAsia="zh-CN"/>
            </w:rPr>
          </w:pPr>
          <w:hyperlink w:anchor="_Toc519952928" w:history="1">
            <w:r w:rsidRPr="0027161A">
              <w:rPr>
                <w:rStyle w:val="Hyperlink"/>
                <w:noProof/>
              </w:rPr>
              <w:t>4.2.4</w:t>
            </w:r>
            <w:r>
              <w:rPr>
                <w:rFonts w:eastAsiaTheme="minorEastAsia"/>
                <w:noProof/>
                <w:sz w:val="24"/>
                <w:szCs w:val="24"/>
                <w:lang w:eastAsia="zh-CN"/>
              </w:rPr>
              <w:tab/>
            </w:r>
            <w:r w:rsidRPr="0027161A">
              <w:rPr>
                <w:rStyle w:val="Hyperlink"/>
                <w:noProof/>
              </w:rPr>
              <w:t>Finishing off</w:t>
            </w:r>
            <w:r>
              <w:rPr>
                <w:noProof/>
                <w:webHidden/>
              </w:rPr>
              <w:tab/>
            </w:r>
            <w:r>
              <w:rPr>
                <w:noProof/>
                <w:webHidden/>
              </w:rPr>
              <w:fldChar w:fldCharType="begin"/>
            </w:r>
            <w:r>
              <w:rPr>
                <w:noProof/>
                <w:webHidden/>
              </w:rPr>
              <w:instrText xml:space="preserve"> PAGEREF _Toc519952928 \h </w:instrText>
            </w:r>
            <w:r>
              <w:rPr>
                <w:noProof/>
                <w:webHidden/>
              </w:rPr>
            </w:r>
            <w:r>
              <w:rPr>
                <w:noProof/>
                <w:webHidden/>
              </w:rPr>
              <w:fldChar w:fldCharType="separate"/>
            </w:r>
            <w:r>
              <w:rPr>
                <w:noProof/>
                <w:webHidden/>
              </w:rPr>
              <w:t>17</w:t>
            </w:r>
            <w:r>
              <w:rPr>
                <w:noProof/>
                <w:webHidden/>
              </w:rPr>
              <w:fldChar w:fldCharType="end"/>
            </w:r>
          </w:hyperlink>
        </w:p>
        <w:p w14:paraId="63ACB7E9" w14:textId="064CDFC1" w:rsidR="00E947AD" w:rsidRDefault="00E947AD">
          <w:pPr>
            <w:pStyle w:val="TOC1"/>
            <w:tabs>
              <w:tab w:val="left" w:pos="440"/>
              <w:tab w:val="right" w:leader="dot" w:pos="9016"/>
            </w:tabs>
            <w:rPr>
              <w:rFonts w:eastAsiaTheme="minorEastAsia"/>
              <w:noProof/>
              <w:sz w:val="24"/>
              <w:szCs w:val="24"/>
              <w:lang w:eastAsia="zh-CN"/>
            </w:rPr>
          </w:pPr>
          <w:hyperlink w:anchor="_Toc519952929" w:history="1">
            <w:r w:rsidRPr="0027161A">
              <w:rPr>
                <w:rStyle w:val="Hyperlink"/>
                <w:noProof/>
              </w:rPr>
              <w:t>5</w:t>
            </w:r>
            <w:r>
              <w:rPr>
                <w:rFonts w:eastAsiaTheme="minorEastAsia"/>
                <w:noProof/>
                <w:sz w:val="24"/>
                <w:szCs w:val="24"/>
                <w:lang w:eastAsia="zh-CN"/>
              </w:rPr>
              <w:tab/>
            </w:r>
            <w:r w:rsidRPr="0027161A">
              <w:rPr>
                <w:rStyle w:val="Hyperlink"/>
                <w:noProof/>
              </w:rPr>
              <w:t>Customer Experience</w:t>
            </w:r>
            <w:r>
              <w:rPr>
                <w:noProof/>
                <w:webHidden/>
              </w:rPr>
              <w:tab/>
            </w:r>
            <w:r>
              <w:rPr>
                <w:noProof/>
                <w:webHidden/>
              </w:rPr>
              <w:fldChar w:fldCharType="begin"/>
            </w:r>
            <w:r>
              <w:rPr>
                <w:noProof/>
                <w:webHidden/>
              </w:rPr>
              <w:instrText xml:space="preserve"> PAGEREF _Toc519952929 \h </w:instrText>
            </w:r>
            <w:r>
              <w:rPr>
                <w:noProof/>
                <w:webHidden/>
              </w:rPr>
            </w:r>
            <w:r>
              <w:rPr>
                <w:noProof/>
                <w:webHidden/>
              </w:rPr>
              <w:fldChar w:fldCharType="separate"/>
            </w:r>
            <w:r>
              <w:rPr>
                <w:noProof/>
                <w:webHidden/>
              </w:rPr>
              <w:t>18</w:t>
            </w:r>
            <w:r>
              <w:rPr>
                <w:noProof/>
                <w:webHidden/>
              </w:rPr>
              <w:fldChar w:fldCharType="end"/>
            </w:r>
          </w:hyperlink>
        </w:p>
        <w:p w14:paraId="74185669" w14:textId="3B43A913" w:rsidR="00E947AD" w:rsidRDefault="00E947AD">
          <w:pPr>
            <w:pStyle w:val="TOC2"/>
            <w:tabs>
              <w:tab w:val="left" w:pos="960"/>
              <w:tab w:val="right" w:leader="dot" w:pos="9016"/>
            </w:tabs>
            <w:rPr>
              <w:rFonts w:eastAsiaTheme="minorEastAsia"/>
              <w:noProof/>
              <w:sz w:val="24"/>
              <w:szCs w:val="24"/>
              <w:lang w:eastAsia="zh-CN"/>
            </w:rPr>
          </w:pPr>
          <w:hyperlink w:anchor="_Toc519952930" w:history="1">
            <w:r w:rsidRPr="0027161A">
              <w:rPr>
                <w:rStyle w:val="Hyperlink"/>
                <w:noProof/>
              </w:rPr>
              <w:t>5.1</w:t>
            </w:r>
            <w:r>
              <w:rPr>
                <w:rFonts w:eastAsiaTheme="minorEastAsia"/>
                <w:noProof/>
                <w:sz w:val="24"/>
                <w:szCs w:val="24"/>
                <w:lang w:eastAsia="zh-CN"/>
              </w:rPr>
              <w:tab/>
            </w:r>
            <w:r w:rsidRPr="0027161A">
              <w:rPr>
                <w:rStyle w:val="Hyperlink"/>
                <w:noProof/>
              </w:rPr>
              <w:t>Background</w:t>
            </w:r>
            <w:r>
              <w:rPr>
                <w:noProof/>
                <w:webHidden/>
              </w:rPr>
              <w:tab/>
            </w:r>
            <w:r>
              <w:rPr>
                <w:noProof/>
                <w:webHidden/>
              </w:rPr>
              <w:fldChar w:fldCharType="begin"/>
            </w:r>
            <w:r>
              <w:rPr>
                <w:noProof/>
                <w:webHidden/>
              </w:rPr>
              <w:instrText xml:space="preserve"> PAGEREF _Toc519952930 \h </w:instrText>
            </w:r>
            <w:r>
              <w:rPr>
                <w:noProof/>
                <w:webHidden/>
              </w:rPr>
            </w:r>
            <w:r>
              <w:rPr>
                <w:noProof/>
                <w:webHidden/>
              </w:rPr>
              <w:fldChar w:fldCharType="separate"/>
            </w:r>
            <w:r>
              <w:rPr>
                <w:noProof/>
                <w:webHidden/>
              </w:rPr>
              <w:t>18</w:t>
            </w:r>
            <w:r>
              <w:rPr>
                <w:noProof/>
                <w:webHidden/>
              </w:rPr>
              <w:fldChar w:fldCharType="end"/>
            </w:r>
          </w:hyperlink>
        </w:p>
        <w:p w14:paraId="64B7E225" w14:textId="3CF5F5B4" w:rsidR="00E947AD" w:rsidRDefault="00E947AD">
          <w:pPr>
            <w:pStyle w:val="TOC3"/>
            <w:tabs>
              <w:tab w:val="left" w:pos="1200"/>
              <w:tab w:val="right" w:leader="dot" w:pos="9016"/>
            </w:tabs>
            <w:rPr>
              <w:rFonts w:eastAsiaTheme="minorEastAsia"/>
              <w:noProof/>
              <w:sz w:val="24"/>
              <w:szCs w:val="24"/>
              <w:lang w:eastAsia="zh-CN"/>
            </w:rPr>
          </w:pPr>
          <w:hyperlink w:anchor="_Toc519952931" w:history="1">
            <w:r w:rsidRPr="0027161A">
              <w:rPr>
                <w:rStyle w:val="Hyperlink"/>
                <w:noProof/>
              </w:rPr>
              <w:t>5.1.1</w:t>
            </w:r>
            <w:r>
              <w:rPr>
                <w:rFonts w:eastAsiaTheme="minorEastAsia"/>
                <w:noProof/>
                <w:sz w:val="24"/>
                <w:szCs w:val="24"/>
                <w:lang w:eastAsia="zh-CN"/>
              </w:rPr>
              <w:tab/>
            </w:r>
            <w:r w:rsidRPr="0027161A">
              <w:rPr>
                <w:rStyle w:val="Hyperlink"/>
                <w:noProof/>
              </w:rPr>
              <w:t>People</w:t>
            </w:r>
            <w:r>
              <w:rPr>
                <w:noProof/>
                <w:webHidden/>
              </w:rPr>
              <w:tab/>
            </w:r>
            <w:r>
              <w:rPr>
                <w:noProof/>
                <w:webHidden/>
              </w:rPr>
              <w:fldChar w:fldCharType="begin"/>
            </w:r>
            <w:r>
              <w:rPr>
                <w:noProof/>
                <w:webHidden/>
              </w:rPr>
              <w:instrText xml:space="preserve"> PAGEREF _Toc519952931 \h </w:instrText>
            </w:r>
            <w:r>
              <w:rPr>
                <w:noProof/>
                <w:webHidden/>
              </w:rPr>
            </w:r>
            <w:r>
              <w:rPr>
                <w:noProof/>
                <w:webHidden/>
              </w:rPr>
              <w:fldChar w:fldCharType="separate"/>
            </w:r>
            <w:r>
              <w:rPr>
                <w:noProof/>
                <w:webHidden/>
              </w:rPr>
              <w:t>18</w:t>
            </w:r>
            <w:r>
              <w:rPr>
                <w:noProof/>
                <w:webHidden/>
              </w:rPr>
              <w:fldChar w:fldCharType="end"/>
            </w:r>
          </w:hyperlink>
        </w:p>
        <w:p w14:paraId="7D6B83C6" w14:textId="48BC120E" w:rsidR="00E947AD" w:rsidRDefault="00E947AD">
          <w:pPr>
            <w:pStyle w:val="TOC2"/>
            <w:tabs>
              <w:tab w:val="left" w:pos="960"/>
              <w:tab w:val="right" w:leader="dot" w:pos="9016"/>
            </w:tabs>
            <w:rPr>
              <w:rFonts w:eastAsiaTheme="minorEastAsia"/>
              <w:noProof/>
              <w:sz w:val="24"/>
              <w:szCs w:val="24"/>
              <w:lang w:eastAsia="zh-CN"/>
            </w:rPr>
          </w:pPr>
          <w:hyperlink w:anchor="_Toc519952932" w:history="1">
            <w:r w:rsidRPr="0027161A">
              <w:rPr>
                <w:rStyle w:val="Hyperlink"/>
                <w:noProof/>
              </w:rPr>
              <w:t>5.2</w:t>
            </w:r>
            <w:r>
              <w:rPr>
                <w:rFonts w:eastAsiaTheme="minorEastAsia"/>
                <w:noProof/>
                <w:sz w:val="24"/>
                <w:szCs w:val="24"/>
                <w:lang w:eastAsia="zh-CN"/>
              </w:rPr>
              <w:tab/>
            </w:r>
            <w:r w:rsidRPr="0027161A">
              <w:rPr>
                <w:rStyle w:val="Hyperlink"/>
                <w:noProof/>
              </w:rPr>
              <w:t>Notable events</w:t>
            </w:r>
            <w:r>
              <w:rPr>
                <w:noProof/>
                <w:webHidden/>
              </w:rPr>
              <w:tab/>
            </w:r>
            <w:r>
              <w:rPr>
                <w:noProof/>
                <w:webHidden/>
              </w:rPr>
              <w:fldChar w:fldCharType="begin"/>
            </w:r>
            <w:r>
              <w:rPr>
                <w:noProof/>
                <w:webHidden/>
              </w:rPr>
              <w:instrText xml:space="preserve"> PAGEREF _Toc519952932 \h </w:instrText>
            </w:r>
            <w:r>
              <w:rPr>
                <w:noProof/>
                <w:webHidden/>
              </w:rPr>
            </w:r>
            <w:r>
              <w:rPr>
                <w:noProof/>
                <w:webHidden/>
              </w:rPr>
              <w:fldChar w:fldCharType="separate"/>
            </w:r>
            <w:r>
              <w:rPr>
                <w:noProof/>
                <w:webHidden/>
              </w:rPr>
              <w:t>18</w:t>
            </w:r>
            <w:r>
              <w:rPr>
                <w:noProof/>
                <w:webHidden/>
              </w:rPr>
              <w:fldChar w:fldCharType="end"/>
            </w:r>
          </w:hyperlink>
        </w:p>
        <w:p w14:paraId="20AB3712" w14:textId="58B9E526" w:rsidR="00E947AD" w:rsidRDefault="00E947AD">
          <w:pPr>
            <w:pStyle w:val="TOC3"/>
            <w:tabs>
              <w:tab w:val="left" w:pos="1200"/>
              <w:tab w:val="right" w:leader="dot" w:pos="9016"/>
            </w:tabs>
            <w:rPr>
              <w:rFonts w:eastAsiaTheme="minorEastAsia"/>
              <w:noProof/>
              <w:sz w:val="24"/>
              <w:szCs w:val="24"/>
              <w:lang w:eastAsia="zh-CN"/>
            </w:rPr>
          </w:pPr>
          <w:hyperlink w:anchor="_Toc519952933" w:history="1">
            <w:r w:rsidRPr="0027161A">
              <w:rPr>
                <w:rStyle w:val="Hyperlink"/>
                <w:noProof/>
              </w:rPr>
              <w:t>5.2.1</w:t>
            </w:r>
            <w:r>
              <w:rPr>
                <w:rFonts w:eastAsiaTheme="minorEastAsia"/>
                <w:noProof/>
                <w:sz w:val="24"/>
                <w:szCs w:val="24"/>
                <w:lang w:eastAsia="zh-CN"/>
              </w:rPr>
              <w:tab/>
            </w:r>
            <w:r w:rsidRPr="0027161A">
              <w:rPr>
                <w:rStyle w:val="Hyperlink"/>
                <w:noProof/>
              </w:rPr>
              <w:t>Void of Tom Price</w:t>
            </w:r>
            <w:r>
              <w:rPr>
                <w:noProof/>
                <w:webHidden/>
              </w:rPr>
              <w:tab/>
            </w:r>
            <w:r>
              <w:rPr>
                <w:noProof/>
                <w:webHidden/>
              </w:rPr>
              <w:fldChar w:fldCharType="begin"/>
            </w:r>
            <w:r>
              <w:rPr>
                <w:noProof/>
                <w:webHidden/>
              </w:rPr>
              <w:instrText xml:space="preserve"> PAGEREF _Toc519952933 \h </w:instrText>
            </w:r>
            <w:r>
              <w:rPr>
                <w:noProof/>
                <w:webHidden/>
              </w:rPr>
            </w:r>
            <w:r>
              <w:rPr>
                <w:noProof/>
                <w:webHidden/>
              </w:rPr>
              <w:fldChar w:fldCharType="separate"/>
            </w:r>
            <w:r>
              <w:rPr>
                <w:noProof/>
                <w:webHidden/>
              </w:rPr>
              <w:t>18</w:t>
            </w:r>
            <w:r>
              <w:rPr>
                <w:noProof/>
                <w:webHidden/>
              </w:rPr>
              <w:fldChar w:fldCharType="end"/>
            </w:r>
          </w:hyperlink>
        </w:p>
        <w:p w14:paraId="636C75FE" w14:textId="5F57BE23" w:rsidR="00E947AD" w:rsidRDefault="00E947AD">
          <w:pPr>
            <w:pStyle w:val="TOC3"/>
            <w:tabs>
              <w:tab w:val="left" w:pos="1200"/>
              <w:tab w:val="right" w:leader="dot" w:pos="9016"/>
            </w:tabs>
            <w:rPr>
              <w:rFonts w:eastAsiaTheme="minorEastAsia"/>
              <w:noProof/>
              <w:sz w:val="24"/>
              <w:szCs w:val="24"/>
              <w:lang w:eastAsia="zh-CN"/>
            </w:rPr>
          </w:pPr>
          <w:hyperlink w:anchor="_Toc519952934" w:history="1">
            <w:r w:rsidRPr="0027161A">
              <w:rPr>
                <w:rStyle w:val="Hyperlink"/>
                <w:noProof/>
              </w:rPr>
              <w:t>5.2.2</w:t>
            </w:r>
            <w:r>
              <w:rPr>
                <w:rFonts w:eastAsiaTheme="minorEastAsia"/>
                <w:noProof/>
                <w:sz w:val="24"/>
                <w:szCs w:val="24"/>
                <w:lang w:eastAsia="zh-CN"/>
              </w:rPr>
              <w:tab/>
            </w:r>
            <w:r w:rsidRPr="0027161A">
              <w:rPr>
                <w:rStyle w:val="Hyperlink"/>
                <w:noProof/>
              </w:rPr>
              <w:t>Welcoming of Jordan Clague</w:t>
            </w:r>
            <w:r>
              <w:rPr>
                <w:noProof/>
                <w:webHidden/>
              </w:rPr>
              <w:tab/>
            </w:r>
            <w:r>
              <w:rPr>
                <w:noProof/>
                <w:webHidden/>
              </w:rPr>
              <w:fldChar w:fldCharType="begin"/>
            </w:r>
            <w:r>
              <w:rPr>
                <w:noProof/>
                <w:webHidden/>
              </w:rPr>
              <w:instrText xml:space="preserve"> PAGEREF _Toc519952934 \h </w:instrText>
            </w:r>
            <w:r>
              <w:rPr>
                <w:noProof/>
                <w:webHidden/>
              </w:rPr>
            </w:r>
            <w:r>
              <w:rPr>
                <w:noProof/>
                <w:webHidden/>
              </w:rPr>
              <w:fldChar w:fldCharType="separate"/>
            </w:r>
            <w:r>
              <w:rPr>
                <w:noProof/>
                <w:webHidden/>
              </w:rPr>
              <w:t>19</w:t>
            </w:r>
            <w:r>
              <w:rPr>
                <w:noProof/>
                <w:webHidden/>
              </w:rPr>
              <w:fldChar w:fldCharType="end"/>
            </w:r>
          </w:hyperlink>
        </w:p>
        <w:p w14:paraId="52F783EA" w14:textId="2938F6AD" w:rsidR="00E947AD" w:rsidRDefault="00E947AD">
          <w:pPr>
            <w:pStyle w:val="TOC2"/>
            <w:tabs>
              <w:tab w:val="left" w:pos="960"/>
              <w:tab w:val="right" w:leader="dot" w:pos="9016"/>
            </w:tabs>
            <w:rPr>
              <w:rFonts w:eastAsiaTheme="minorEastAsia"/>
              <w:noProof/>
              <w:sz w:val="24"/>
              <w:szCs w:val="24"/>
              <w:lang w:eastAsia="zh-CN"/>
            </w:rPr>
          </w:pPr>
          <w:hyperlink w:anchor="_Toc519952935" w:history="1">
            <w:r w:rsidRPr="0027161A">
              <w:rPr>
                <w:rStyle w:val="Hyperlink"/>
                <w:noProof/>
              </w:rPr>
              <w:t>5.3</w:t>
            </w:r>
            <w:r>
              <w:rPr>
                <w:rFonts w:eastAsiaTheme="minorEastAsia"/>
                <w:noProof/>
                <w:sz w:val="24"/>
                <w:szCs w:val="24"/>
                <w:lang w:eastAsia="zh-CN"/>
              </w:rPr>
              <w:tab/>
            </w:r>
            <w:r w:rsidRPr="0027161A">
              <w:rPr>
                <w:rStyle w:val="Hyperlink"/>
                <w:noProof/>
              </w:rPr>
              <w:t>What I did</w:t>
            </w:r>
            <w:r>
              <w:rPr>
                <w:noProof/>
                <w:webHidden/>
              </w:rPr>
              <w:tab/>
            </w:r>
            <w:r>
              <w:rPr>
                <w:noProof/>
                <w:webHidden/>
              </w:rPr>
              <w:fldChar w:fldCharType="begin"/>
            </w:r>
            <w:r>
              <w:rPr>
                <w:noProof/>
                <w:webHidden/>
              </w:rPr>
              <w:instrText xml:space="preserve"> PAGEREF _Toc519952935 \h </w:instrText>
            </w:r>
            <w:r>
              <w:rPr>
                <w:noProof/>
                <w:webHidden/>
              </w:rPr>
            </w:r>
            <w:r>
              <w:rPr>
                <w:noProof/>
                <w:webHidden/>
              </w:rPr>
              <w:fldChar w:fldCharType="separate"/>
            </w:r>
            <w:r>
              <w:rPr>
                <w:noProof/>
                <w:webHidden/>
              </w:rPr>
              <w:t>19</w:t>
            </w:r>
            <w:r>
              <w:rPr>
                <w:noProof/>
                <w:webHidden/>
              </w:rPr>
              <w:fldChar w:fldCharType="end"/>
            </w:r>
          </w:hyperlink>
        </w:p>
        <w:p w14:paraId="7C8C7E66" w14:textId="77D6FDF2" w:rsidR="00E947AD" w:rsidRDefault="00E947AD">
          <w:pPr>
            <w:pStyle w:val="TOC3"/>
            <w:tabs>
              <w:tab w:val="left" w:pos="1200"/>
              <w:tab w:val="right" w:leader="dot" w:pos="9016"/>
            </w:tabs>
            <w:rPr>
              <w:rFonts w:eastAsiaTheme="minorEastAsia"/>
              <w:noProof/>
              <w:sz w:val="24"/>
              <w:szCs w:val="24"/>
              <w:lang w:eastAsia="zh-CN"/>
            </w:rPr>
          </w:pPr>
          <w:hyperlink w:anchor="_Toc519952936" w:history="1">
            <w:r w:rsidRPr="0027161A">
              <w:rPr>
                <w:rStyle w:val="Hyperlink"/>
                <w:noProof/>
              </w:rPr>
              <w:t>5.3.1</w:t>
            </w:r>
            <w:r>
              <w:rPr>
                <w:rFonts w:eastAsiaTheme="minorEastAsia"/>
                <w:noProof/>
                <w:sz w:val="24"/>
                <w:szCs w:val="24"/>
                <w:lang w:eastAsia="zh-CN"/>
              </w:rPr>
              <w:tab/>
            </w:r>
            <w:r w:rsidRPr="0027161A">
              <w:rPr>
                <w:rStyle w:val="Hyperlink"/>
                <w:noProof/>
              </w:rPr>
              <w:t>Booking History</w:t>
            </w:r>
            <w:r>
              <w:rPr>
                <w:noProof/>
                <w:webHidden/>
              </w:rPr>
              <w:tab/>
            </w:r>
            <w:r>
              <w:rPr>
                <w:noProof/>
                <w:webHidden/>
              </w:rPr>
              <w:fldChar w:fldCharType="begin"/>
            </w:r>
            <w:r>
              <w:rPr>
                <w:noProof/>
                <w:webHidden/>
              </w:rPr>
              <w:instrText xml:space="preserve"> PAGEREF _Toc519952936 \h </w:instrText>
            </w:r>
            <w:r>
              <w:rPr>
                <w:noProof/>
                <w:webHidden/>
              </w:rPr>
            </w:r>
            <w:r>
              <w:rPr>
                <w:noProof/>
                <w:webHidden/>
              </w:rPr>
              <w:fldChar w:fldCharType="separate"/>
            </w:r>
            <w:r>
              <w:rPr>
                <w:noProof/>
                <w:webHidden/>
              </w:rPr>
              <w:t>20</w:t>
            </w:r>
            <w:r>
              <w:rPr>
                <w:noProof/>
                <w:webHidden/>
              </w:rPr>
              <w:fldChar w:fldCharType="end"/>
            </w:r>
          </w:hyperlink>
        </w:p>
        <w:p w14:paraId="34D9F974" w14:textId="69234C27" w:rsidR="00E947AD" w:rsidRDefault="00E947AD">
          <w:pPr>
            <w:pStyle w:val="TOC3"/>
            <w:tabs>
              <w:tab w:val="left" w:pos="1200"/>
              <w:tab w:val="right" w:leader="dot" w:pos="9016"/>
            </w:tabs>
            <w:rPr>
              <w:rFonts w:eastAsiaTheme="minorEastAsia"/>
              <w:noProof/>
              <w:sz w:val="24"/>
              <w:szCs w:val="24"/>
              <w:lang w:eastAsia="zh-CN"/>
            </w:rPr>
          </w:pPr>
          <w:hyperlink w:anchor="_Toc519952937" w:history="1">
            <w:r w:rsidRPr="0027161A">
              <w:rPr>
                <w:rStyle w:val="Hyperlink"/>
                <w:noProof/>
              </w:rPr>
              <w:t>5.3.2</w:t>
            </w:r>
            <w:r>
              <w:rPr>
                <w:rFonts w:eastAsiaTheme="minorEastAsia"/>
                <w:noProof/>
                <w:sz w:val="24"/>
                <w:szCs w:val="24"/>
                <w:lang w:eastAsia="zh-CN"/>
              </w:rPr>
              <w:tab/>
            </w:r>
            <w:r w:rsidRPr="0027161A">
              <w:rPr>
                <w:rStyle w:val="Hyperlink"/>
                <w:noProof/>
              </w:rPr>
              <w:t>Reviews</w:t>
            </w:r>
            <w:r>
              <w:rPr>
                <w:noProof/>
                <w:webHidden/>
              </w:rPr>
              <w:tab/>
            </w:r>
            <w:r>
              <w:rPr>
                <w:noProof/>
                <w:webHidden/>
              </w:rPr>
              <w:fldChar w:fldCharType="begin"/>
            </w:r>
            <w:r>
              <w:rPr>
                <w:noProof/>
                <w:webHidden/>
              </w:rPr>
              <w:instrText xml:space="preserve"> PAGEREF _Toc519952937 \h </w:instrText>
            </w:r>
            <w:r>
              <w:rPr>
                <w:noProof/>
                <w:webHidden/>
              </w:rPr>
            </w:r>
            <w:r>
              <w:rPr>
                <w:noProof/>
                <w:webHidden/>
              </w:rPr>
              <w:fldChar w:fldCharType="separate"/>
            </w:r>
            <w:r>
              <w:rPr>
                <w:noProof/>
                <w:webHidden/>
              </w:rPr>
              <w:t>22</w:t>
            </w:r>
            <w:r>
              <w:rPr>
                <w:noProof/>
                <w:webHidden/>
              </w:rPr>
              <w:fldChar w:fldCharType="end"/>
            </w:r>
          </w:hyperlink>
        </w:p>
        <w:p w14:paraId="2943AE49" w14:textId="3CF997FB" w:rsidR="00E947AD" w:rsidRDefault="00E947AD">
          <w:pPr>
            <w:pStyle w:val="TOC1"/>
            <w:tabs>
              <w:tab w:val="left" w:pos="440"/>
              <w:tab w:val="right" w:leader="dot" w:pos="9016"/>
            </w:tabs>
            <w:rPr>
              <w:rFonts w:eastAsiaTheme="minorEastAsia"/>
              <w:noProof/>
              <w:sz w:val="24"/>
              <w:szCs w:val="24"/>
              <w:lang w:eastAsia="zh-CN"/>
            </w:rPr>
          </w:pPr>
          <w:hyperlink w:anchor="_Toc519952938" w:history="1">
            <w:r w:rsidRPr="0027161A">
              <w:rPr>
                <w:rStyle w:val="Hyperlink"/>
                <w:noProof/>
              </w:rPr>
              <w:t>6</w:t>
            </w:r>
            <w:r>
              <w:rPr>
                <w:rFonts w:eastAsiaTheme="minorEastAsia"/>
                <w:noProof/>
                <w:sz w:val="24"/>
                <w:szCs w:val="24"/>
                <w:lang w:eastAsia="zh-CN"/>
              </w:rPr>
              <w:tab/>
            </w:r>
            <w:r w:rsidRPr="0027161A">
              <w:rPr>
                <w:rStyle w:val="Hyperlink"/>
                <w:noProof/>
              </w:rPr>
              <w:t>Tech Foundations (Dev stream)</w:t>
            </w:r>
            <w:r>
              <w:rPr>
                <w:noProof/>
                <w:webHidden/>
              </w:rPr>
              <w:tab/>
            </w:r>
            <w:r>
              <w:rPr>
                <w:noProof/>
                <w:webHidden/>
              </w:rPr>
              <w:fldChar w:fldCharType="begin"/>
            </w:r>
            <w:r>
              <w:rPr>
                <w:noProof/>
                <w:webHidden/>
              </w:rPr>
              <w:instrText xml:space="preserve"> PAGEREF _Toc519952938 \h </w:instrText>
            </w:r>
            <w:r>
              <w:rPr>
                <w:noProof/>
                <w:webHidden/>
              </w:rPr>
            </w:r>
            <w:r>
              <w:rPr>
                <w:noProof/>
                <w:webHidden/>
              </w:rPr>
              <w:fldChar w:fldCharType="separate"/>
            </w:r>
            <w:r>
              <w:rPr>
                <w:noProof/>
                <w:webHidden/>
              </w:rPr>
              <w:t>24</w:t>
            </w:r>
            <w:r>
              <w:rPr>
                <w:noProof/>
                <w:webHidden/>
              </w:rPr>
              <w:fldChar w:fldCharType="end"/>
            </w:r>
          </w:hyperlink>
        </w:p>
        <w:p w14:paraId="2481E383" w14:textId="4D08412D" w:rsidR="00E947AD" w:rsidRDefault="00E947AD">
          <w:pPr>
            <w:pStyle w:val="TOC2"/>
            <w:tabs>
              <w:tab w:val="left" w:pos="960"/>
              <w:tab w:val="right" w:leader="dot" w:pos="9016"/>
            </w:tabs>
            <w:rPr>
              <w:rFonts w:eastAsiaTheme="minorEastAsia"/>
              <w:noProof/>
              <w:sz w:val="24"/>
              <w:szCs w:val="24"/>
              <w:lang w:eastAsia="zh-CN"/>
            </w:rPr>
          </w:pPr>
          <w:hyperlink w:anchor="_Toc519952939" w:history="1">
            <w:r w:rsidRPr="0027161A">
              <w:rPr>
                <w:rStyle w:val="Hyperlink"/>
                <w:noProof/>
              </w:rPr>
              <w:t>6.1</w:t>
            </w:r>
            <w:r>
              <w:rPr>
                <w:rFonts w:eastAsiaTheme="minorEastAsia"/>
                <w:noProof/>
                <w:sz w:val="24"/>
                <w:szCs w:val="24"/>
                <w:lang w:eastAsia="zh-CN"/>
              </w:rPr>
              <w:tab/>
            </w:r>
            <w:r w:rsidRPr="0027161A">
              <w:rPr>
                <w:rStyle w:val="Hyperlink"/>
                <w:noProof/>
              </w:rPr>
              <w:t>Background</w:t>
            </w:r>
            <w:r>
              <w:rPr>
                <w:noProof/>
                <w:webHidden/>
              </w:rPr>
              <w:tab/>
            </w:r>
            <w:r>
              <w:rPr>
                <w:noProof/>
                <w:webHidden/>
              </w:rPr>
              <w:fldChar w:fldCharType="begin"/>
            </w:r>
            <w:r>
              <w:rPr>
                <w:noProof/>
                <w:webHidden/>
              </w:rPr>
              <w:instrText xml:space="preserve"> PAGEREF _Toc519952939 \h </w:instrText>
            </w:r>
            <w:r>
              <w:rPr>
                <w:noProof/>
                <w:webHidden/>
              </w:rPr>
            </w:r>
            <w:r>
              <w:rPr>
                <w:noProof/>
                <w:webHidden/>
              </w:rPr>
              <w:fldChar w:fldCharType="separate"/>
            </w:r>
            <w:r>
              <w:rPr>
                <w:noProof/>
                <w:webHidden/>
              </w:rPr>
              <w:t>24</w:t>
            </w:r>
            <w:r>
              <w:rPr>
                <w:noProof/>
                <w:webHidden/>
              </w:rPr>
              <w:fldChar w:fldCharType="end"/>
            </w:r>
          </w:hyperlink>
        </w:p>
        <w:p w14:paraId="2601ECE3" w14:textId="08FBE346" w:rsidR="00E947AD" w:rsidRDefault="00E947AD">
          <w:pPr>
            <w:pStyle w:val="TOC3"/>
            <w:tabs>
              <w:tab w:val="left" w:pos="1200"/>
              <w:tab w:val="right" w:leader="dot" w:pos="9016"/>
            </w:tabs>
            <w:rPr>
              <w:rFonts w:eastAsiaTheme="minorEastAsia"/>
              <w:noProof/>
              <w:sz w:val="24"/>
              <w:szCs w:val="24"/>
              <w:lang w:eastAsia="zh-CN"/>
            </w:rPr>
          </w:pPr>
          <w:hyperlink w:anchor="_Toc519952940" w:history="1">
            <w:r w:rsidRPr="0027161A">
              <w:rPr>
                <w:rStyle w:val="Hyperlink"/>
                <w:noProof/>
              </w:rPr>
              <w:t>6.1.1</w:t>
            </w:r>
            <w:r>
              <w:rPr>
                <w:rFonts w:eastAsiaTheme="minorEastAsia"/>
                <w:noProof/>
                <w:sz w:val="24"/>
                <w:szCs w:val="24"/>
                <w:lang w:eastAsia="zh-CN"/>
              </w:rPr>
              <w:tab/>
            </w:r>
            <w:r w:rsidRPr="0027161A">
              <w:rPr>
                <w:rStyle w:val="Hyperlink"/>
                <w:noProof/>
              </w:rPr>
              <w:t>People</w:t>
            </w:r>
            <w:r>
              <w:rPr>
                <w:noProof/>
                <w:webHidden/>
              </w:rPr>
              <w:tab/>
            </w:r>
            <w:r>
              <w:rPr>
                <w:noProof/>
                <w:webHidden/>
              </w:rPr>
              <w:fldChar w:fldCharType="begin"/>
            </w:r>
            <w:r>
              <w:rPr>
                <w:noProof/>
                <w:webHidden/>
              </w:rPr>
              <w:instrText xml:space="preserve"> PAGEREF _Toc519952940 \h </w:instrText>
            </w:r>
            <w:r>
              <w:rPr>
                <w:noProof/>
                <w:webHidden/>
              </w:rPr>
            </w:r>
            <w:r>
              <w:rPr>
                <w:noProof/>
                <w:webHidden/>
              </w:rPr>
              <w:fldChar w:fldCharType="separate"/>
            </w:r>
            <w:r>
              <w:rPr>
                <w:noProof/>
                <w:webHidden/>
              </w:rPr>
              <w:t>24</w:t>
            </w:r>
            <w:r>
              <w:rPr>
                <w:noProof/>
                <w:webHidden/>
              </w:rPr>
              <w:fldChar w:fldCharType="end"/>
            </w:r>
          </w:hyperlink>
        </w:p>
        <w:p w14:paraId="32E98134" w14:textId="61158B3C" w:rsidR="00E947AD" w:rsidRDefault="00E947AD">
          <w:pPr>
            <w:pStyle w:val="TOC3"/>
            <w:tabs>
              <w:tab w:val="left" w:pos="1200"/>
              <w:tab w:val="right" w:leader="dot" w:pos="9016"/>
            </w:tabs>
            <w:rPr>
              <w:rFonts w:eastAsiaTheme="minorEastAsia"/>
              <w:noProof/>
              <w:sz w:val="24"/>
              <w:szCs w:val="24"/>
              <w:lang w:eastAsia="zh-CN"/>
            </w:rPr>
          </w:pPr>
          <w:hyperlink w:anchor="_Toc519952941" w:history="1">
            <w:r w:rsidRPr="0027161A">
              <w:rPr>
                <w:rStyle w:val="Hyperlink"/>
                <w:noProof/>
              </w:rPr>
              <w:t>6.1.2</w:t>
            </w:r>
            <w:r>
              <w:rPr>
                <w:rFonts w:eastAsiaTheme="minorEastAsia"/>
                <w:noProof/>
                <w:sz w:val="24"/>
                <w:szCs w:val="24"/>
                <w:lang w:eastAsia="zh-CN"/>
              </w:rPr>
              <w:tab/>
            </w:r>
            <w:r w:rsidRPr="0027161A">
              <w:rPr>
                <w:rStyle w:val="Hyperlink"/>
                <w:noProof/>
              </w:rPr>
              <w:t>Process</w:t>
            </w:r>
            <w:r>
              <w:rPr>
                <w:noProof/>
                <w:webHidden/>
              </w:rPr>
              <w:tab/>
            </w:r>
            <w:r>
              <w:rPr>
                <w:noProof/>
                <w:webHidden/>
              </w:rPr>
              <w:fldChar w:fldCharType="begin"/>
            </w:r>
            <w:r>
              <w:rPr>
                <w:noProof/>
                <w:webHidden/>
              </w:rPr>
              <w:instrText xml:space="preserve"> PAGEREF _Toc519952941 \h </w:instrText>
            </w:r>
            <w:r>
              <w:rPr>
                <w:noProof/>
                <w:webHidden/>
              </w:rPr>
            </w:r>
            <w:r>
              <w:rPr>
                <w:noProof/>
                <w:webHidden/>
              </w:rPr>
              <w:fldChar w:fldCharType="separate"/>
            </w:r>
            <w:r>
              <w:rPr>
                <w:noProof/>
                <w:webHidden/>
              </w:rPr>
              <w:t>25</w:t>
            </w:r>
            <w:r>
              <w:rPr>
                <w:noProof/>
                <w:webHidden/>
              </w:rPr>
              <w:fldChar w:fldCharType="end"/>
            </w:r>
          </w:hyperlink>
        </w:p>
        <w:p w14:paraId="430E7F55" w14:textId="1CFE2D5A" w:rsidR="00E947AD" w:rsidRDefault="00E947AD">
          <w:pPr>
            <w:pStyle w:val="TOC2"/>
            <w:tabs>
              <w:tab w:val="left" w:pos="960"/>
              <w:tab w:val="right" w:leader="dot" w:pos="9016"/>
            </w:tabs>
            <w:rPr>
              <w:rFonts w:eastAsiaTheme="minorEastAsia"/>
              <w:noProof/>
              <w:sz w:val="24"/>
              <w:szCs w:val="24"/>
              <w:lang w:eastAsia="zh-CN"/>
            </w:rPr>
          </w:pPr>
          <w:hyperlink w:anchor="_Toc519952942" w:history="1">
            <w:r w:rsidRPr="0027161A">
              <w:rPr>
                <w:rStyle w:val="Hyperlink"/>
                <w:noProof/>
              </w:rPr>
              <w:t>6.2</w:t>
            </w:r>
            <w:r>
              <w:rPr>
                <w:rFonts w:eastAsiaTheme="minorEastAsia"/>
                <w:noProof/>
                <w:sz w:val="24"/>
                <w:szCs w:val="24"/>
                <w:lang w:eastAsia="zh-CN"/>
              </w:rPr>
              <w:tab/>
            </w:r>
            <w:r w:rsidRPr="0027161A">
              <w:rPr>
                <w:rStyle w:val="Hyperlink"/>
                <w:noProof/>
              </w:rPr>
              <w:t>What I did</w:t>
            </w:r>
            <w:r>
              <w:rPr>
                <w:noProof/>
                <w:webHidden/>
              </w:rPr>
              <w:tab/>
            </w:r>
            <w:r>
              <w:rPr>
                <w:noProof/>
                <w:webHidden/>
              </w:rPr>
              <w:fldChar w:fldCharType="begin"/>
            </w:r>
            <w:r>
              <w:rPr>
                <w:noProof/>
                <w:webHidden/>
              </w:rPr>
              <w:instrText xml:space="preserve"> PAGEREF _Toc519952942 \h </w:instrText>
            </w:r>
            <w:r>
              <w:rPr>
                <w:noProof/>
                <w:webHidden/>
              </w:rPr>
            </w:r>
            <w:r>
              <w:rPr>
                <w:noProof/>
                <w:webHidden/>
              </w:rPr>
              <w:fldChar w:fldCharType="separate"/>
            </w:r>
            <w:r>
              <w:rPr>
                <w:noProof/>
                <w:webHidden/>
              </w:rPr>
              <w:t>25</w:t>
            </w:r>
            <w:r>
              <w:rPr>
                <w:noProof/>
                <w:webHidden/>
              </w:rPr>
              <w:fldChar w:fldCharType="end"/>
            </w:r>
          </w:hyperlink>
        </w:p>
        <w:p w14:paraId="1E37B8BF" w14:textId="34FB19AE" w:rsidR="00E947AD" w:rsidRDefault="00E947AD">
          <w:pPr>
            <w:pStyle w:val="TOC2"/>
            <w:tabs>
              <w:tab w:val="left" w:pos="960"/>
              <w:tab w:val="right" w:leader="dot" w:pos="9016"/>
            </w:tabs>
            <w:rPr>
              <w:rFonts w:eastAsiaTheme="minorEastAsia"/>
              <w:noProof/>
              <w:sz w:val="24"/>
              <w:szCs w:val="24"/>
              <w:lang w:eastAsia="zh-CN"/>
            </w:rPr>
          </w:pPr>
          <w:hyperlink w:anchor="_Toc519952943" w:history="1">
            <w:r w:rsidRPr="0027161A">
              <w:rPr>
                <w:rStyle w:val="Hyperlink"/>
                <w:noProof/>
              </w:rPr>
              <w:t>6.3</w:t>
            </w:r>
            <w:r>
              <w:rPr>
                <w:rFonts w:eastAsiaTheme="minorEastAsia"/>
                <w:noProof/>
                <w:sz w:val="24"/>
                <w:szCs w:val="24"/>
                <w:lang w:eastAsia="zh-CN"/>
              </w:rPr>
              <w:tab/>
            </w:r>
            <w:r w:rsidRPr="0027161A">
              <w:rPr>
                <w:rStyle w:val="Hyperlink"/>
                <w:noProof/>
              </w:rPr>
              <w:t>Notable events</w:t>
            </w:r>
            <w:r>
              <w:rPr>
                <w:noProof/>
                <w:webHidden/>
              </w:rPr>
              <w:tab/>
            </w:r>
            <w:r>
              <w:rPr>
                <w:noProof/>
                <w:webHidden/>
              </w:rPr>
              <w:fldChar w:fldCharType="begin"/>
            </w:r>
            <w:r>
              <w:rPr>
                <w:noProof/>
                <w:webHidden/>
              </w:rPr>
              <w:instrText xml:space="preserve"> PAGEREF _Toc519952943 \h </w:instrText>
            </w:r>
            <w:r>
              <w:rPr>
                <w:noProof/>
                <w:webHidden/>
              </w:rPr>
            </w:r>
            <w:r>
              <w:rPr>
                <w:noProof/>
                <w:webHidden/>
              </w:rPr>
              <w:fldChar w:fldCharType="separate"/>
            </w:r>
            <w:r>
              <w:rPr>
                <w:noProof/>
                <w:webHidden/>
              </w:rPr>
              <w:t>26</w:t>
            </w:r>
            <w:r>
              <w:rPr>
                <w:noProof/>
                <w:webHidden/>
              </w:rPr>
              <w:fldChar w:fldCharType="end"/>
            </w:r>
          </w:hyperlink>
        </w:p>
        <w:p w14:paraId="5AB73B32" w14:textId="08037663" w:rsidR="00E947AD" w:rsidRDefault="00E947AD">
          <w:pPr>
            <w:pStyle w:val="TOC3"/>
            <w:tabs>
              <w:tab w:val="left" w:pos="1200"/>
              <w:tab w:val="right" w:leader="dot" w:pos="9016"/>
            </w:tabs>
            <w:rPr>
              <w:rFonts w:eastAsiaTheme="minorEastAsia"/>
              <w:noProof/>
              <w:sz w:val="24"/>
              <w:szCs w:val="24"/>
              <w:lang w:eastAsia="zh-CN"/>
            </w:rPr>
          </w:pPr>
          <w:hyperlink w:anchor="_Toc519952944" w:history="1">
            <w:r w:rsidRPr="0027161A">
              <w:rPr>
                <w:rStyle w:val="Hyperlink"/>
                <w:noProof/>
              </w:rPr>
              <w:t>6.3.1</w:t>
            </w:r>
            <w:r>
              <w:rPr>
                <w:rFonts w:eastAsiaTheme="minorEastAsia"/>
                <w:noProof/>
                <w:sz w:val="24"/>
                <w:szCs w:val="24"/>
                <w:lang w:eastAsia="zh-CN"/>
              </w:rPr>
              <w:tab/>
            </w:r>
            <w:r w:rsidRPr="0027161A">
              <w:rPr>
                <w:rStyle w:val="Hyperlink"/>
                <w:noProof/>
              </w:rPr>
              <w:t>Steve’s sudden resignation</w:t>
            </w:r>
            <w:r>
              <w:rPr>
                <w:noProof/>
                <w:webHidden/>
              </w:rPr>
              <w:tab/>
            </w:r>
            <w:r>
              <w:rPr>
                <w:noProof/>
                <w:webHidden/>
              </w:rPr>
              <w:fldChar w:fldCharType="begin"/>
            </w:r>
            <w:r>
              <w:rPr>
                <w:noProof/>
                <w:webHidden/>
              </w:rPr>
              <w:instrText xml:space="preserve"> PAGEREF _Toc519952944 \h </w:instrText>
            </w:r>
            <w:r>
              <w:rPr>
                <w:noProof/>
                <w:webHidden/>
              </w:rPr>
            </w:r>
            <w:r>
              <w:rPr>
                <w:noProof/>
                <w:webHidden/>
              </w:rPr>
              <w:fldChar w:fldCharType="separate"/>
            </w:r>
            <w:r>
              <w:rPr>
                <w:noProof/>
                <w:webHidden/>
              </w:rPr>
              <w:t>26</w:t>
            </w:r>
            <w:r>
              <w:rPr>
                <w:noProof/>
                <w:webHidden/>
              </w:rPr>
              <w:fldChar w:fldCharType="end"/>
            </w:r>
          </w:hyperlink>
        </w:p>
        <w:p w14:paraId="4266D5C4" w14:textId="0E710166" w:rsidR="00E947AD" w:rsidRDefault="00E947AD">
          <w:pPr>
            <w:pStyle w:val="TOC2"/>
            <w:tabs>
              <w:tab w:val="left" w:pos="960"/>
              <w:tab w:val="right" w:leader="dot" w:pos="9016"/>
            </w:tabs>
            <w:rPr>
              <w:rFonts w:eastAsiaTheme="minorEastAsia"/>
              <w:noProof/>
              <w:sz w:val="24"/>
              <w:szCs w:val="24"/>
              <w:lang w:eastAsia="zh-CN"/>
            </w:rPr>
          </w:pPr>
          <w:hyperlink w:anchor="_Toc519952945" w:history="1">
            <w:r w:rsidRPr="0027161A">
              <w:rPr>
                <w:rStyle w:val="Hyperlink"/>
                <w:noProof/>
              </w:rPr>
              <w:t>6.4</w:t>
            </w:r>
            <w:r>
              <w:rPr>
                <w:rFonts w:eastAsiaTheme="minorEastAsia"/>
                <w:noProof/>
                <w:sz w:val="24"/>
                <w:szCs w:val="24"/>
                <w:lang w:eastAsia="zh-CN"/>
              </w:rPr>
              <w:tab/>
            </w:r>
            <w:r w:rsidRPr="0027161A">
              <w:rPr>
                <w:rStyle w:val="Hyperlink"/>
                <w:noProof/>
              </w:rPr>
              <w:t>Thoughts and feelings</w:t>
            </w:r>
            <w:r>
              <w:rPr>
                <w:noProof/>
                <w:webHidden/>
              </w:rPr>
              <w:tab/>
            </w:r>
            <w:r>
              <w:rPr>
                <w:noProof/>
                <w:webHidden/>
              </w:rPr>
              <w:fldChar w:fldCharType="begin"/>
            </w:r>
            <w:r>
              <w:rPr>
                <w:noProof/>
                <w:webHidden/>
              </w:rPr>
              <w:instrText xml:space="preserve"> PAGEREF _Toc519952945 \h </w:instrText>
            </w:r>
            <w:r>
              <w:rPr>
                <w:noProof/>
                <w:webHidden/>
              </w:rPr>
            </w:r>
            <w:r>
              <w:rPr>
                <w:noProof/>
                <w:webHidden/>
              </w:rPr>
              <w:fldChar w:fldCharType="separate"/>
            </w:r>
            <w:r>
              <w:rPr>
                <w:noProof/>
                <w:webHidden/>
              </w:rPr>
              <w:t>26</w:t>
            </w:r>
            <w:r>
              <w:rPr>
                <w:noProof/>
                <w:webHidden/>
              </w:rPr>
              <w:fldChar w:fldCharType="end"/>
            </w:r>
          </w:hyperlink>
        </w:p>
        <w:p w14:paraId="7E23898E" w14:textId="672DB62C" w:rsidR="00E947AD" w:rsidRDefault="00E947AD">
          <w:pPr>
            <w:pStyle w:val="TOC1"/>
            <w:tabs>
              <w:tab w:val="left" w:pos="440"/>
              <w:tab w:val="right" w:leader="dot" w:pos="9016"/>
            </w:tabs>
            <w:rPr>
              <w:rFonts w:eastAsiaTheme="minorEastAsia"/>
              <w:noProof/>
              <w:sz w:val="24"/>
              <w:szCs w:val="24"/>
              <w:lang w:eastAsia="zh-CN"/>
            </w:rPr>
          </w:pPr>
          <w:hyperlink w:anchor="_Toc519952946" w:history="1">
            <w:r w:rsidRPr="0027161A">
              <w:rPr>
                <w:rStyle w:val="Hyperlink"/>
                <w:noProof/>
              </w:rPr>
              <w:t>7</w:t>
            </w:r>
            <w:r>
              <w:rPr>
                <w:rFonts w:eastAsiaTheme="minorEastAsia"/>
                <w:noProof/>
                <w:sz w:val="24"/>
                <w:szCs w:val="24"/>
                <w:lang w:eastAsia="zh-CN"/>
              </w:rPr>
              <w:tab/>
            </w:r>
            <w:r w:rsidRPr="0027161A">
              <w:rPr>
                <w:rStyle w:val="Hyperlink"/>
                <w:noProof/>
              </w:rPr>
              <w:t>Projects</w:t>
            </w:r>
            <w:r>
              <w:rPr>
                <w:noProof/>
                <w:webHidden/>
              </w:rPr>
              <w:tab/>
            </w:r>
            <w:r>
              <w:rPr>
                <w:noProof/>
                <w:webHidden/>
              </w:rPr>
              <w:fldChar w:fldCharType="begin"/>
            </w:r>
            <w:r>
              <w:rPr>
                <w:noProof/>
                <w:webHidden/>
              </w:rPr>
              <w:instrText xml:space="preserve"> PAGEREF _Toc519952946 \h </w:instrText>
            </w:r>
            <w:r>
              <w:rPr>
                <w:noProof/>
                <w:webHidden/>
              </w:rPr>
            </w:r>
            <w:r>
              <w:rPr>
                <w:noProof/>
                <w:webHidden/>
              </w:rPr>
              <w:fldChar w:fldCharType="separate"/>
            </w:r>
            <w:r>
              <w:rPr>
                <w:noProof/>
                <w:webHidden/>
              </w:rPr>
              <w:t>28</w:t>
            </w:r>
            <w:r>
              <w:rPr>
                <w:noProof/>
                <w:webHidden/>
              </w:rPr>
              <w:fldChar w:fldCharType="end"/>
            </w:r>
          </w:hyperlink>
        </w:p>
        <w:p w14:paraId="3461061F" w14:textId="4F719CF2" w:rsidR="00E947AD" w:rsidRDefault="00E947AD">
          <w:pPr>
            <w:pStyle w:val="TOC2"/>
            <w:tabs>
              <w:tab w:val="left" w:pos="960"/>
              <w:tab w:val="right" w:leader="dot" w:pos="9016"/>
            </w:tabs>
            <w:rPr>
              <w:rFonts w:eastAsiaTheme="minorEastAsia"/>
              <w:noProof/>
              <w:sz w:val="24"/>
              <w:szCs w:val="24"/>
              <w:lang w:eastAsia="zh-CN"/>
            </w:rPr>
          </w:pPr>
          <w:hyperlink w:anchor="_Toc519952947" w:history="1">
            <w:r w:rsidRPr="0027161A">
              <w:rPr>
                <w:rStyle w:val="Hyperlink"/>
                <w:noProof/>
              </w:rPr>
              <w:t>7.1</w:t>
            </w:r>
            <w:r>
              <w:rPr>
                <w:rFonts w:eastAsiaTheme="minorEastAsia"/>
                <w:noProof/>
                <w:sz w:val="24"/>
                <w:szCs w:val="24"/>
                <w:lang w:eastAsia="zh-CN"/>
              </w:rPr>
              <w:tab/>
            </w:r>
            <w:r w:rsidRPr="0027161A">
              <w:rPr>
                <w:rStyle w:val="Hyperlink"/>
                <w:noProof/>
              </w:rPr>
              <w:t>Booking History</w:t>
            </w:r>
            <w:r>
              <w:rPr>
                <w:noProof/>
                <w:webHidden/>
              </w:rPr>
              <w:tab/>
            </w:r>
            <w:r>
              <w:rPr>
                <w:noProof/>
                <w:webHidden/>
              </w:rPr>
              <w:fldChar w:fldCharType="begin"/>
            </w:r>
            <w:r>
              <w:rPr>
                <w:noProof/>
                <w:webHidden/>
              </w:rPr>
              <w:instrText xml:space="preserve"> PAGEREF _Toc519952947 \h </w:instrText>
            </w:r>
            <w:r>
              <w:rPr>
                <w:noProof/>
                <w:webHidden/>
              </w:rPr>
            </w:r>
            <w:r>
              <w:rPr>
                <w:noProof/>
                <w:webHidden/>
              </w:rPr>
              <w:fldChar w:fldCharType="separate"/>
            </w:r>
            <w:r>
              <w:rPr>
                <w:noProof/>
                <w:webHidden/>
              </w:rPr>
              <w:t>28</w:t>
            </w:r>
            <w:r>
              <w:rPr>
                <w:noProof/>
                <w:webHidden/>
              </w:rPr>
              <w:fldChar w:fldCharType="end"/>
            </w:r>
          </w:hyperlink>
        </w:p>
        <w:p w14:paraId="09349EB8" w14:textId="370F9358" w:rsidR="00E947AD" w:rsidRDefault="00E947AD">
          <w:pPr>
            <w:pStyle w:val="TOC2"/>
            <w:tabs>
              <w:tab w:val="left" w:pos="960"/>
              <w:tab w:val="right" w:leader="dot" w:pos="9016"/>
            </w:tabs>
            <w:rPr>
              <w:rFonts w:eastAsiaTheme="minorEastAsia"/>
              <w:noProof/>
              <w:sz w:val="24"/>
              <w:szCs w:val="24"/>
              <w:lang w:eastAsia="zh-CN"/>
            </w:rPr>
          </w:pPr>
          <w:hyperlink w:anchor="_Toc519952948" w:history="1">
            <w:r w:rsidRPr="0027161A">
              <w:rPr>
                <w:rStyle w:val="Hyperlink"/>
                <w:noProof/>
              </w:rPr>
              <w:t>7.2</w:t>
            </w:r>
            <w:r>
              <w:rPr>
                <w:rFonts w:eastAsiaTheme="minorEastAsia"/>
                <w:noProof/>
                <w:sz w:val="24"/>
                <w:szCs w:val="24"/>
                <w:lang w:eastAsia="zh-CN"/>
              </w:rPr>
              <w:tab/>
            </w:r>
            <w:r w:rsidRPr="0027161A">
              <w:rPr>
                <w:rStyle w:val="Hyperlink"/>
                <w:noProof/>
              </w:rPr>
              <w:t>Reviews</w:t>
            </w:r>
            <w:r>
              <w:rPr>
                <w:noProof/>
                <w:webHidden/>
              </w:rPr>
              <w:tab/>
            </w:r>
            <w:r>
              <w:rPr>
                <w:noProof/>
                <w:webHidden/>
              </w:rPr>
              <w:fldChar w:fldCharType="begin"/>
            </w:r>
            <w:r>
              <w:rPr>
                <w:noProof/>
                <w:webHidden/>
              </w:rPr>
              <w:instrText xml:space="preserve"> PAGEREF _Toc519952948 \h </w:instrText>
            </w:r>
            <w:r>
              <w:rPr>
                <w:noProof/>
                <w:webHidden/>
              </w:rPr>
            </w:r>
            <w:r>
              <w:rPr>
                <w:noProof/>
                <w:webHidden/>
              </w:rPr>
              <w:fldChar w:fldCharType="separate"/>
            </w:r>
            <w:r>
              <w:rPr>
                <w:noProof/>
                <w:webHidden/>
              </w:rPr>
              <w:t>28</w:t>
            </w:r>
            <w:r>
              <w:rPr>
                <w:noProof/>
                <w:webHidden/>
              </w:rPr>
              <w:fldChar w:fldCharType="end"/>
            </w:r>
          </w:hyperlink>
        </w:p>
        <w:p w14:paraId="42B9A8F3" w14:textId="5646A032" w:rsidR="00E947AD" w:rsidRDefault="00E947AD">
          <w:pPr>
            <w:pStyle w:val="TOC2"/>
            <w:tabs>
              <w:tab w:val="left" w:pos="960"/>
              <w:tab w:val="right" w:leader="dot" w:pos="9016"/>
            </w:tabs>
            <w:rPr>
              <w:rFonts w:eastAsiaTheme="minorEastAsia"/>
              <w:noProof/>
              <w:sz w:val="24"/>
              <w:szCs w:val="24"/>
              <w:lang w:eastAsia="zh-CN"/>
            </w:rPr>
          </w:pPr>
          <w:hyperlink w:anchor="_Toc519952949" w:history="1">
            <w:r w:rsidRPr="0027161A">
              <w:rPr>
                <w:rStyle w:val="Hyperlink"/>
                <w:noProof/>
              </w:rPr>
              <w:t>7.3</w:t>
            </w:r>
            <w:r>
              <w:rPr>
                <w:rFonts w:eastAsiaTheme="minorEastAsia"/>
                <w:noProof/>
                <w:sz w:val="24"/>
                <w:szCs w:val="24"/>
                <w:lang w:eastAsia="zh-CN"/>
              </w:rPr>
              <w:tab/>
            </w:r>
            <w:r w:rsidRPr="0027161A">
              <w:rPr>
                <w:rStyle w:val="Hyperlink"/>
                <w:noProof/>
              </w:rPr>
              <w:t>Microservice Re-homing</w:t>
            </w:r>
            <w:r>
              <w:rPr>
                <w:noProof/>
                <w:webHidden/>
              </w:rPr>
              <w:tab/>
            </w:r>
            <w:r>
              <w:rPr>
                <w:noProof/>
                <w:webHidden/>
              </w:rPr>
              <w:fldChar w:fldCharType="begin"/>
            </w:r>
            <w:r>
              <w:rPr>
                <w:noProof/>
                <w:webHidden/>
              </w:rPr>
              <w:instrText xml:space="preserve"> PAGEREF _Toc519952949 \h </w:instrText>
            </w:r>
            <w:r>
              <w:rPr>
                <w:noProof/>
                <w:webHidden/>
              </w:rPr>
            </w:r>
            <w:r>
              <w:rPr>
                <w:noProof/>
                <w:webHidden/>
              </w:rPr>
              <w:fldChar w:fldCharType="separate"/>
            </w:r>
            <w:r>
              <w:rPr>
                <w:noProof/>
                <w:webHidden/>
              </w:rPr>
              <w:t>28</w:t>
            </w:r>
            <w:r>
              <w:rPr>
                <w:noProof/>
                <w:webHidden/>
              </w:rPr>
              <w:fldChar w:fldCharType="end"/>
            </w:r>
          </w:hyperlink>
        </w:p>
        <w:p w14:paraId="67933D47" w14:textId="6CC9AF38" w:rsidR="00E947AD" w:rsidRDefault="00E947AD">
          <w:pPr>
            <w:pStyle w:val="TOC3"/>
            <w:tabs>
              <w:tab w:val="left" w:pos="1200"/>
              <w:tab w:val="right" w:leader="dot" w:pos="9016"/>
            </w:tabs>
            <w:rPr>
              <w:rFonts w:eastAsiaTheme="minorEastAsia"/>
              <w:noProof/>
              <w:sz w:val="24"/>
              <w:szCs w:val="24"/>
              <w:lang w:eastAsia="zh-CN"/>
            </w:rPr>
          </w:pPr>
          <w:hyperlink w:anchor="_Toc519952950" w:history="1">
            <w:r w:rsidRPr="0027161A">
              <w:rPr>
                <w:rStyle w:val="Hyperlink"/>
                <w:noProof/>
              </w:rPr>
              <w:t>7.3.1</w:t>
            </w:r>
            <w:r>
              <w:rPr>
                <w:rFonts w:eastAsiaTheme="minorEastAsia"/>
                <w:noProof/>
                <w:sz w:val="24"/>
                <w:szCs w:val="24"/>
                <w:lang w:eastAsia="zh-CN"/>
              </w:rPr>
              <w:tab/>
            </w:r>
            <w:r w:rsidRPr="0027161A">
              <w:rPr>
                <w:rStyle w:val="Hyperlink"/>
                <w:noProof/>
              </w:rPr>
              <w:t>Challenges</w:t>
            </w:r>
            <w:r>
              <w:rPr>
                <w:noProof/>
                <w:webHidden/>
              </w:rPr>
              <w:tab/>
            </w:r>
            <w:r>
              <w:rPr>
                <w:noProof/>
                <w:webHidden/>
              </w:rPr>
              <w:fldChar w:fldCharType="begin"/>
            </w:r>
            <w:r>
              <w:rPr>
                <w:noProof/>
                <w:webHidden/>
              </w:rPr>
              <w:instrText xml:space="preserve"> PAGEREF _Toc519952950 \h </w:instrText>
            </w:r>
            <w:r>
              <w:rPr>
                <w:noProof/>
                <w:webHidden/>
              </w:rPr>
            </w:r>
            <w:r>
              <w:rPr>
                <w:noProof/>
                <w:webHidden/>
              </w:rPr>
              <w:fldChar w:fldCharType="separate"/>
            </w:r>
            <w:r>
              <w:rPr>
                <w:noProof/>
                <w:webHidden/>
              </w:rPr>
              <w:t>29</w:t>
            </w:r>
            <w:r>
              <w:rPr>
                <w:noProof/>
                <w:webHidden/>
              </w:rPr>
              <w:fldChar w:fldCharType="end"/>
            </w:r>
          </w:hyperlink>
        </w:p>
        <w:p w14:paraId="16A2C62E" w14:textId="19DE2580" w:rsidR="00E947AD" w:rsidRDefault="00E947AD">
          <w:pPr>
            <w:pStyle w:val="TOC3"/>
            <w:tabs>
              <w:tab w:val="left" w:pos="1200"/>
              <w:tab w:val="right" w:leader="dot" w:pos="9016"/>
            </w:tabs>
            <w:rPr>
              <w:rFonts w:eastAsiaTheme="minorEastAsia"/>
              <w:noProof/>
              <w:sz w:val="24"/>
              <w:szCs w:val="24"/>
              <w:lang w:eastAsia="zh-CN"/>
            </w:rPr>
          </w:pPr>
          <w:hyperlink w:anchor="_Toc519952951" w:history="1">
            <w:r w:rsidRPr="0027161A">
              <w:rPr>
                <w:rStyle w:val="Hyperlink"/>
                <w:noProof/>
              </w:rPr>
              <w:t>7.3.2</w:t>
            </w:r>
            <w:r>
              <w:rPr>
                <w:rFonts w:eastAsiaTheme="minorEastAsia"/>
                <w:noProof/>
                <w:sz w:val="24"/>
                <w:szCs w:val="24"/>
                <w:lang w:eastAsia="zh-CN"/>
              </w:rPr>
              <w:tab/>
            </w:r>
            <w:r w:rsidRPr="0027161A">
              <w:rPr>
                <w:rStyle w:val="Hyperlink"/>
                <w:noProof/>
              </w:rPr>
              <w:t>Thoughts and Feelings</w:t>
            </w:r>
            <w:r>
              <w:rPr>
                <w:noProof/>
                <w:webHidden/>
              </w:rPr>
              <w:tab/>
            </w:r>
            <w:r>
              <w:rPr>
                <w:noProof/>
                <w:webHidden/>
              </w:rPr>
              <w:fldChar w:fldCharType="begin"/>
            </w:r>
            <w:r>
              <w:rPr>
                <w:noProof/>
                <w:webHidden/>
              </w:rPr>
              <w:instrText xml:space="preserve"> PAGEREF _Toc519952951 \h </w:instrText>
            </w:r>
            <w:r>
              <w:rPr>
                <w:noProof/>
                <w:webHidden/>
              </w:rPr>
            </w:r>
            <w:r>
              <w:rPr>
                <w:noProof/>
                <w:webHidden/>
              </w:rPr>
              <w:fldChar w:fldCharType="separate"/>
            </w:r>
            <w:r>
              <w:rPr>
                <w:noProof/>
                <w:webHidden/>
              </w:rPr>
              <w:t>30</w:t>
            </w:r>
            <w:r>
              <w:rPr>
                <w:noProof/>
                <w:webHidden/>
              </w:rPr>
              <w:fldChar w:fldCharType="end"/>
            </w:r>
          </w:hyperlink>
        </w:p>
        <w:p w14:paraId="7D999013" w14:textId="14F15287" w:rsidR="00E947AD" w:rsidRDefault="00E947AD">
          <w:pPr>
            <w:pStyle w:val="TOC2"/>
            <w:tabs>
              <w:tab w:val="left" w:pos="960"/>
              <w:tab w:val="right" w:leader="dot" w:pos="9016"/>
            </w:tabs>
            <w:rPr>
              <w:rFonts w:eastAsiaTheme="minorEastAsia"/>
              <w:noProof/>
              <w:sz w:val="24"/>
              <w:szCs w:val="24"/>
              <w:lang w:eastAsia="zh-CN"/>
            </w:rPr>
          </w:pPr>
          <w:hyperlink w:anchor="_Toc519952952" w:history="1">
            <w:r w:rsidRPr="0027161A">
              <w:rPr>
                <w:rStyle w:val="Hyperlink"/>
                <w:noProof/>
              </w:rPr>
              <w:t>7.4</w:t>
            </w:r>
            <w:r>
              <w:rPr>
                <w:rFonts w:eastAsiaTheme="minorEastAsia"/>
                <w:noProof/>
                <w:sz w:val="24"/>
                <w:szCs w:val="24"/>
                <w:lang w:eastAsia="zh-CN"/>
              </w:rPr>
              <w:tab/>
            </w:r>
            <w:r w:rsidRPr="0027161A">
              <w:rPr>
                <w:rStyle w:val="Hyperlink"/>
                <w:noProof/>
              </w:rPr>
              <w:t>Dependency Graphing</w:t>
            </w:r>
            <w:r>
              <w:rPr>
                <w:noProof/>
                <w:webHidden/>
              </w:rPr>
              <w:tab/>
            </w:r>
            <w:r>
              <w:rPr>
                <w:noProof/>
                <w:webHidden/>
              </w:rPr>
              <w:fldChar w:fldCharType="begin"/>
            </w:r>
            <w:r>
              <w:rPr>
                <w:noProof/>
                <w:webHidden/>
              </w:rPr>
              <w:instrText xml:space="preserve"> PAGEREF _Toc519952952 \h </w:instrText>
            </w:r>
            <w:r>
              <w:rPr>
                <w:noProof/>
                <w:webHidden/>
              </w:rPr>
            </w:r>
            <w:r>
              <w:rPr>
                <w:noProof/>
                <w:webHidden/>
              </w:rPr>
              <w:fldChar w:fldCharType="separate"/>
            </w:r>
            <w:r>
              <w:rPr>
                <w:noProof/>
                <w:webHidden/>
              </w:rPr>
              <w:t>30</w:t>
            </w:r>
            <w:r>
              <w:rPr>
                <w:noProof/>
                <w:webHidden/>
              </w:rPr>
              <w:fldChar w:fldCharType="end"/>
            </w:r>
          </w:hyperlink>
        </w:p>
        <w:p w14:paraId="0739200B" w14:textId="3B6B2993" w:rsidR="00E947AD" w:rsidRDefault="00E947AD">
          <w:pPr>
            <w:pStyle w:val="TOC1"/>
            <w:tabs>
              <w:tab w:val="left" w:pos="440"/>
              <w:tab w:val="right" w:leader="dot" w:pos="9016"/>
            </w:tabs>
            <w:rPr>
              <w:rFonts w:eastAsiaTheme="minorEastAsia"/>
              <w:noProof/>
              <w:sz w:val="24"/>
              <w:szCs w:val="24"/>
              <w:lang w:eastAsia="zh-CN"/>
            </w:rPr>
          </w:pPr>
          <w:hyperlink w:anchor="_Toc519952953" w:history="1">
            <w:r w:rsidRPr="0027161A">
              <w:rPr>
                <w:rStyle w:val="Hyperlink"/>
                <w:noProof/>
              </w:rPr>
              <w:t>8</w:t>
            </w:r>
            <w:r>
              <w:rPr>
                <w:rFonts w:eastAsiaTheme="minorEastAsia"/>
                <w:noProof/>
                <w:sz w:val="24"/>
                <w:szCs w:val="24"/>
                <w:lang w:eastAsia="zh-CN"/>
              </w:rPr>
              <w:tab/>
            </w:r>
            <w:r w:rsidRPr="0027161A">
              <w:rPr>
                <w:rStyle w:val="Hyperlink"/>
                <w:noProof/>
              </w:rPr>
              <w:t>Other notable events</w:t>
            </w:r>
            <w:r>
              <w:rPr>
                <w:noProof/>
                <w:webHidden/>
              </w:rPr>
              <w:tab/>
            </w:r>
            <w:r>
              <w:rPr>
                <w:noProof/>
                <w:webHidden/>
              </w:rPr>
              <w:fldChar w:fldCharType="begin"/>
            </w:r>
            <w:r>
              <w:rPr>
                <w:noProof/>
                <w:webHidden/>
              </w:rPr>
              <w:instrText xml:space="preserve"> PAGEREF _Toc519952953 \h </w:instrText>
            </w:r>
            <w:r>
              <w:rPr>
                <w:noProof/>
                <w:webHidden/>
              </w:rPr>
            </w:r>
            <w:r>
              <w:rPr>
                <w:noProof/>
                <w:webHidden/>
              </w:rPr>
              <w:fldChar w:fldCharType="separate"/>
            </w:r>
            <w:r>
              <w:rPr>
                <w:noProof/>
                <w:webHidden/>
              </w:rPr>
              <w:t>30</w:t>
            </w:r>
            <w:r>
              <w:rPr>
                <w:noProof/>
                <w:webHidden/>
              </w:rPr>
              <w:fldChar w:fldCharType="end"/>
            </w:r>
          </w:hyperlink>
        </w:p>
        <w:p w14:paraId="358EF248" w14:textId="2015C3D9" w:rsidR="00E947AD" w:rsidRDefault="00E947AD">
          <w:pPr>
            <w:pStyle w:val="TOC2"/>
            <w:tabs>
              <w:tab w:val="left" w:pos="960"/>
              <w:tab w:val="right" w:leader="dot" w:pos="9016"/>
            </w:tabs>
            <w:rPr>
              <w:rFonts w:eastAsiaTheme="minorEastAsia"/>
              <w:noProof/>
              <w:sz w:val="24"/>
              <w:szCs w:val="24"/>
              <w:lang w:eastAsia="zh-CN"/>
            </w:rPr>
          </w:pPr>
          <w:hyperlink w:anchor="_Toc519952954" w:history="1">
            <w:r w:rsidRPr="0027161A">
              <w:rPr>
                <w:rStyle w:val="Hyperlink"/>
                <w:noProof/>
              </w:rPr>
              <w:t>8.1</w:t>
            </w:r>
            <w:r>
              <w:rPr>
                <w:rFonts w:eastAsiaTheme="minorEastAsia"/>
                <w:noProof/>
                <w:sz w:val="24"/>
                <w:szCs w:val="24"/>
                <w:lang w:eastAsia="zh-CN"/>
              </w:rPr>
              <w:tab/>
            </w:r>
            <w:r w:rsidRPr="0027161A">
              <w:rPr>
                <w:rStyle w:val="Hyperlink"/>
                <w:noProof/>
              </w:rPr>
              <w:t>Chauntry Acquisition</w:t>
            </w:r>
            <w:r>
              <w:rPr>
                <w:noProof/>
                <w:webHidden/>
              </w:rPr>
              <w:tab/>
            </w:r>
            <w:r>
              <w:rPr>
                <w:noProof/>
                <w:webHidden/>
              </w:rPr>
              <w:fldChar w:fldCharType="begin"/>
            </w:r>
            <w:r>
              <w:rPr>
                <w:noProof/>
                <w:webHidden/>
              </w:rPr>
              <w:instrText xml:space="preserve"> PAGEREF _Toc519952954 \h </w:instrText>
            </w:r>
            <w:r>
              <w:rPr>
                <w:noProof/>
                <w:webHidden/>
              </w:rPr>
            </w:r>
            <w:r>
              <w:rPr>
                <w:noProof/>
                <w:webHidden/>
              </w:rPr>
              <w:fldChar w:fldCharType="separate"/>
            </w:r>
            <w:r>
              <w:rPr>
                <w:noProof/>
                <w:webHidden/>
              </w:rPr>
              <w:t>30</w:t>
            </w:r>
            <w:r>
              <w:rPr>
                <w:noProof/>
                <w:webHidden/>
              </w:rPr>
              <w:fldChar w:fldCharType="end"/>
            </w:r>
          </w:hyperlink>
        </w:p>
        <w:p w14:paraId="47F1750B" w14:textId="11458C33" w:rsidR="00E947AD" w:rsidRDefault="00E947AD">
          <w:pPr>
            <w:pStyle w:val="TOC2"/>
            <w:tabs>
              <w:tab w:val="left" w:pos="960"/>
              <w:tab w:val="right" w:leader="dot" w:pos="9016"/>
            </w:tabs>
            <w:rPr>
              <w:rFonts w:eastAsiaTheme="minorEastAsia"/>
              <w:noProof/>
              <w:sz w:val="24"/>
              <w:szCs w:val="24"/>
              <w:lang w:eastAsia="zh-CN"/>
            </w:rPr>
          </w:pPr>
          <w:hyperlink w:anchor="_Toc519952955" w:history="1">
            <w:r w:rsidRPr="0027161A">
              <w:rPr>
                <w:rStyle w:val="Hyperlink"/>
                <w:noProof/>
              </w:rPr>
              <w:t>8.2</w:t>
            </w:r>
            <w:r>
              <w:rPr>
                <w:rFonts w:eastAsiaTheme="minorEastAsia"/>
                <w:noProof/>
                <w:sz w:val="24"/>
                <w:szCs w:val="24"/>
                <w:lang w:eastAsia="zh-CN"/>
              </w:rPr>
              <w:tab/>
            </w:r>
            <w:r w:rsidRPr="0027161A">
              <w:rPr>
                <w:rStyle w:val="Hyperlink"/>
                <w:noProof/>
              </w:rPr>
              <w:t>Purple Parking Acquisition</w:t>
            </w:r>
            <w:r>
              <w:rPr>
                <w:noProof/>
                <w:webHidden/>
              </w:rPr>
              <w:tab/>
            </w:r>
            <w:r>
              <w:rPr>
                <w:noProof/>
                <w:webHidden/>
              </w:rPr>
              <w:fldChar w:fldCharType="begin"/>
            </w:r>
            <w:r>
              <w:rPr>
                <w:noProof/>
                <w:webHidden/>
              </w:rPr>
              <w:instrText xml:space="preserve"> PAGEREF _Toc519952955 \h </w:instrText>
            </w:r>
            <w:r>
              <w:rPr>
                <w:noProof/>
                <w:webHidden/>
              </w:rPr>
            </w:r>
            <w:r>
              <w:rPr>
                <w:noProof/>
                <w:webHidden/>
              </w:rPr>
              <w:fldChar w:fldCharType="separate"/>
            </w:r>
            <w:r>
              <w:rPr>
                <w:noProof/>
                <w:webHidden/>
              </w:rPr>
              <w:t>30</w:t>
            </w:r>
            <w:r>
              <w:rPr>
                <w:noProof/>
                <w:webHidden/>
              </w:rPr>
              <w:fldChar w:fldCharType="end"/>
            </w:r>
          </w:hyperlink>
        </w:p>
        <w:p w14:paraId="15240C61" w14:textId="00A78D38" w:rsidR="00E947AD" w:rsidRDefault="00E947AD">
          <w:pPr>
            <w:pStyle w:val="TOC2"/>
            <w:tabs>
              <w:tab w:val="left" w:pos="960"/>
              <w:tab w:val="right" w:leader="dot" w:pos="9016"/>
            </w:tabs>
            <w:rPr>
              <w:rFonts w:eastAsiaTheme="minorEastAsia"/>
              <w:noProof/>
              <w:sz w:val="24"/>
              <w:szCs w:val="24"/>
              <w:lang w:eastAsia="zh-CN"/>
            </w:rPr>
          </w:pPr>
          <w:hyperlink w:anchor="_Toc519952956" w:history="1">
            <w:r w:rsidRPr="0027161A">
              <w:rPr>
                <w:rStyle w:val="Hyperlink"/>
                <w:noProof/>
              </w:rPr>
              <w:t>8.3</w:t>
            </w:r>
            <w:r>
              <w:rPr>
                <w:rFonts w:eastAsiaTheme="minorEastAsia"/>
                <w:noProof/>
                <w:sz w:val="24"/>
                <w:szCs w:val="24"/>
                <w:lang w:eastAsia="zh-CN"/>
              </w:rPr>
              <w:tab/>
            </w:r>
            <w:r w:rsidRPr="0027161A">
              <w:rPr>
                <w:rStyle w:val="Hyperlink"/>
                <w:noProof/>
              </w:rPr>
              <w:t>GDPR Enforcement</w:t>
            </w:r>
            <w:r>
              <w:rPr>
                <w:noProof/>
                <w:webHidden/>
              </w:rPr>
              <w:tab/>
            </w:r>
            <w:r>
              <w:rPr>
                <w:noProof/>
                <w:webHidden/>
              </w:rPr>
              <w:fldChar w:fldCharType="begin"/>
            </w:r>
            <w:r>
              <w:rPr>
                <w:noProof/>
                <w:webHidden/>
              </w:rPr>
              <w:instrText xml:space="preserve"> PAGEREF _Toc519952956 \h </w:instrText>
            </w:r>
            <w:r>
              <w:rPr>
                <w:noProof/>
                <w:webHidden/>
              </w:rPr>
            </w:r>
            <w:r>
              <w:rPr>
                <w:noProof/>
                <w:webHidden/>
              </w:rPr>
              <w:fldChar w:fldCharType="separate"/>
            </w:r>
            <w:r>
              <w:rPr>
                <w:noProof/>
                <w:webHidden/>
              </w:rPr>
              <w:t>30</w:t>
            </w:r>
            <w:r>
              <w:rPr>
                <w:noProof/>
                <w:webHidden/>
              </w:rPr>
              <w:fldChar w:fldCharType="end"/>
            </w:r>
          </w:hyperlink>
        </w:p>
        <w:p w14:paraId="22FB8F80" w14:textId="242F18EE" w:rsidR="00E947AD" w:rsidRDefault="00E947AD">
          <w:pPr>
            <w:pStyle w:val="TOC2"/>
            <w:tabs>
              <w:tab w:val="left" w:pos="960"/>
              <w:tab w:val="right" w:leader="dot" w:pos="9016"/>
            </w:tabs>
            <w:rPr>
              <w:rFonts w:eastAsiaTheme="minorEastAsia"/>
              <w:noProof/>
              <w:sz w:val="24"/>
              <w:szCs w:val="24"/>
              <w:lang w:eastAsia="zh-CN"/>
            </w:rPr>
          </w:pPr>
          <w:hyperlink w:anchor="_Toc519952957" w:history="1">
            <w:r w:rsidRPr="0027161A">
              <w:rPr>
                <w:rStyle w:val="Hyperlink"/>
                <w:noProof/>
              </w:rPr>
              <w:t>8.4</w:t>
            </w:r>
            <w:r>
              <w:rPr>
                <w:rFonts w:eastAsiaTheme="minorEastAsia"/>
                <w:noProof/>
                <w:sz w:val="24"/>
                <w:szCs w:val="24"/>
                <w:lang w:eastAsia="zh-CN"/>
              </w:rPr>
              <w:tab/>
            </w:r>
            <w:r w:rsidRPr="0027161A">
              <w:rPr>
                <w:rStyle w:val="Hyperlink"/>
                <w:noProof/>
              </w:rPr>
              <w:t>Contract extension</w:t>
            </w:r>
            <w:r>
              <w:rPr>
                <w:noProof/>
                <w:webHidden/>
              </w:rPr>
              <w:tab/>
            </w:r>
            <w:r>
              <w:rPr>
                <w:noProof/>
                <w:webHidden/>
              </w:rPr>
              <w:fldChar w:fldCharType="begin"/>
            </w:r>
            <w:r>
              <w:rPr>
                <w:noProof/>
                <w:webHidden/>
              </w:rPr>
              <w:instrText xml:space="preserve"> PAGEREF _Toc519952957 \h </w:instrText>
            </w:r>
            <w:r>
              <w:rPr>
                <w:noProof/>
                <w:webHidden/>
              </w:rPr>
            </w:r>
            <w:r>
              <w:rPr>
                <w:noProof/>
                <w:webHidden/>
              </w:rPr>
              <w:fldChar w:fldCharType="separate"/>
            </w:r>
            <w:r>
              <w:rPr>
                <w:noProof/>
                <w:webHidden/>
              </w:rPr>
              <w:t>30</w:t>
            </w:r>
            <w:r>
              <w:rPr>
                <w:noProof/>
                <w:webHidden/>
              </w:rPr>
              <w:fldChar w:fldCharType="end"/>
            </w:r>
          </w:hyperlink>
        </w:p>
        <w:p w14:paraId="27BCE610" w14:textId="01DF8054" w:rsidR="00E947AD" w:rsidRDefault="00E947AD">
          <w:pPr>
            <w:pStyle w:val="TOC1"/>
            <w:tabs>
              <w:tab w:val="left" w:pos="440"/>
              <w:tab w:val="right" w:leader="dot" w:pos="9016"/>
            </w:tabs>
            <w:rPr>
              <w:rFonts w:eastAsiaTheme="minorEastAsia"/>
              <w:noProof/>
              <w:sz w:val="24"/>
              <w:szCs w:val="24"/>
              <w:lang w:eastAsia="zh-CN"/>
            </w:rPr>
          </w:pPr>
          <w:hyperlink w:anchor="_Toc519952958" w:history="1">
            <w:r w:rsidRPr="0027161A">
              <w:rPr>
                <w:rStyle w:val="Hyperlink"/>
                <w:noProof/>
              </w:rPr>
              <w:t>9</w:t>
            </w:r>
            <w:r>
              <w:rPr>
                <w:rFonts w:eastAsiaTheme="minorEastAsia"/>
                <w:noProof/>
                <w:sz w:val="24"/>
                <w:szCs w:val="24"/>
                <w:lang w:eastAsia="zh-CN"/>
              </w:rPr>
              <w:tab/>
            </w:r>
            <w:r w:rsidRPr="0027161A">
              <w:rPr>
                <w:rStyle w:val="Hyperlink"/>
                <w:noProof/>
              </w:rPr>
              <w:t>Conclusion</w:t>
            </w:r>
            <w:r>
              <w:rPr>
                <w:noProof/>
                <w:webHidden/>
              </w:rPr>
              <w:tab/>
            </w:r>
            <w:r>
              <w:rPr>
                <w:noProof/>
                <w:webHidden/>
              </w:rPr>
              <w:fldChar w:fldCharType="begin"/>
            </w:r>
            <w:r>
              <w:rPr>
                <w:noProof/>
                <w:webHidden/>
              </w:rPr>
              <w:instrText xml:space="preserve"> PAGEREF _Toc519952958 \h </w:instrText>
            </w:r>
            <w:r>
              <w:rPr>
                <w:noProof/>
                <w:webHidden/>
              </w:rPr>
            </w:r>
            <w:r>
              <w:rPr>
                <w:noProof/>
                <w:webHidden/>
              </w:rPr>
              <w:fldChar w:fldCharType="separate"/>
            </w:r>
            <w:r>
              <w:rPr>
                <w:noProof/>
                <w:webHidden/>
              </w:rPr>
              <w:t>30</w:t>
            </w:r>
            <w:r>
              <w:rPr>
                <w:noProof/>
                <w:webHidden/>
              </w:rPr>
              <w:fldChar w:fldCharType="end"/>
            </w:r>
          </w:hyperlink>
        </w:p>
        <w:p w14:paraId="3EC3F30C" w14:textId="654B720D"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952907"/>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952908"/>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952909"/>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952910"/>
      <w:r>
        <w:t>Initial Interviews</w:t>
      </w:r>
      <w:bookmarkEnd w:id="3"/>
    </w:p>
    <w:p w14:paraId="3651D86E" w14:textId="04D25C66"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w:t>
      </w:r>
      <w:proofErr w:type="spellStart"/>
      <w:r w:rsidRPr="00572969">
        <w:rPr>
          <w:highlight w:val="yellow"/>
        </w:rPr>
        <w:t>assy</w:t>
      </w:r>
      <w:proofErr w:type="spellEnd"/>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952911"/>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952912"/>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952913"/>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952914"/>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952915"/>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952916"/>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w:t>
      </w:r>
      <w:proofErr w:type="gramStart"/>
      <w:r>
        <w:t>first-hand</w:t>
      </w:r>
      <w:proofErr w:type="gramEnd"/>
      <w:r>
        <w:t xml:space="preserve">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952917"/>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952918"/>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952919"/>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w:t>
      </w:r>
      <w:proofErr w:type="gramStart"/>
      <w:r>
        <w:t>{{ Sprint</w:t>
      </w:r>
      <w:proofErr w:type="gramEnd"/>
      <w:r>
        <w:t xml:space="preserve">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proofErr w:type="gramStart"/>
      <w:r w:rsidR="007C522C">
        <w:t xml:space="preserve">to </w:t>
      </w:r>
      <w:r>
        <w:t>staging</w:t>
      </w:r>
      <w:proofErr w:type="gramEnd"/>
      <w:r>
        <w:t xml:space="preserve">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w:t>
      </w:r>
      <w:proofErr w:type="gramStart"/>
      <w:r w:rsidRPr="00D868FB">
        <w:rPr>
          <w:lang w:val="nb-NO"/>
        </w:rPr>
        <w:t>{{ Post</w:t>
      </w:r>
      <w:proofErr w:type="gramEnd"/>
      <w:r w:rsidRPr="00D868FB">
        <w:rPr>
          <w:lang w:val="nb-NO"/>
        </w:rPr>
        <w: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952920"/>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E947AD"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952921"/>
      <w:commentRangeStart w:id="25"/>
      <w:r>
        <w:t>Timeline</w:t>
      </w:r>
      <w:commentRangeEnd w:id="25"/>
      <w:r w:rsidR="00274B6D">
        <w:rPr>
          <w:rStyle w:val="CommentReference"/>
          <w:rFonts w:asciiTheme="minorHAnsi" w:eastAsiaTheme="minorHAnsi" w:hAnsiTheme="minorHAnsi" w:cstheme="minorBidi"/>
          <w:color w:val="auto"/>
        </w:rPr>
        <w:commentReference w:id="25"/>
      </w:r>
      <w:bookmarkEnd w:id="24"/>
    </w:p>
    <w:p w14:paraId="2C501B6A" w14:textId="002082EE" w:rsidR="00947F8F" w:rsidRDefault="009D467E" w:rsidP="00947F8F">
      <w:r>
        <w:rPr>
          <w:noProof/>
        </w:rPr>
        <w:drawing>
          <wp:anchor distT="0" distB="0" distL="114300" distR="114300" simplePos="0" relativeHeight="251691008" behindDoc="0" locked="0" layoutInCell="1" allowOverlap="1" wp14:anchorId="71DF43B3" wp14:editId="223D01C7">
            <wp:simplePos x="0" y="0"/>
            <wp:positionH relativeFrom="column">
              <wp:posOffset>-755487</wp:posOffset>
            </wp:positionH>
            <wp:positionV relativeFrom="paragraph">
              <wp:posOffset>626745</wp:posOffset>
            </wp:positionV>
            <wp:extent cx="7275830" cy="305054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lacement (1).png"/>
                    <pic:cNvPicPr/>
                  </pic:nvPicPr>
                  <pic:blipFill rotWithShape="1">
                    <a:blip r:embed="rId14" cstate="print">
                      <a:extLst>
                        <a:ext uri="{28A0092B-C50C-407E-A947-70E740481C1C}">
                          <a14:useLocalDpi xmlns:a14="http://schemas.microsoft.com/office/drawing/2010/main" val="0"/>
                        </a:ext>
                      </a:extLst>
                    </a:blip>
                    <a:srcRect l="495" t="10180" r="-52" b="15615"/>
                    <a:stretch/>
                  </pic:blipFill>
                  <pic:spPr bwMode="auto">
                    <a:xfrm>
                      <a:off x="0" y="0"/>
                      <a:ext cx="7275830" cy="305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7166643E" w:rsidR="0080588D" w:rsidRDefault="0080588D" w:rsidP="009D467E">
      <w:pPr>
        <w:ind w:left="-1440" w:right="-1440"/>
      </w:pPr>
      <w:r>
        <w:br w:type="page"/>
      </w:r>
    </w:p>
    <w:p w14:paraId="28E9CB33" w14:textId="335FDE76" w:rsidR="00947F8F" w:rsidRDefault="00D17432" w:rsidP="00D17432">
      <w:pPr>
        <w:pStyle w:val="Heading1"/>
      </w:pPr>
      <w:bookmarkStart w:id="26" w:name="_Toc519952922"/>
      <w:r>
        <w:lastRenderedPageBreak/>
        <w:t>Onboarding</w:t>
      </w:r>
      <w:bookmarkEnd w:id="26"/>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w:t>
      </w:r>
      <w:proofErr w:type="gramStart"/>
      <w:r w:rsidRPr="00C85A64">
        <w:rPr>
          <w:highlight w:val="yellow"/>
        </w:rPr>
        <w:t>{{ Talk</w:t>
      </w:r>
      <w:proofErr w:type="gramEnd"/>
      <w:r w:rsidRPr="00C85A64">
        <w:rPr>
          <w:highlight w:val="yellow"/>
        </w:rPr>
        <w:t xml:space="preserve"> about my introduction week, laptop setup, time spent shadowing </w:t>
      </w:r>
      <w:proofErr w:type="spellStart"/>
      <w:r w:rsidRPr="00C85A64">
        <w:rPr>
          <w:highlight w:val="yellow"/>
        </w:rPr>
        <w:t>Jamie+Becky</w:t>
      </w:r>
      <w:proofErr w:type="spellEnd"/>
      <w:r w:rsidRPr="00C85A64">
        <w:rPr>
          <w:highlight w:val="yellow"/>
        </w:rPr>
        <w:t xml:space="preserve">, laptop setup, repo setup.. shock of how many projects I’d need </w:t>
      </w:r>
      <w:proofErr w:type="gramStart"/>
      <w:r w:rsidRPr="00C85A64">
        <w:rPr>
          <w:highlight w:val="yellow"/>
        </w:rPr>
        <w:t>etc }</w:t>
      </w:r>
      <w:proofErr w:type="gramEnd"/>
      <w:r w:rsidRPr="00C85A64">
        <w:rPr>
          <w:highlight w:val="yellow"/>
        </w:rPr>
        <w:t>}}</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xml:space="preserve">, with a talk by Mark </w:t>
      </w:r>
      <w:proofErr w:type="spellStart"/>
      <w:r w:rsidR="00710C03">
        <w:t>Fermor</w:t>
      </w:r>
      <w:proofErr w:type="spellEnd"/>
      <w:r w:rsidR="00710C03">
        <w:t xml:space="preserve">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7" w:name="_Toc519952923"/>
      <w:r>
        <w:t>Weekly 1-2-1s</w:t>
      </w:r>
      <w:bookmarkEnd w:id="27"/>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8" w:name="_Toc519952924"/>
      <w:r>
        <w:t>Pod Rotations</w:t>
      </w:r>
      <w:bookmarkEnd w:id="28"/>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9" w:name="_Toc519952925"/>
      <w:r>
        <w:lastRenderedPageBreak/>
        <w:t>New Products</w:t>
      </w:r>
      <w:bookmarkEnd w:id="29"/>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w:t>
      </w:r>
      <w:proofErr w:type="gramStart"/>
      <w:r w:rsidR="00884209">
        <w:t>passes</w:t>
      </w:r>
      <w:proofErr w:type="gramEnd"/>
      <w:r w:rsidR="00884209">
        <w:t xml:space="preserve">,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30" w:name="_Toc519952926"/>
      <w:r>
        <w:t>API</w:t>
      </w:r>
      <w:bookmarkEnd w:id="30"/>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rPr>
          <w:noProof/>
        </w:rPr>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1" w:name="_Toc519952927"/>
      <w:r>
        <w:t>Customer Experience</w:t>
      </w:r>
      <w:bookmarkEnd w:id="31"/>
    </w:p>
    <w:p w14:paraId="20021808" w14:textId="54FDE406" w:rsidR="00EE5BC3" w:rsidRDefault="00EE5BC3" w:rsidP="00694BA6">
      <w:r w:rsidRPr="00EE5BC3">
        <w:rPr>
          <w:highlight w:val="yellow"/>
        </w:rPr>
        <w:t>{</w:t>
      </w:r>
      <w:proofErr w:type="gramStart"/>
      <w:r w:rsidRPr="00EE5BC3">
        <w:rPr>
          <w:highlight w:val="yellow"/>
        </w:rPr>
        <w:t>{{ Should</w:t>
      </w:r>
      <w:proofErr w:type="gramEnd"/>
      <w:r w:rsidRPr="00EE5BC3">
        <w:rPr>
          <w:highlight w:val="yellow"/>
        </w:rPr>
        <w:t xml:space="preserve"> I actually explain what CEX is here seeing as they’re my next permanent pod section??? </w:t>
      </w:r>
      <w:r w:rsidR="00D77F7F">
        <w:rPr>
          <w:highlight w:val="yellow"/>
        </w:rPr>
        <w:t>(explain and link to the section where I go deep</w:t>
      </w:r>
      <w:proofErr w:type="gramStart"/>
      <w:r w:rsidR="00D77F7F">
        <w:rPr>
          <w:highlight w:val="yellow"/>
        </w:rPr>
        <w:t xml:space="preserve">) </w:t>
      </w:r>
      <w:r w:rsidRPr="00EE5BC3">
        <w:rPr>
          <w:highlight w:val="yellow"/>
        </w:rPr>
        <w:t>}</w:t>
      </w:r>
      <w:proofErr w:type="gramEnd"/>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w:t>
      </w:r>
      <w:proofErr w:type="gramStart"/>
      <w:r w:rsidR="00F00836" w:rsidRPr="00F00836">
        <w:rPr>
          <w:highlight w:val="yellow"/>
        </w:rPr>
        <w:t>{{ Could</w:t>
      </w:r>
      <w:proofErr w:type="gramEnd"/>
      <w:r w:rsidR="00F00836" w:rsidRPr="00F00836">
        <w:rPr>
          <w:highlight w:val="yellow"/>
        </w:rPr>
        <w:t xml:space="preserve">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w:t>
      </w:r>
      <w:proofErr w:type="gramStart"/>
      <w:r w:rsidR="00EE5BC3">
        <w:t>CC</w:t>
      </w:r>
      <w:proofErr w:type="gramEnd"/>
      <w:r w:rsidR="00EE5BC3">
        <w:t xml:space="preserve">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rPr>
          <w:noProof/>
        </w:rPr>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w:t>
      </w:r>
      <w:proofErr w:type="gramStart"/>
      <w:r w:rsidRPr="0048058E">
        <w:rPr>
          <w:highlight w:val="yellow"/>
        </w:rPr>
        <w:t>{{ Can’t</w:t>
      </w:r>
      <w:proofErr w:type="gramEnd"/>
      <w:r w:rsidRPr="0048058E">
        <w:rPr>
          <w:highlight w:val="yellow"/>
        </w:rPr>
        <w:t xml:space="preserve">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bookmarkStart w:id="32" w:name="_Toc519952928"/>
      <w:r>
        <w:t>Finishing off</w:t>
      </w:r>
      <w:bookmarkEnd w:id="32"/>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 xml:space="preserve">After successfully passing onboarding we were welcomed to the team in the week’s </w:t>
      </w:r>
      <w:proofErr w:type="spellStart"/>
      <w:r>
        <w:t>shoutout</w:t>
      </w:r>
      <w:proofErr w:type="spellEnd"/>
      <w:r>
        <w:t xml:space="preserve">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bookmarkStart w:id="33" w:name="_Toc519952929"/>
      <w:r>
        <w:lastRenderedPageBreak/>
        <w:t>Customer Experience</w:t>
      </w:r>
      <w:bookmarkEnd w:id="33"/>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bookmarkStart w:id="34" w:name="_Toc519952930"/>
      <w:commentRangeStart w:id="35"/>
      <w:r>
        <w:t>Background</w:t>
      </w:r>
      <w:commentRangeEnd w:id="35"/>
      <w:r>
        <w:rPr>
          <w:rStyle w:val="CommentReference"/>
          <w:rFonts w:asciiTheme="minorHAnsi" w:eastAsiaTheme="minorHAnsi" w:hAnsiTheme="minorHAnsi" w:cstheme="minorBidi"/>
          <w:color w:val="auto"/>
        </w:rPr>
        <w:commentReference w:id="35"/>
      </w:r>
      <w:bookmarkEnd w:id="34"/>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bookmarkStart w:id="36" w:name="_Toc519952931"/>
      <w:r>
        <w:t>People</w:t>
      </w:r>
      <w:bookmarkEnd w:id="36"/>
    </w:p>
    <w:p w14:paraId="27418550" w14:textId="08AAE692" w:rsidR="008D7939" w:rsidRDefault="008D7939" w:rsidP="006F0CDD">
      <w:r>
        <w:t xml:space="preserve">The pod had a fairly typical structure and process according to the agile process I’ve already described </w:t>
      </w:r>
      <w:proofErr w:type="gramStart"/>
      <w:r>
        <w:t>(</w:t>
      </w:r>
      <w:r w:rsidR="00160DF8">
        <w:t xml:space="preserve"> </w:t>
      </w:r>
      <w:r w:rsidRPr="00160DF8">
        <w:rPr>
          <w:highlight w:val="yellow"/>
        </w:rPr>
        <w:t>{</w:t>
      </w:r>
      <w:proofErr w:type="gramEnd"/>
      <w:r w:rsidRPr="00160DF8">
        <w:rPr>
          <w:highlight w:val="yellow"/>
        </w:rPr>
        <w:t>{{ link }}}</w:t>
      </w:r>
      <w:r w:rsidR="00160DF8">
        <w:t xml:space="preserve"> </w:t>
      </w:r>
      <w:r>
        <w:t>), originally consisting of:</w:t>
      </w:r>
    </w:p>
    <w:p w14:paraId="42E49CA7" w14:textId="78C894BE" w:rsidR="008D7939" w:rsidRDefault="008D7939" w:rsidP="008D7939">
      <w:pPr>
        <w:pStyle w:val="ListParagraph"/>
        <w:numPr>
          <w:ilvl w:val="0"/>
          <w:numId w:val="27"/>
        </w:numPr>
      </w:pPr>
      <w:r>
        <w:t xml:space="preserve">Mark </w:t>
      </w:r>
      <w:proofErr w:type="spellStart"/>
      <w:r>
        <w:t>Cridland</w:t>
      </w:r>
      <w:proofErr w:type="spellEnd"/>
      <w:r>
        <w:t xml:space="preserve">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 xml:space="preserve">Adrian </w:t>
      </w:r>
      <w:proofErr w:type="spellStart"/>
      <w:r>
        <w:t>Kateliev</w:t>
      </w:r>
      <w:proofErr w:type="spellEnd"/>
      <w:r>
        <w:t xml:space="preserve"> (Remote Engineer – Bulgaria)</w:t>
      </w:r>
    </w:p>
    <w:p w14:paraId="745D33FE" w14:textId="269C0507" w:rsidR="008D7939" w:rsidRDefault="008D7939" w:rsidP="008D7939">
      <w:pPr>
        <w:pStyle w:val="ListParagraph"/>
        <w:numPr>
          <w:ilvl w:val="0"/>
          <w:numId w:val="27"/>
        </w:numPr>
      </w:pPr>
      <w:proofErr w:type="spellStart"/>
      <w:r>
        <w:t>Kiril</w:t>
      </w:r>
      <w:proofErr w:type="spellEnd"/>
      <w:r>
        <w:t xml:space="preserve"> </w:t>
      </w:r>
      <w:proofErr w:type="spellStart"/>
      <w:r>
        <w:t>Panchev</w:t>
      </w:r>
      <w:proofErr w:type="spellEnd"/>
      <w:r>
        <w:t xml:space="preserve">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517D686E" w:rsidR="00402D95" w:rsidRDefault="00402D95" w:rsidP="00A80354">
      <w:pPr>
        <w:pStyle w:val="Heading2"/>
      </w:pPr>
      <w:bookmarkStart w:id="37" w:name="_Toc519952932"/>
      <w:r>
        <w:t>Notable events</w:t>
      </w:r>
      <w:bookmarkEnd w:id="37"/>
    </w:p>
    <w:p w14:paraId="5C0473E3" w14:textId="124A0FA7" w:rsidR="00A80354" w:rsidRDefault="00A80354" w:rsidP="00A80354">
      <w:r>
        <w:t>During my 7 months with the pod there are a few key events that shaped my experience, highlighting my strengths and weaknesses throughout the ups and downs.</w:t>
      </w:r>
    </w:p>
    <w:p w14:paraId="3872F723" w14:textId="77777777" w:rsidR="00A80354" w:rsidRPr="00A80354" w:rsidRDefault="00A80354" w:rsidP="00A80354"/>
    <w:p w14:paraId="397435AC" w14:textId="3A3BD9FB" w:rsidR="00160DF8" w:rsidRDefault="00160DF8" w:rsidP="00402D95">
      <w:pPr>
        <w:pStyle w:val="Heading3"/>
      </w:pPr>
      <w:bookmarkStart w:id="38" w:name="_Toc519952933"/>
      <w:r>
        <w:t>Void of Tom Price</w:t>
      </w:r>
      <w:bookmarkEnd w:id="38"/>
    </w:p>
    <w:p w14:paraId="6DCA0C7E" w14:textId="172FB087" w:rsidR="0024409D" w:rsidRDefault="00A80354" w:rsidP="00160DF8">
      <w:r>
        <w:t>A</w:t>
      </w:r>
      <w:r w:rsidR="007E0A31">
        <w:t>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w:t>
      </w:r>
      <w:r w:rsidR="00160DF8">
        <w:lastRenderedPageBreak/>
        <w:t xml:space="preserve">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my following 1-2-1 where Mark and Han had fed back to Luke the value they found </w:t>
      </w:r>
      <w:commentRangeStart w:id="39"/>
      <w:r w:rsidR="00583295">
        <w:t xml:space="preserve">in my investment. </w:t>
      </w:r>
      <w:commentRangeEnd w:id="39"/>
      <w:r w:rsidR="00583295">
        <w:rPr>
          <w:rStyle w:val="CommentReference"/>
        </w:rPr>
        <w:commentReference w:id="39"/>
      </w:r>
    </w:p>
    <w:p w14:paraId="39673B2C" w14:textId="77777777" w:rsidR="006F0CDD" w:rsidRDefault="006F0CDD" w:rsidP="006F0CDD"/>
    <w:p w14:paraId="02B7D497" w14:textId="51417860" w:rsidR="00821304" w:rsidRDefault="00821304" w:rsidP="00821304">
      <w:pPr>
        <w:pStyle w:val="Heading3"/>
      </w:pPr>
      <w:bookmarkStart w:id="40" w:name="_Toc519952934"/>
      <w:r>
        <w:t xml:space="preserve">Welcoming of Jordan </w:t>
      </w:r>
      <w:proofErr w:type="spellStart"/>
      <w:r>
        <w:t>Clague</w:t>
      </w:r>
      <w:bookmarkEnd w:id="40"/>
      <w:proofErr w:type="spellEnd"/>
    </w:p>
    <w:p w14:paraId="3595DCB9" w14:textId="202E5279" w:rsidR="00821304" w:rsidRDefault="00821304" w:rsidP="00821304">
      <w:r>
        <w:t xml:space="preserve">Jordan joined the pod just before Christmas and </w:t>
      </w:r>
      <w:r w:rsidR="00EE69E6">
        <w:t xml:space="preserve">it fell down to me to spend time getting him up to speed. We spent all of the day together, with about two hours dedicated to talking through what the pod does, who is involved and what projects we have. </w:t>
      </w:r>
      <w:r w:rsidR="00AC2A68">
        <w:t xml:space="preserve">Moving on to helping him setup codebases and getting him through his first ticket. </w:t>
      </w:r>
    </w:p>
    <w:p w14:paraId="2C1EBC5B" w14:textId="77777777" w:rsidR="00AC2A68" w:rsidRDefault="00AC2A68" w:rsidP="00821304"/>
    <w:p w14:paraId="2DCDE915" w14:textId="33FAD738" w:rsidR="0000004B" w:rsidRDefault="00AC2A68" w:rsidP="0000004B">
      <w:r>
        <w:t xml:space="preserve">Looking back, this actually provided a lot of value to me. It helped me see </w:t>
      </w:r>
      <w:r w:rsidR="0000004B">
        <w:t xml:space="preserve">how much I had improved with my communication even in a mentoring scenario I hadn’t really experienced before. I’ve also received good feedback from Jordan about this experience: </w:t>
      </w:r>
    </w:p>
    <w:p w14:paraId="3216A570" w14:textId="77777777" w:rsidR="0000004B" w:rsidRDefault="0000004B" w:rsidP="0000004B"/>
    <w:p w14:paraId="7E968E45" w14:textId="77777777" w:rsidR="0000004B" w:rsidRDefault="0000004B" w:rsidP="0000004B">
      <w:pPr>
        <w:ind w:left="851" w:right="804"/>
        <w:rPr>
          <w:i/>
          <w:iCs/>
        </w:rPr>
      </w:pPr>
      <w:r>
        <w:rPr>
          <w:i/>
          <w:iCs/>
        </w:rPr>
        <w:t>“</w:t>
      </w:r>
      <w:r w:rsidRPr="0000004B">
        <w:rPr>
          <w:i/>
          <w:iCs/>
        </w:rPr>
        <w:t>John was the pod member who walked me though my pod's previous (and current) work when joining the pod and sat with me as I worked on my first ticket and set up numerous systems. At the time, I wouldn't have assumed John was an IP due to how confident / assured John was.</w:t>
      </w:r>
      <w:r>
        <w:rPr>
          <w:i/>
          <w:iCs/>
        </w:rPr>
        <w:t xml:space="preserve">” </w:t>
      </w:r>
    </w:p>
    <w:p w14:paraId="322CC514" w14:textId="67E31216" w:rsidR="00AC2A68" w:rsidRPr="0000004B" w:rsidRDefault="0000004B" w:rsidP="0000004B">
      <w:pPr>
        <w:ind w:left="851" w:right="804"/>
        <w:rPr>
          <w:b/>
          <w:bCs/>
          <w:i/>
          <w:iCs/>
        </w:rPr>
      </w:pPr>
      <w:r w:rsidRPr="0000004B">
        <w:rPr>
          <w:b/>
          <w:bCs/>
          <w:i/>
          <w:iCs/>
        </w:rPr>
        <w:t>- Jordan</w:t>
      </w:r>
    </w:p>
    <w:p w14:paraId="55042447" w14:textId="77777777" w:rsidR="0000004B" w:rsidRDefault="0000004B" w:rsidP="0000004B"/>
    <w:p w14:paraId="3208D840" w14:textId="67EA39D3" w:rsidR="0000004B" w:rsidRDefault="0000004B" w:rsidP="0000004B">
      <w:r>
        <w:t xml:space="preserve">This feedback amplified the overall experience and proved that my focus on improving my communication </w:t>
      </w:r>
      <w:r w:rsidR="006D590D">
        <w:t xml:space="preserve">was paying off. I appreciated the opportunity to gain experience as a mentor. </w:t>
      </w:r>
    </w:p>
    <w:p w14:paraId="47375D73" w14:textId="77777777" w:rsidR="0000004B" w:rsidRPr="0000004B" w:rsidRDefault="0000004B" w:rsidP="0000004B"/>
    <w:p w14:paraId="487D9682" w14:textId="77777777" w:rsidR="00483D16" w:rsidRPr="00821304" w:rsidRDefault="00483D16" w:rsidP="00821304"/>
    <w:p w14:paraId="2B2D44DE" w14:textId="77777777" w:rsidR="00821304" w:rsidRDefault="00821304" w:rsidP="006F0CDD"/>
    <w:p w14:paraId="0112B6F1" w14:textId="3355507B" w:rsidR="00402D95" w:rsidRDefault="00940275" w:rsidP="00402D95">
      <w:pPr>
        <w:pStyle w:val="Heading2"/>
      </w:pPr>
      <w:bookmarkStart w:id="41" w:name="_Toc519952935"/>
      <w:r>
        <w:t>What I did</w:t>
      </w:r>
      <w:bookmarkEnd w:id="41"/>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r>
        <w:t xml:space="preserve"> areas more thoroughly through pr</w:t>
      </w:r>
      <w:r w:rsidR="00A04800">
        <w:t>ojects that I took the lead on.</w:t>
      </w:r>
    </w:p>
    <w:p w14:paraId="0969E773" w14:textId="77777777" w:rsidR="00CC4043" w:rsidRDefault="00CC4043" w:rsidP="00A04800"/>
    <w:p w14:paraId="27F14A77" w14:textId="298B9AB2" w:rsidR="00C03BBB" w:rsidRDefault="00C03BBB" w:rsidP="00C03BBB">
      <w:r>
        <w:t xml:space="preserve">The broader areas of my work in the pod involved picking up tickets on Render, which was a front-end platform we were the owners of. This means that we had some semblance of responsibility for maintenance, enforcing best practices and playing a role in the bigger decisions surrounding its future. We also consistently worked with HAPI, which is HX’s own API for handling bookings, product lookups, supplier info and other data retrieval to support other platforms. There were also projects further from the core that we worked on including gabble, </w:t>
      </w:r>
      <w:proofErr w:type="spellStart"/>
      <w:r>
        <w:t>hammertime</w:t>
      </w:r>
      <w:proofErr w:type="spellEnd"/>
      <w:r>
        <w:t xml:space="preserve"> and some of our own purpose built microservices. </w:t>
      </w:r>
    </w:p>
    <w:p w14:paraId="6EC274E5" w14:textId="77777777" w:rsidR="00C03BBB" w:rsidRDefault="00C03BBB" w:rsidP="00A04800"/>
    <w:p w14:paraId="280C9247" w14:textId="3A1BA1AA" w:rsidR="00DE7B97" w:rsidRDefault="00DE7B97" w:rsidP="00A04800">
      <w:r w:rsidRPr="00DE7B97">
        <w:rPr>
          <w:highlight w:val="yellow"/>
        </w:rPr>
        <w:t>{</w:t>
      </w:r>
      <w:proofErr w:type="gramStart"/>
      <w:r w:rsidRPr="00DE7B97">
        <w:rPr>
          <w:highlight w:val="yellow"/>
        </w:rPr>
        <w:t>{{ Contrast</w:t>
      </w:r>
      <w:proofErr w:type="gramEnd"/>
      <w:r w:rsidRPr="00DE7B97">
        <w:rPr>
          <w:highlight w:val="yellow"/>
        </w:rPr>
        <w:t xml:space="preserve"> paragraph linking to projects section }}}</w:t>
      </w:r>
    </w:p>
    <w:p w14:paraId="196A8F6A" w14:textId="77777777" w:rsidR="00DE7B97" w:rsidRDefault="00DE7B97" w:rsidP="00A04800"/>
    <w:p w14:paraId="197E172D" w14:textId="4AEB7C7C" w:rsidR="00CC4043" w:rsidRDefault="00CC4043" w:rsidP="00CC4043">
      <w:pPr>
        <w:pStyle w:val="Heading3"/>
      </w:pPr>
      <w:bookmarkStart w:id="42" w:name="_Toc519952936"/>
      <w:r>
        <w:t>Booking History</w:t>
      </w:r>
      <w:bookmarkEnd w:id="42"/>
    </w:p>
    <w:p w14:paraId="30C6B81B" w14:textId="65D2BAD7" w:rsidR="006F1EBC" w:rsidRDefault="006F1EBC" w:rsidP="008B226B">
      <w:r>
        <w:t xml:space="preserve">One of my earliest projects was the new booking history service, this was handed over to me from Tom Price and ended up being my sole focus for my first two to three months in the pod. </w:t>
      </w:r>
    </w:p>
    <w:p w14:paraId="5291A538" w14:textId="77777777" w:rsidR="006F1EBC" w:rsidRDefault="006F1EBC" w:rsidP="008B226B"/>
    <w:p w14:paraId="1C70400A" w14:textId="6056B33A" w:rsidR="005B4CF7" w:rsidRDefault="00F830F2" w:rsidP="008B226B">
      <w:r>
        <w:t>The booking history</w:t>
      </w:r>
      <w:r w:rsidR="006F1EBC">
        <w:t xml:space="preserve"> service</w:t>
      </w:r>
      <w:r>
        <w:t xml:space="preserve"> aimed to form a new centralised source of booking information. </w:t>
      </w:r>
      <w:r w:rsidR="001363E2">
        <w:t xml:space="preserve">Before it’s conception booking data was siloed in to a few different data stores across platforms, making it hard to retrieve a holistic set of data on bookings. The pre-existing method to look up bookings involved talking directly to CHIPS, the legacy booking platform at the centre of our operations. Besides limitations in the expandability here as CHIPS is maintained externally, it’s also an unnecessary load added to an outdated platform that won’t always handle it gracefully. </w:t>
      </w:r>
    </w:p>
    <w:p w14:paraId="4560BA3B" w14:textId="269EBD42" w:rsidR="006F1EBC" w:rsidRPr="00DE7B97" w:rsidRDefault="006F1EBC" w:rsidP="006F1EBC">
      <w:pPr>
        <w:pStyle w:val="Heading4"/>
        <w:numPr>
          <w:ilvl w:val="0"/>
          <w:numId w:val="0"/>
        </w:numPr>
        <w:rPr>
          <w:i w:val="0"/>
          <w:iCs w:val="0"/>
        </w:rPr>
      </w:pPr>
    </w:p>
    <w:p w14:paraId="229B7633" w14:textId="1CDD4894" w:rsidR="00283618" w:rsidRDefault="007E6685" w:rsidP="00283618">
      <w:r>
        <w:t>With this aim in min</w:t>
      </w:r>
      <w:r w:rsidR="00E97A5C">
        <w:t xml:space="preserve">d the </w:t>
      </w:r>
      <w:r>
        <w:t>solution took the form of a microservice using our in-house dockyard a</w:t>
      </w:r>
      <w:r w:rsidR="00283618">
        <w:t xml:space="preserve">rchitecture, which consisted of tools that aimed to make it simple for engineers to create, deploy and maintain smaller individual codebases. This contrasts hugely with some of HX’s core projects, like HAPI, which were monolithic projects with little separation of responsibilities. The booking history service would actually become one of the earlier projects built on this architecture offering. It was exciting to be building on top of brand new technology to HX at the time. </w:t>
      </w:r>
    </w:p>
    <w:p w14:paraId="4024FE1C" w14:textId="77777777" w:rsidR="00283618" w:rsidRDefault="00283618" w:rsidP="00283618"/>
    <w:p w14:paraId="1701A22A" w14:textId="56F93081" w:rsidR="007E6685" w:rsidRDefault="00283618" w:rsidP="00E97A5C">
      <w:r>
        <w:t xml:space="preserve">When Tom handed over to me the service had actually already been started by </w:t>
      </w:r>
      <w:r w:rsidR="00E97A5C">
        <w:t>him,</w:t>
      </w:r>
      <w:r>
        <w:t xml:space="preserve"> but he hadn’t pushed too far into it. He talked me through it during the handover I arranged which enabled me to pick up </w:t>
      </w:r>
      <w:r w:rsidR="00E97A5C">
        <w:t xml:space="preserve">exactly where it had been left. </w:t>
      </w:r>
    </w:p>
    <w:p w14:paraId="2946EBB0" w14:textId="0BB0E884" w:rsidR="00E97A5C" w:rsidRDefault="00E97A5C" w:rsidP="00E97A5C">
      <w:r>
        <w:t>The overall design of the service included listening to events from our in-house purpose-built data pipeline and populate a MySQL database with the information provided. The pipeline provided a way of sending and receiving events, where we would be relying on the “</w:t>
      </w:r>
      <w:proofErr w:type="spellStart"/>
      <w:r>
        <w:t>server_ecommerce</w:t>
      </w:r>
      <w:proofErr w:type="spellEnd"/>
      <w:r>
        <w:t xml:space="preserve">” event being sent when a booking is made. We would need to listen for these events and extract data from them, which would be stored into the database. </w:t>
      </w:r>
    </w:p>
    <w:p w14:paraId="7926B233" w14:textId="77777777" w:rsidR="006F1EBC" w:rsidRDefault="006F1EBC" w:rsidP="00E97A5C"/>
    <w:p w14:paraId="6668ED2C" w14:textId="670F9BF3" w:rsidR="007E6685" w:rsidRDefault="003F5A9F" w:rsidP="003F5A9F">
      <w:pPr>
        <w:pStyle w:val="Heading4"/>
      </w:pPr>
      <w:r>
        <w:lastRenderedPageBreak/>
        <w:t>Challenges</w:t>
      </w:r>
    </w:p>
    <w:p w14:paraId="48D9D00F" w14:textId="1621C143" w:rsidR="003F5A9F" w:rsidRDefault="003F5A9F" w:rsidP="003F5A9F">
      <w:r>
        <w:t xml:space="preserve">Although the overview of this service seemed to be quite simple there were still quite a few challenges that cropped up along the way. Some of these stemmed from my lack of experience but equally there were issues experience engineers struggled to explain. </w:t>
      </w:r>
    </w:p>
    <w:p w14:paraId="7667A838" w14:textId="77777777" w:rsidR="002605EB" w:rsidRDefault="002605EB" w:rsidP="003F5A9F"/>
    <w:p w14:paraId="61885640" w14:textId="60F96580" w:rsidR="002605EB" w:rsidRDefault="002605EB" w:rsidP="003F5A9F">
      <w:r>
        <w:t xml:space="preserve">Initially my biggest challenge was simply getting to grips with NodeJS, the entire microservice implementation at HX and especially the asynchronous nature of this application. All of these are things I hadn’t dealt with in great detail before and had to pick up for the first time during this project. </w:t>
      </w:r>
      <w:r w:rsidR="00B474A0">
        <w:t xml:space="preserve">All things considered, I would say this actually ended up going quite well. It only took me a few weeks to be running with this project and have a good grasp about the main concepts employed. The confidence gained here helped me to feel comfortable with being at the forefront of a big project so early on at HX. I’m thankful for the opportunity to have been trusted so early on. </w:t>
      </w:r>
    </w:p>
    <w:p w14:paraId="5AB7BE48" w14:textId="77777777" w:rsidR="00B474A0" w:rsidRDefault="00B474A0" w:rsidP="003F5A9F"/>
    <w:p w14:paraId="1B9291D7" w14:textId="4303F907" w:rsidR="00B474A0" w:rsidRDefault="00B474A0" w:rsidP="00B474A0">
      <w:pPr>
        <w:pStyle w:val="Heading5"/>
      </w:pPr>
      <w:r>
        <w:t>Duplicate Events</w:t>
      </w:r>
    </w:p>
    <w:p w14:paraId="6BD5EBC1" w14:textId="76A156D8" w:rsidR="00DA7F7D" w:rsidRDefault="00B474A0" w:rsidP="00B474A0">
      <w:r>
        <w:t xml:space="preserve">There came a more serious challenge when we seemed to be receiving duplicate events from the data pipeline. This was detrimental to the service as it had the potential to pollute the data, creating inconsistencies that would be unfavourable when trying to create the single source of truth about bookings. So much so that it actually ended up being a focus for an entire month. I had to spend a lot of time investigating the exact cause of the duplication and </w:t>
      </w:r>
      <w:r w:rsidR="002709C8">
        <w:t>struggled to come up with anything</w:t>
      </w:r>
      <w:r>
        <w:t>. I can remember looping in more experienced engineers, including those who create</w:t>
      </w:r>
      <w:r w:rsidR="00C95C59">
        <w:t>d</w:t>
      </w:r>
      <w:r>
        <w:t xml:space="preserve"> the data pipeline and the microservice architecture and none of them had an answer for me either. </w:t>
      </w:r>
    </w:p>
    <w:p w14:paraId="1F0FC85A" w14:textId="77777777" w:rsidR="00DA7F7D" w:rsidRDefault="00DA7F7D" w:rsidP="00B474A0"/>
    <w:p w14:paraId="1A78D145" w14:textId="4F2B1475" w:rsidR="00CB1E3C" w:rsidRDefault="00CB1E3C" w:rsidP="00B474A0">
      <w:r>
        <w:t xml:space="preserve">Eventually my suspicions lead to there being a deeper issue within CHIPS, moreover surrounding the webhooks that CHIPS </w:t>
      </w:r>
      <w:proofErr w:type="gramStart"/>
      <w:r>
        <w:t>sends</w:t>
      </w:r>
      <w:proofErr w:type="gramEnd"/>
      <w:r>
        <w:t xml:space="preserve"> to our systems when a booking is made. This would fall on the external </w:t>
      </w:r>
      <w:proofErr w:type="spellStart"/>
      <w:r>
        <w:t>Chauntry</w:t>
      </w:r>
      <w:proofErr w:type="spellEnd"/>
      <w:r>
        <w:t xml:space="preserve"> team to be fixed, but unfortunately, they were completely occupied with the ongoing thunderbird project. This meant that the problem wouldn’t be fixed at its core for a long while, we had to work our way around this. </w:t>
      </w:r>
    </w:p>
    <w:p w14:paraId="3257036C" w14:textId="77777777" w:rsidR="00CB1E3C" w:rsidRDefault="00CB1E3C" w:rsidP="00B474A0"/>
    <w:p w14:paraId="3C243275" w14:textId="48A36201" w:rsidR="00E772DC" w:rsidRDefault="00BB1A3B" w:rsidP="00E772DC">
      <w:r>
        <w:t xml:space="preserve">My original </w:t>
      </w:r>
      <w:r w:rsidR="00CB1E3C">
        <w:t xml:space="preserve">proposed solution was to implement a cache </w:t>
      </w:r>
      <w:r>
        <w:t xml:space="preserve">for the service. This involved caching every booking that we received, as well as checking the cache before ever storing a booking. This </w:t>
      </w:r>
      <w:r>
        <w:rPr>
          <w:i/>
          <w:iCs/>
        </w:rPr>
        <w:t>should</w:t>
      </w:r>
      <w:r>
        <w:t xml:space="preserve"> have allowed us to eliminate duplicate entries from ever being allowed to enter the database. I discussed this with various engineers around the business before </w:t>
      </w:r>
      <w:r w:rsidR="00164EBA">
        <w:t>starting</w:t>
      </w:r>
      <w:r>
        <w:t xml:space="preserve"> it and everyone agreed that it was a sensible solution. However, once this had been implemented and tested it proved to be only partially effective. This puzzled me for a few days, as well as the engineers I spoke to about it. On paper</w:t>
      </w:r>
      <w:r w:rsidR="00164EBA">
        <w:t xml:space="preserve"> and during local testing</w:t>
      </w:r>
      <w:r>
        <w:t xml:space="preserve"> this change was undeniably a suitable solution. However, it just didn’t be</w:t>
      </w:r>
      <w:r w:rsidR="00164EBA">
        <w:t>have correctly in production, we suspected this was to do with the fact the service ran across multiple instances in production causing a race condition. At this point I’d become</w:t>
      </w:r>
      <w:r w:rsidR="00E772DC">
        <w:t xml:space="preserve"> frustrated with the project, I constantly kicked myself for not being able to provide a perfect solution. </w:t>
      </w:r>
    </w:p>
    <w:p w14:paraId="23866205" w14:textId="77777777" w:rsidR="00E772DC" w:rsidRDefault="00E772DC" w:rsidP="00E772DC"/>
    <w:p w14:paraId="53B07E41" w14:textId="00C5ACDE" w:rsidR="00E772DC" w:rsidRPr="00E772DC" w:rsidRDefault="00E772DC" w:rsidP="00B474A0">
      <w:r>
        <w:lastRenderedPageBreak/>
        <w:t xml:space="preserve">Finally, I concluded that nothing right now could solve the duplicate event issue on the ingested data. Therefore, I decided to fix the issue by re-structuring the database. It would now accept multiple entries for a single booking, but when requested we would </w:t>
      </w:r>
      <w:r>
        <w:rPr>
          <w:b/>
          <w:bCs/>
        </w:rPr>
        <w:t>only</w:t>
      </w:r>
      <w:r>
        <w:t xml:space="preserve"> provide the most recent information. This didn’t feel very clean, but it was the only true solution on the table in the timeframe, especially with the </w:t>
      </w:r>
      <w:proofErr w:type="spellStart"/>
      <w:r>
        <w:t>Chauntry</w:t>
      </w:r>
      <w:proofErr w:type="spellEnd"/>
      <w:r>
        <w:t xml:space="preserve"> team being completely occupied. </w:t>
      </w:r>
    </w:p>
    <w:p w14:paraId="401DE9CE" w14:textId="125ECFA2" w:rsidR="00164EBA" w:rsidRDefault="00164EBA" w:rsidP="00B474A0"/>
    <w:p w14:paraId="4058DECF" w14:textId="2A2E4249" w:rsidR="00164EBA" w:rsidRDefault="00E772DC" w:rsidP="00E772DC">
      <w:pPr>
        <w:pStyle w:val="Heading5"/>
      </w:pPr>
      <w:r>
        <w:t>Stakeholder Pressure</w:t>
      </w:r>
    </w:p>
    <w:p w14:paraId="4BB1BA05" w14:textId="188EB5D9" w:rsidR="00E772DC" w:rsidRDefault="00E772DC" w:rsidP="00BD3775">
      <w:r>
        <w:t>During</w:t>
      </w:r>
      <w:r w:rsidR="00BF1244">
        <w:t xml:space="preserve"> the d</w:t>
      </w:r>
      <w:r w:rsidR="00BD3775">
        <w:t xml:space="preserve">ifficulty with the duplicated events there was also pressure from above, </w:t>
      </w:r>
      <w:r>
        <w:t xml:space="preserve">our stakeholders were struggling to understand the value of booking history due to the time it was taking. I took this upon myself and spoke to all of the people I knew who were waiting for it to be ready. I got them all to send me the reasoning behind what they wanted and why, providing this to Mark and Han to help them convince the stakeholders. I received feedback from both of them that they really appreciated the initiative I showed, and it helped a lot with pursuing the project to completion. This lifted my spirits and helped me get back on track instead of being in a rut of frustration. </w:t>
      </w:r>
    </w:p>
    <w:p w14:paraId="14956081" w14:textId="77777777" w:rsidR="002605EB" w:rsidRDefault="002605EB" w:rsidP="003F5A9F"/>
    <w:p w14:paraId="4339730E" w14:textId="2D4EF66C" w:rsidR="009A0084" w:rsidRDefault="0014770C" w:rsidP="0014770C">
      <w:pPr>
        <w:pStyle w:val="Heading4"/>
      </w:pPr>
      <w:r>
        <w:t>Thoughts and feelings</w:t>
      </w:r>
    </w:p>
    <w:p w14:paraId="59B91B08" w14:textId="3C512D0A" w:rsidR="0014770C" w:rsidRDefault="00645BCE" w:rsidP="0014770C">
      <w:r>
        <w:t>This pro</w:t>
      </w:r>
      <w:r w:rsidR="00F24D13">
        <w:t xml:space="preserve">ject came very early in my placement at HX and provided me with a good set of learning opportunities, especially surrounding the microservice architecture at HX. I believe that it really helped me build confidence early on and establish myself within the pod and the wider web team. </w:t>
      </w:r>
    </w:p>
    <w:p w14:paraId="1139A19E" w14:textId="77777777" w:rsidR="00F24D13" w:rsidRDefault="00F24D13" w:rsidP="0014770C"/>
    <w:p w14:paraId="0BAED319" w14:textId="6224C577" w:rsidR="00F24D13" w:rsidRDefault="00F24D13" w:rsidP="0014770C">
      <w:r>
        <w:t xml:space="preserve">I was quite lucky to start with microservices as they are self-contained and don’t come with years of legacy bundled into them, making the initial understanding much easier. This sped up my early progress and enabled me to showcase my abilities to the pod, building their confidence in me owning this project. I don’t think an entire experienced pod would put this in my hands at this stage had I not been able to prove my confidence. </w:t>
      </w:r>
    </w:p>
    <w:p w14:paraId="37B8635D" w14:textId="77777777" w:rsidR="00F24D13" w:rsidRDefault="00F24D13" w:rsidP="0014770C"/>
    <w:p w14:paraId="44351B79" w14:textId="1C15A219" w:rsidR="003D75A7" w:rsidRPr="003D75A7" w:rsidRDefault="00F24D13" w:rsidP="00F97571">
      <w:r>
        <w:t>At the same time, this project wasn’t without it’s difficulties. Throughout all of the problems described I noticed that I picked myself apart too much. I can remember frequent drives home during the duplicate issues where I would kick myself for not solving it that day. This frustration wasn’t beneficial to anybody and would only put my mental state in a rut. In future I should be more aware that this negativity doesn’t actually help, instead focusing on things in a</w:t>
      </w:r>
      <w:r w:rsidR="001F0B09">
        <w:t xml:space="preserve"> different more positive light. Especially considering this was a problem that experienced engineers couldn’t figure out and agreed with my proposals on. </w:t>
      </w:r>
    </w:p>
    <w:p w14:paraId="6B905DED" w14:textId="77777777" w:rsidR="005B4CF7" w:rsidRPr="00CC4043" w:rsidRDefault="005B4CF7" w:rsidP="008B226B"/>
    <w:p w14:paraId="54F08C76" w14:textId="4B409482" w:rsidR="00CC4043" w:rsidRDefault="004329FB" w:rsidP="00CC4043">
      <w:pPr>
        <w:pStyle w:val="Heading3"/>
      </w:pPr>
      <w:bookmarkStart w:id="43" w:name="_Toc519952937"/>
      <w:r>
        <w:t>Reviews</w:t>
      </w:r>
      <w:bookmarkEnd w:id="43"/>
    </w:p>
    <w:p w14:paraId="7861D1E4" w14:textId="77777777" w:rsidR="00AB57D4" w:rsidRDefault="00565B5D" w:rsidP="00AB57D4">
      <w:r>
        <w:t xml:space="preserve">Towards the end of my time in CEX I got involved with a project to make our reviews more transparent and clear. Mainly, our stakeholders wanted us to base our ratings and displayed reviews off of the last two years of data. Previously reviews were historical from the date of the product’s conception, which meant that if it had been changed recently it would be hard for that to be reflected in reviews. </w:t>
      </w:r>
    </w:p>
    <w:p w14:paraId="22A1EB36" w14:textId="77777777" w:rsidR="00AB57D4" w:rsidRDefault="00AB57D4" w:rsidP="00AB57D4"/>
    <w:p w14:paraId="46C7580B" w14:textId="5BBDFD0E" w:rsidR="00CC4043" w:rsidRDefault="00861F1F" w:rsidP="00AB57D4">
      <w:r>
        <w:t>Towards the end of my time in the pod I got involved with investigating issues surrounding reviews on the website. O</w:t>
      </w:r>
      <w:r w:rsidR="00565B5D">
        <w:t xml:space="preserve">ur stakeholders wanted us </w:t>
      </w:r>
      <w:r>
        <w:t>to only show reviews that were within the past two years, rather than since the products conception. Sounds simple enough, right?</w:t>
      </w:r>
    </w:p>
    <w:p w14:paraId="167ADFE1" w14:textId="77777777" w:rsidR="00861F1F" w:rsidRDefault="00861F1F" w:rsidP="00CC4043"/>
    <w:p w14:paraId="5BFC80A3" w14:textId="10BC415A" w:rsidR="00861F1F" w:rsidRDefault="00565B5D" w:rsidP="00565B5D">
      <w:r>
        <w:t>Unfortunately, this</w:t>
      </w:r>
      <w:r w:rsidR="00861F1F">
        <w:t xml:space="preserve"> ended up being a complicated issue</w:t>
      </w:r>
      <w:r>
        <w:t xml:space="preserve"> riddled with challenges caused by legacy tech</w:t>
      </w:r>
      <w:r w:rsidR="00861F1F">
        <w:t xml:space="preserve">. </w:t>
      </w:r>
      <w:r>
        <w:t xml:space="preserve">I spent a lot of time with Ricardo, who had experience with the original system, digging deeper into where reviews come from and how they’re stored. The information was collected via surveys sent to customers after their trips, it included a basic rating of the product, rating of HX and any comments they might have. All of which was fine as a collection source, however the way the database that stored this had been designed was not fit for our purpose. </w:t>
      </w:r>
    </w:p>
    <w:p w14:paraId="40664D53" w14:textId="77777777" w:rsidR="005E191E" w:rsidRDefault="005E191E" w:rsidP="00565B5D"/>
    <w:p w14:paraId="2FB1320F" w14:textId="54945CAD" w:rsidR="005E191E" w:rsidRDefault="00D9479B" w:rsidP="00565B5D">
      <w:r>
        <w:t>Rather than containing a persistent</w:t>
      </w:r>
      <w:r w:rsidR="009F5897">
        <w:t xml:space="preserve"> store of all reviews the database stored a calculated result which was deleted and replaced daily by a </w:t>
      </w:r>
      <w:proofErr w:type="spellStart"/>
      <w:r w:rsidR="009F5897">
        <w:t>cron</w:t>
      </w:r>
      <w:proofErr w:type="spellEnd"/>
      <w:r w:rsidR="009F5897">
        <w:t xml:space="preserve"> job. The fact that this was an overwriting operation and continuously erased previous data there was no easy way for us to just query for two years of data. I ended up working closely with Adrian on this and we tried to create a second table containing summaries for two years of data. This began to work sort of as expected, but it also exposed some deeper underlying issues with the way reviews were originally created. </w:t>
      </w:r>
    </w:p>
    <w:p w14:paraId="5AB42C3E" w14:textId="77777777" w:rsidR="009F5897" w:rsidRDefault="009F5897" w:rsidP="00565B5D"/>
    <w:p w14:paraId="45B4C127" w14:textId="77777777" w:rsidR="00AB57D4" w:rsidRDefault="009F5897" w:rsidP="00565B5D">
      <w:r>
        <w:t xml:space="preserve">Due to these complications I ended up having to leave the pod without finishing the project. This was disappointing, it’s not easy to walk away from a project and not have closure on it. </w:t>
      </w:r>
      <w:r w:rsidR="00AB57D4">
        <w:t>I did manage to reduce the frustration of this by arranging a handover to Jordan who’d joined the pod two months prior. I have since seen him carry the project to completion, which laid the project to rest once and for all in my mind.</w:t>
      </w:r>
    </w:p>
    <w:p w14:paraId="0C0A5104" w14:textId="77777777" w:rsidR="00AB57D4" w:rsidRDefault="00AB57D4" w:rsidP="00565B5D"/>
    <w:p w14:paraId="0654A309" w14:textId="361A536D" w:rsidR="00822929" w:rsidRDefault="00AB57D4" w:rsidP="00F97571">
      <w:r>
        <w:t>Overall, I feel that this project actually went reasonably well. There were issues with the legacy tech and the archaic database design but, it eventually was solved with the help of my investigation and partial solution. I think one of the key results was also how it helped establish me across the wider team rather than just my pod. This was shown by the fact that I became the “go to guy” for a while on this subject, especially when Ricardo, who I originally sought help from</w:t>
      </w:r>
      <w:r w:rsidR="007359E5">
        <w:t xml:space="preserve">, started sending people to me. It was also a final proof for my communication-based objectives at the time, since there were a lot of new </w:t>
      </w:r>
      <w:r w:rsidR="004B79B0">
        <w:t>faces</w:t>
      </w:r>
      <w:r w:rsidR="007359E5">
        <w:t xml:space="preserve"> involved seeking upda</w:t>
      </w:r>
      <w:r w:rsidR="004B79B0">
        <w:t xml:space="preserve">tes, </w:t>
      </w:r>
      <w:r w:rsidR="007359E5">
        <w:t xml:space="preserve">explanations </w:t>
      </w:r>
      <w:r w:rsidR="004B79B0">
        <w:t xml:space="preserve">and discussions from/with </w:t>
      </w:r>
      <w:r w:rsidR="007359E5">
        <w:t xml:space="preserve">me. </w:t>
      </w:r>
    </w:p>
    <w:p w14:paraId="20C08337" w14:textId="77777777" w:rsidR="00D17432" w:rsidRDefault="00D17432" w:rsidP="00F97571"/>
    <w:p w14:paraId="7E947762" w14:textId="46F88387" w:rsidR="00952CA6" w:rsidRPr="00BB1974" w:rsidRDefault="00F97571" w:rsidP="00952CA6">
      <w:pPr>
        <w:rPr>
          <w:highlight w:val="yellow"/>
        </w:rPr>
      </w:pPr>
      <w:r w:rsidRPr="00BB1974">
        <w:rPr>
          <w:highlight w:val="yellow"/>
        </w:rPr>
        <w:t>{</w:t>
      </w:r>
      <w:proofErr w:type="gramStart"/>
      <w:r w:rsidRPr="00BB1974">
        <w:rPr>
          <w:highlight w:val="yellow"/>
        </w:rPr>
        <w:t>{{ Thoughts</w:t>
      </w:r>
      <w:proofErr w:type="gramEnd"/>
      <w:r w:rsidRPr="00BB1974">
        <w:rPr>
          <w:highlight w:val="yellow"/>
        </w:rPr>
        <w:t xml:space="preserve"> and feelings of the entire pod experience }}}</w:t>
      </w:r>
    </w:p>
    <w:p w14:paraId="46DAB2ED" w14:textId="5517F4B7" w:rsidR="00F97571" w:rsidRPr="00BB1974" w:rsidRDefault="00F97571" w:rsidP="00F97571">
      <w:pPr>
        <w:pStyle w:val="ListParagraph"/>
        <w:numPr>
          <w:ilvl w:val="0"/>
          <w:numId w:val="30"/>
        </w:numPr>
        <w:rPr>
          <w:highlight w:val="yellow"/>
        </w:rPr>
      </w:pPr>
      <w:r w:rsidRPr="00BB1974">
        <w:rPr>
          <w:highlight w:val="yellow"/>
        </w:rPr>
        <w:t>Loved the people, great team, if I was here forever I would want to always stay with them</w:t>
      </w:r>
    </w:p>
    <w:p w14:paraId="1A017F75" w14:textId="721CA22A" w:rsidR="00BB1974" w:rsidRPr="00BB1974" w:rsidRDefault="00BB1974" w:rsidP="00F97571">
      <w:pPr>
        <w:pStyle w:val="ListParagraph"/>
        <w:numPr>
          <w:ilvl w:val="0"/>
          <w:numId w:val="30"/>
        </w:numPr>
        <w:rPr>
          <w:highlight w:val="yellow"/>
        </w:rPr>
      </w:pPr>
      <w:r w:rsidRPr="00BB1974">
        <w:rPr>
          <w:highlight w:val="yellow"/>
        </w:rPr>
        <w:t>Spent too long there but….</w:t>
      </w:r>
    </w:p>
    <w:p w14:paraId="251D5A44" w14:textId="07E33708" w:rsidR="00BB1974" w:rsidRPr="00BB1974" w:rsidRDefault="00BB1974" w:rsidP="00F97571">
      <w:pPr>
        <w:pStyle w:val="ListParagraph"/>
        <w:numPr>
          <w:ilvl w:val="0"/>
          <w:numId w:val="30"/>
        </w:numPr>
        <w:rPr>
          <w:highlight w:val="yellow"/>
        </w:rPr>
      </w:pPr>
      <w:r w:rsidRPr="00BB1974">
        <w:rPr>
          <w:highlight w:val="yellow"/>
        </w:rPr>
        <w:t xml:space="preserve">Work wasn’t always </w:t>
      </w:r>
      <w:proofErr w:type="gramStart"/>
      <w:r w:rsidRPr="00BB1974">
        <w:rPr>
          <w:highlight w:val="yellow"/>
        </w:rPr>
        <w:t>exciting</w:t>
      </w:r>
      <w:proofErr w:type="gramEnd"/>
      <w:r w:rsidRPr="00BB1974">
        <w:rPr>
          <w:highlight w:val="yellow"/>
        </w:rPr>
        <w:t xml:space="preserve"> and it could be annoying tweaks and fixes</w:t>
      </w:r>
    </w:p>
    <w:p w14:paraId="77EADB12" w14:textId="77777777" w:rsidR="00BB1974" w:rsidRDefault="00BB1974" w:rsidP="00F97571">
      <w:pPr>
        <w:pStyle w:val="ListParagraph"/>
        <w:numPr>
          <w:ilvl w:val="0"/>
          <w:numId w:val="30"/>
        </w:numPr>
      </w:pPr>
    </w:p>
    <w:p w14:paraId="4BB03ED6" w14:textId="56690A4F" w:rsidR="00C521E8" w:rsidRDefault="00B5018A" w:rsidP="00B5018A">
      <w:pPr>
        <w:pStyle w:val="Heading1"/>
      </w:pPr>
      <w:bookmarkStart w:id="44" w:name="_Toc519952938"/>
      <w:r>
        <w:lastRenderedPageBreak/>
        <w:t>Tech Foundations</w:t>
      </w:r>
      <w:r w:rsidR="00707E04">
        <w:t xml:space="preserve"> (Dev</w:t>
      </w:r>
      <w:r w:rsidR="00583B1C">
        <w:t xml:space="preserve"> stream</w:t>
      </w:r>
      <w:r w:rsidR="00707E04">
        <w:t>)</w:t>
      </w:r>
      <w:bookmarkEnd w:id="44"/>
    </w:p>
    <w:p w14:paraId="4CAD4334" w14:textId="6A54F4C4" w:rsidR="00B5018A" w:rsidRDefault="00B5018A" w:rsidP="00B5018A">
      <w:r>
        <w:t xml:space="preserve">My second pod move felt long overdue by the time I eventually switched to Tech Foundations, I’d become stale where I was and was extremely excited for the change. Especially being invited closer to the back-end where I had always originally envisioned myself. </w:t>
      </w:r>
    </w:p>
    <w:p w14:paraId="3E839F66" w14:textId="77777777" w:rsidR="00707E04" w:rsidRDefault="00707E04" w:rsidP="00B5018A"/>
    <w:p w14:paraId="5A86D51C" w14:textId="66C01D7F" w:rsidR="00707E04" w:rsidRDefault="00707E04" w:rsidP="00B5018A">
      <w:r>
        <w:t xml:space="preserve">During the week that I joined the pod was actually splitting up into three streams. The original Tech Foundation pod grew large and had multiple separate focuses, therefore it was split into Dev Foundations, UI Foundations and Data Foundations. The specific stream I’ve been focused in is Dev Foundations. </w:t>
      </w:r>
    </w:p>
    <w:p w14:paraId="583F0594" w14:textId="77777777" w:rsidR="00B5018A" w:rsidRDefault="00B5018A" w:rsidP="00B5018A"/>
    <w:p w14:paraId="04C5DAB5" w14:textId="586EA283" w:rsidR="00B5018A" w:rsidRDefault="00B5018A" w:rsidP="00B5018A">
      <w:pPr>
        <w:pStyle w:val="Heading2"/>
      </w:pPr>
      <w:bookmarkStart w:id="45" w:name="_Toc519952939"/>
      <w:r>
        <w:t>Background</w:t>
      </w:r>
      <w:bookmarkEnd w:id="45"/>
    </w:p>
    <w:p w14:paraId="3564005C" w14:textId="346C0F23" w:rsidR="00B5018A" w:rsidRDefault="00707E04" w:rsidP="00B5018A">
      <w:r>
        <w:t>The Dev foundations stream focuses on helpi</w:t>
      </w:r>
      <w:r w:rsidR="00583B1C">
        <w:t xml:space="preserve">ng other engineers ship code quickly and with the best processes possible. This is achieved by providing easy access to infrastructure and </w:t>
      </w:r>
      <w:r w:rsidR="006B02C8">
        <w:t>purpose-built</w:t>
      </w:r>
      <w:r w:rsidR="00583B1C">
        <w:t xml:space="preserve"> toolsets, especially in the form of the microservice architecture. </w:t>
      </w:r>
    </w:p>
    <w:p w14:paraId="308D70BB" w14:textId="77777777" w:rsidR="006B02C8" w:rsidRDefault="006B02C8" w:rsidP="00B5018A"/>
    <w:p w14:paraId="275D544F" w14:textId="45833714" w:rsidR="00B5018A" w:rsidRDefault="006B02C8" w:rsidP="006B02C8">
      <w:r>
        <w:t>The microservice architecture and all of the tools surrounding it are actually the biggest single focus of the pod. Throughout my time in the pod almost everything we’ve been working on has revolved around maintaining, improving and expa</w:t>
      </w:r>
      <w:r w:rsidR="007F47AF">
        <w:t>nding our offering to the team. This included our own in-house self-built CI service, dockyard-deploy scripts, dockyard-tools like dockyard-</w:t>
      </w:r>
      <w:proofErr w:type="spellStart"/>
      <w:r w:rsidR="007F47AF">
        <w:t>rpc</w:t>
      </w:r>
      <w:proofErr w:type="spellEnd"/>
      <w:r w:rsidR="007F47AF">
        <w:t xml:space="preserve"> and many others. </w:t>
      </w:r>
    </w:p>
    <w:p w14:paraId="092D6E4D" w14:textId="77777777" w:rsidR="006B02C8" w:rsidRDefault="006B02C8" w:rsidP="006B02C8"/>
    <w:p w14:paraId="2EED3732" w14:textId="789B87B2" w:rsidR="006B02C8" w:rsidRDefault="006B02C8" w:rsidP="006B02C8">
      <w:pPr>
        <w:pStyle w:val="Heading3"/>
      </w:pPr>
      <w:bookmarkStart w:id="46" w:name="_Toc519952940"/>
      <w:r>
        <w:t>People</w:t>
      </w:r>
      <w:bookmarkEnd w:id="46"/>
    </w:p>
    <w:p w14:paraId="5D6B4DFB" w14:textId="0A720DE1" w:rsidR="006B02C8" w:rsidRDefault="006B02C8" w:rsidP="006B02C8">
      <w:r>
        <w:t xml:space="preserve">This pod had an atypical structure compared to the rest of HX. We didn’t have an individual Product Manager and Agile Coach, instead we had Steve who acted as a role somewhere in between. </w:t>
      </w:r>
      <w:r w:rsidR="003A27CE">
        <w:t>Our entire structure was:</w:t>
      </w:r>
    </w:p>
    <w:p w14:paraId="1C3BD705" w14:textId="373B7C25" w:rsidR="003A27CE" w:rsidRDefault="003A27CE" w:rsidP="006B02C8">
      <w:pPr>
        <w:pStyle w:val="ListParagraph"/>
        <w:numPr>
          <w:ilvl w:val="0"/>
          <w:numId w:val="27"/>
        </w:numPr>
      </w:pPr>
      <w:r>
        <w:t xml:space="preserve">Steve </w:t>
      </w:r>
      <w:proofErr w:type="spellStart"/>
      <w:r>
        <w:t>Coppin</w:t>
      </w:r>
      <w:proofErr w:type="spellEnd"/>
      <w:r>
        <w:t>-Smith (“Pod Lead”)</w:t>
      </w:r>
    </w:p>
    <w:p w14:paraId="548B3094" w14:textId="2FDE256D" w:rsidR="003A27CE" w:rsidRDefault="003A27CE" w:rsidP="003A27CE">
      <w:pPr>
        <w:pStyle w:val="ListParagraph"/>
        <w:numPr>
          <w:ilvl w:val="0"/>
          <w:numId w:val="27"/>
        </w:numPr>
      </w:pPr>
      <w:r>
        <w:t xml:space="preserve">Oliver </w:t>
      </w:r>
      <w:proofErr w:type="spellStart"/>
      <w:r>
        <w:t>Rumbelow</w:t>
      </w:r>
      <w:proofErr w:type="spellEnd"/>
      <w:r>
        <w:t xml:space="preserve"> (Engineer)</w:t>
      </w:r>
    </w:p>
    <w:p w14:paraId="784EA5E7" w14:textId="2DA766E8" w:rsidR="003A27CE" w:rsidRDefault="003A27CE" w:rsidP="003A27CE">
      <w:pPr>
        <w:pStyle w:val="ListParagraph"/>
        <w:numPr>
          <w:ilvl w:val="0"/>
          <w:numId w:val="27"/>
        </w:numPr>
      </w:pPr>
      <w:r>
        <w:t xml:space="preserve">Mark </w:t>
      </w:r>
      <w:proofErr w:type="spellStart"/>
      <w:r>
        <w:t>Fermor</w:t>
      </w:r>
      <w:proofErr w:type="spellEnd"/>
      <w:r>
        <w:t xml:space="preserve"> (Site Reliability Engineer)</w:t>
      </w:r>
    </w:p>
    <w:p w14:paraId="7C3F90EA" w14:textId="13390DD6" w:rsidR="003A27CE" w:rsidRDefault="003A27CE" w:rsidP="003A27CE">
      <w:pPr>
        <w:pStyle w:val="ListParagraph"/>
        <w:numPr>
          <w:ilvl w:val="0"/>
          <w:numId w:val="27"/>
        </w:numPr>
      </w:pPr>
      <w:proofErr w:type="spellStart"/>
      <w:r>
        <w:t>Khusro</w:t>
      </w:r>
      <w:proofErr w:type="spellEnd"/>
      <w:r>
        <w:t xml:space="preserve"> Jaleel (Site Reliability Engineer)</w:t>
      </w:r>
    </w:p>
    <w:p w14:paraId="0A239C8A" w14:textId="77777777" w:rsidR="003A27CE" w:rsidRDefault="003A27CE" w:rsidP="003A27CE"/>
    <w:p w14:paraId="3ABE5D05" w14:textId="411668EA" w:rsidR="003A27CE" w:rsidRDefault="003A27CE" w:rsidP="003A27CE">
      <w:r>
        <w:t xml:space="preserve">This list is quite a bit shorter than what I laid out as a ‘normal’ pod at HX earlier in this report. Not only did we have Steve as an overall pod lead, we lacked a tester and two members of the team had a unique SRE role. </w:t>
      </w:r>
    </w:p>
    <w:p w14:paraId="13C3A6A3" w14:textId="77777777" w:rsidR="003A27CE" w:rsidRDefault="003A27CE" w:rsidP="003A27CE"/>
    <w:p w14:paraId="53DC7595" w14:textId="459943EB" w:rsidR="003A27CE" w:rsidRDefault="003A27CE" w:rsidP="003A27CE">
      <w:r>
        <w:t xml:space="preserve">The SRE role has a deep focus on the actual infrastructure behind what we </w:t>
      </w:r>
      <w:r w:rsidR="006665FB">
        <w:t>offer</w:t>
      </w:r>
      <w:r>
        <w:t xml:space="preserve"> to the rest of the team. They </w:t>
      </w:r>
      <w:r w:rsidR="00484B66">
        <w:t>are</w:t>
      </w:r>
      <w:r>
        <w:t xml:space="preserve"> in charge of technical setup, maintenance and management of our staging and production </w:t>
      </w:r>
      <w:r w:rsidR="006665FB">
        <w:t xml:space="preserve">environments, the processes of deployment to them and some of the steps in between. In all truth, they had a </w:t>
      </w:r>
      <w:r w:rsidR="004C19F9">
        <w:t>wide-ranging</w:t>
      </w:r>
      <w:r w:rsidR="00484B66">
        <w:t xml:space="preserve"> set</w:t>
      </w:r>
      <w:r w:rsidR="006665FB">
        <w:t xml:space="preserve"> of responsibilities due to how important the infrastructure was as part of our microservice offering. </w:t>
      </w:r>
    </w:p>
    <w:p w14:paraId="5CE0FE09" w14:textId="77777777" w:rsidR="00484B66" w:rsidRDefault="00484B66" w:rsidP="003A27CE"/>
    <w:p w14:paraId="3E7E754A" w14:textId="5A8E1132" w:rsidR="00484B66" w:rsidRDefault="00484B66" w:rsidP="003A27CE">
      <w:r>
        <w:lastRenderedPageBreak/>
        <w:t>The Engineers in the pod (Myself and Oli) were focused on the areas whi</w:t>
      </w:r>
      <w:r w:rsidR="004C19F9">
        <w:t xml:space="preserve">ch required larger portions of code written. This mainly covered tools and interfaces between the engineers and the infrastructure we were providing. </w:t>
      </w:r>
    </w:p>
    <w:p w14:paraId="4A80E3CB" w14:textId="77777777" w:rsidR="00EF5371" w:rsidRDefault="00EF5371" w:rsidP="003A27CE"/>
    <w:p w14:paraId="4DAFD29D" w14:textId="7B7417FC" w:rsidR="00EF5371" w:rsidRDefault="00EF5371" w:rsidP="00EF5371">
      <w:r>
        <w:t>I feel that I actually landed</w:t>
      </w:r>
      <w:r w:rsidRPr="00EF5371">
        <w:t xml:space="preserve"> in a unique position within the pod. I was really the only engineer that had recently worked on the other side of the coin, consuming all of these tools rather than creating. As well as the fact I maintained a connection with engineers from the rest of the business. This meant that I was surrounded by people full of feedback on the tools we were providing, and I had a good grasp on features that they wanted offered. I found it extremely useful to be able to bring these viewpoints to the pod, applying it to the work I undertook.</w:t>
      </w:r>
      <w:r>
        <w:t xml:space="preserve"> </w:t>
      </w:r>
    </w:p>
    <w:p w14:paraId="17369783" w14:textId="77777777" w:rsidR="004C19F9" w:rsidRDefault="004C19F9" w:rsidP="003A27CE"/>
    <w:p w14:paraId="245F4918" w14:textId="3C9AFEB4" w:rsidR="004C19F9" w:rsidRDefault="004C19F9" w:rsidP="004C19F9">
      <w:pPr>
        <w:pStyle w:val="Heading3"/>
      </w:pPr>
      <w:bookmarkStart w:id="47" w:name="_Toc519952941"/>
      <w:r>
        <w:t>Process</w:t>
      </w:r>
      <w:bookmarkEnd w:id="47"/>
    </w:p>
    <w:p w14:paraId="517EEB6D" w14:textId="5C4F5879" w:rsidR="00BF119E" w:rsidRDefault="004C19F9" w:rsidP="00BF119E">
      <w:r>
        <w:t xml:space="preserve">The process within dev foundations was a complete contrast to what I had experienced in CEX and how the majority of the web team operates. We didn’t use </w:t>
      </w:r>
      <w:proofErr w:type="spellStart"/>
      <w:r>
        <w:t>jira</w:t>
      </w:r>
      <w:proofErr w:type="spellEnd"/>
      <w:r>
        <w:t xml:space="preserve"> to keep track of tickets, </w:t>
      </w:r>
      <w:r w:rsidR="000A5AD9">
        <w:t>our only big meetings were bi-weekly demos</w:t>
      </w:r>
      <w:r>
        <w:t xml:space="preserve"> and there</w:t>
      </w:r>
      <w:r w:rsidR="00BF119E">
        <w:t xml:space="preserve"> was less dictation from above. Every engineer in the pod functioned with a lot of autonomy, taking control of the entire lifecycle of tasks from identification, design, implementation, deployment and maintenance. As long as what we were doing provided value against our current quarterly OKRs we could decide entirely solo what to work on. </w:t>
      </w:r>
    </w:p>
    <w:p w14:paraId="0620BAEC" w14:textId="77777777" w:rsidR="00BF119E" w:rsidRDefault="00BF119E" w:rsidP="00BF119E"/>
    <w:p w14:paraId="5FF7E96D" w14:textId="05B1543D" w:rsidR="004C19F9" w:rsidRDefault="00BF119E" w:rsidP="00BF119E">
      <w:r>
        <w:t>Having come from a pod where stakeholder</w:t>
      </w:r>
      <w:r w:rsidR="00F97EE3">
        <w:t>s</w:t>
      </w:r>
      <w:r>
        <w:t xml:space="preserve"> chose exactly what they wanted done each sprint this was a completely new experience. It initially </w:t>
      </w:r>
      <w:r w:rsidR="00F97EE3">
        <w:t xml:space="preserve">took me some getting used to, </w:t>
      </w:r>
      <w:r>
        <w:t xml:space="preserve">it’s hard to start self-identifying what needs to be improved without an initial grasp on some of this tech. Luckily, Steve seemed aware of this and </w:t>
      </w:r>
      <w:r w:rsidR="00F97EE3">
        <w:t xml:space="preserve">during the early days he had Oli help me find things to do. Over time I settled in to the approach and actually got quite good at self-organising within the pod, keeping all possible tasks on a </w:t>
      </w:r>
      <w:proofErr w:type="spellStart"/>
      <w:r w:rsidR="00F97EE3">
        <w:t>todo</w:t>
      </w:r>
      <w:proofErr w:type="spellEnd"/>
      <w:r w:rsidR="00F97EE3">
        <w:t xml:space="preserve"> list in slack. </w:t>
      </w:r>
    </w:p>
    <w:p w14:paraId="710C2E96" w14:textId="77777777" w:rsidR="00EF5371" w:rsidRDefault="00EF5371" w:rsidP="00EF5371"/>
    <w:p w14:paraId="7B642C92" w14:textId="4D0ED573" w:rsidR="00EF5371" w:rsidRDefault="00EF5371" w:rsidP="00EF5371">
      <w:pPr>
        <w:pStyle w:val="Heading2"/>
      </w:pPr>
      <w:bookmarkStart w:id="48" w:name="_Toc519952942"/>
      <w:r>
        <w:t>What I did</w:t>
      </w:r>
      <w:bookmarkEnd w:id="48"/>
    </w:p>
    <w:p w14:paraId="42781093" w14:textId="280923AB" w:rsidR="00B5018A" w:rsidRDefault="00EF5371" w:rsidP="00B5018A">
      <w:r>
        <w:t xml:space="preserve">The tooling we offered to engineers was comprised of various different services, scripts and codebases, meaning that I managed to gain experience in a wide spanning set of projects. Especially encouraged by the self-driven nature of the work where I could find and improve any aspect of the process. </w:t>
      </w:r>
    </w:p>
    <w:p w14:paraId="01AA1158" w14:textId="77777777" w:rsidR="00EF5371" w:rsidRDefault="00EF5371" w:rsidP="00B5018A"/>
    <w:p w14:paraId="1CEA539D" w14:textId="143C4855" w:rsidR="00A878B3" w:rsidRDefault="00EF5371" w:rsidP="00B5018A">
      <w:r>
        <w:t xml:space="preserve">Some of the codebases that I worked with most frequently </w:t>
      </w:r>
      <w:r w:rsidR="00A878B3">
        <w:t>were</w:t>
      </w:r>
      <w:r>
        <w:t xml:space="preserve"> the ci-service, infrastructure-service </w:t>
      </w:r>
      <w:r w:rsidR="00A878B3">
        <w:t xml:space="preserve">and access-service. Although outside of larger projects I’ve managed to delve into many areas, including scripts written to automate annoying tasks. One example of this was a script I wrote to audit exactly which version of the node-toolbox was being used across all 100+ microservices. This helped us know who was far out of date and would come into issues as we needed to release critical updates. </w:t>
      </w:r>
    </w:p>
    <w:p w14:paraId="67AF9AFA" w14:textId="77777777" w:rsidR="00A878B3" w:rsidRDefault="00A878B3" w:rsidP="00B5018A"/>
    <w:p w14:paraId="23F561E1" w14:textId="6D96F1FD" w:rsidR="009C4455" w:rsidRDefault="00A878B3" w:rsidP="00B5018A">
      <w:r>
        <w:lastRenderedPageBreak/>
        <w:t xml:space="preserve">Outside of the smaller improvements and fixes made across all codebases I also had some </w:t>
      </w:r>
      <w:r w:rsidR="009C4455">
        <w:t>key areas of focus. The two most notable examples are the access-service and</w:t>
      </w:r>
      <w:r w:rsidR="00274B6D">
        <w:t xml:space="preserve"> dependency graphing</w:t>
      </w:r>
      <w:r w:rsidR="009C4455">
        <w:t xml:space="preserve"> projects that I worked on, both of which are detailed in my </w:t>
      </w:r>
      <w:commentRangeStart w:id="49"/>
      <w:r w:rsidR="009C4455">
        <w:t xml:space="preserve">projects </w:t>
      </w:r>
      <w:commentRangeEnd w:id="49"/>
      <w:r w:rsidR="009C4455">
        <w:rPr>
          <w:rStyle w:val="CommentReference"/>
        </w:rPr>
        <w:commentReference w:id="49"/>
      </w:r>
      <w:r w:rsidR="009C4455">
        <w:t xml:space="preserve">section. </w:t>
      </w:r>
    </w:p>
    <w:p w14:paraId="7468159D" w14:textId="5108AAFD" w:rsidR="00EF5371" w:rsidRDefault="00EF5371" w:rsidP="009C4455"/>
    <w:p w14:paraId="11A88842" w14:textId="1E33BD90" w:rsidR="00635EA6" w:rsidRDefault="00FA2991" w:rsidP="00274B6D">
      <w:pPr>
        <w:pStyle w:val="Heading2"/>
      </w:pPr>
      <w:bookmarkStart w:id="50" w:name="_Toc519952943"/>
      <w:r>
        <w:t>Notable events</w:t>
      </w:r>
      <w:bookmarkEnd w:id="50"/>
    </w:p>
    <w:p w14:paraId="41FC0BEA" w14:textId="139482DB" w:rsidR="00274B6D" w:rsidRDefault="00274B6D" w:rsidP="00274B6D">
      <w:r>
        <w:t xml:space="preserve">I felt my time within dev foundations was actually a lot less eventful than CEX, in terms of people or process changes. It contrasted hugely from CEX where It felt that every new sprint came with a new resignation, pod member leaving or completely new faces joining. There was only one event that actually stands out in dev foundations. </w:t>
      </w:r>
    </w:p>
    <w:p w14:paraId="213E3BC7" w14:textId="77777777" w:rsidR="00274B6D" w:rsidRDefault="00274B6D" w:rsidP="00274B6D"/>
    <w:p w14:paraId="6B880FAA" w14:textId="4B4C4D90" w:rsidR="00274B6D" w:rsidRDefault="00274B6D" w:rsidP="00274B6D">
      <w:pPr>
        <w:pStyle w:val="Heading3"/>
      </w:pPr>
      <w:bookmarkStart w:id="51" w:name="_Toc519952944"/>
      <w:r>
        <w:t>Steve’s sudden resignation</w:t>
      </w:r>
      <w:bookmarkEnd w:id="51"/>
    </w:p>
    <w:p w14:paraId="22B73E14" w14:textId="6FB5D731" w:rsidR="000B5C66" w:rsidRDefault="0064476D" w:rsidP="000B5C66">
      <w:r>
        <w:t xml:space="preserve">Steve’s resignation came in extremely short notice and was a shock to all but his closest friends. He spoke to us privately on the day of the announcement to explain some of his reasoning before almost disappearing within the same day, taking his last bits of annual leave before he went. I didn’t see this coming even though I’d </w:t>
      </w:r>
      <w:r w:rsidR="00A706E2">
        <w:t xml:space="preserve">personally </w:t>
      </w:r>
      <w:r>
        <w:t>observed some of the areas that frustrated him, i</w:t>
      </w:r>
      <w:r w:rsidR="00A706E2">
        <w:t xml:space="preserve">ncluding the </w:t>
      </w:r>
      <w:commentRangeStart w:id="52"/>
      <w:r w:rsidR="00A706E2">
        <w:t xml:space="preserve">bastardised </w:t>
      </w:r>
      <w:commentRangeEnd w:id="52"/>
      <w:r w:rsidR="000B5C66">
        <w:rPr>
          <w:rStyle w:val="CommentReference"/>
        </w:rPr>
        <w:commentReference w:id="52"/>
      </w:r>
      <w:r w:rsidR="00A706E2">
        <w:t xml:space="preserve">agile process that was too far from the original agile manifesto for his liking. He’d done an amazing job of applying a more barebones process to our pod, but the business </w:t>
      </w:r>
      <w:r w:rsidR="000B5C66">
        <w:t xml:space="preserve">wouldn’t let this approach spread further. </w:t>
      </w:r>
    </w:p>
    <w:p w14:paraId="2E0D5808" w14:textId="77777777" w:rsidR="000B5C66" w:rsidRDefault="000B5C66" w:rsidP="00FA2991"/>
    <w:p w14:paraId="49593424" w14:textId="4FBB41E7" w:rsidR="00A706E2" w:rsidRDefault="00A706E2" w:rsidP="00FA2991">
      <w:r>
        <w:t xml:space="preserve">I was concerned initially about the pod without </w:t>
      </w:r>
      <w:proofErr w:type="gramStart"/>
      <w:r>
        <w:t>Steve</w:t>
      </w:r>
      <w:proofErr w:type="gramEnd"/>
      <w:r>
        <w:t xml:space="preserve"> but he truly had made us highly autonomous in a way that would allow us to continue without him. So far, we’ve clearly managed to prove that we’re capable of this to our stakeholders as we still operate without a pod lead to this day.</w:t>
      </w:r>
    </w:p>
    <w:p w14:paraId="5DDC1A73" w14:textId="77777777" w:rsidR="00A706E2" w:rsidRDefault="00A706E2" w:rsidP="00FA2991"/>
    <w:p w14:paraId="771A5C70" w14:textId="39317CD2" w:rsidR="00A706E2" w:rsidRDefault="00A706E2" w:rsidP="00A706E2">
      <w:commentRangeStart w:id="53"/>
      <w:r>
        <w:t>This entire experience was surprising since it came out of the blue,</w:t>
      </w:r>
      <w:commentRangeEnd w:id="53"/>
      <w:r w:rsidR="000B5C66">
        <w:rPr>
          <w:rStyle w:val="CommentReference"/>
        </w:rPr>
        <w:commentReference w:id="53"/>
      </w:r>
      <w:r>
        <w:t xml:space="preserve"> </w:t>
      </w:r>
      <w:commentRangeStart w:id="54"/>
      <w:r>
        <w:t>but I feel the fact I’ve managed to continue delivering and supporting my teammates is a testament to how the year has shaped me</w:t>
      </w:r>
      <w:commentRangeEnd w:id="54"/>
      <w:r w:rsidR="000B5C66">
        <w:rPr>
          <w:rStyle w:val="CommentReference"/>
        </w:rPr>
        <w:commentReference w:id="54"/>
      </w:r>
      <w:r>
        <w:t>. It shows the level of confidence, self-organisation and drive I’ve developed to be able to continue thriving in an autonomous workflow independently.</w:t>
      </w:r>
      <w:r w:rsidR="000B5C66">
        <w:t xml:space="preserve"> Steve even provided me feedback upon his departure that reassured me about the value I brought to the pod. This left me in a confident position to carry on without him. </w:t>
      </w:r>
    </w:p>
    <w:p w14:paraId="288E138D" w14:textId="77777777" w:rsidR="00A706E2" w:rsidRDefault="00A706E2" w:rsidP="00A706E2"/>
    <w:p w14:paraId="6E0C68FE" w14:textId="6D24CF1B" w:rsidR="00FA2991" w:rsidRPr="00FA2991" w:rsidRDefault="00FA2991" w:rsidP="00FA2991">
      <w:pPr>
        <w:pStyle w:val="Heading2"/>
      </w:pPr>
      <w:bookmarkStart w:id="55" w:name="_Toc519952945"/>
      <w:r>
        <w:t>Thoughts and feelings</w:t>
      </w:r>
      <w:bookmarkEnd w:id="55"/>
    </w:p>
    <w:p w14:paraId="03A7DFA3" w14:textId="58F48688" w:rsidR="00EF5371" w:rsidRDefault="000B5C66" w:rsidP="00B5018A">
      <w:r>
        <w:t xml:space="preserve">Overall, I feel that the dev foundations pod has given me exactly the technical challenge I was looking for. It’s been an incredible experience to work alongside such talented engineers and gain insight into the deeper world of infrastructure. </w:t>
      </w:r>
      <w:r w:rsidR="002A339F">
        <w:t xml:space="preserve">I’ve benefitted hugely in terms of knowledge but also the confidence it’s given me, being able to hold my own even surrounded by some of HXs most experienced technical engineers. I have faith in myself, my work and the rest of my career in this area thanks to the opportunity. </w:t>
      </w:r>
    </w:p>
    <w:p w14:paraId="2FC8A6F5" w14:textId="77777777" w:rsidR="000B5C66" w:rsidRDefault="000B5C66" w:rsidP="00B5018A"/>
    <w:p w14:paraId="72F7E7A3" w14:textId="46C6B3C0" w:rsidR="000B5C66" w:rsidRDefault="000B5C66" w:rsidP="002A339F">
      <w:r>
        <w:t xml:space="preserve">I’ve felt especially lucky to work </w:t>
      </w:r>
      <w:r w:rsidR="000B29F4">
        <w:t xml:space="preserve">with </w:t>
      </w:r>
      <w:r w:rsidR="002A339F">
        <w:t xml:space="preserve">Mark </w:t>
      </w:r>
      <w:r w:rsidR="00682160">
        <w:t xml:space="preserve">and gain insight into </w:t>
      </w:r>
      <w:r w:rsidR="002A339F">
        <w:t>his deeply technical world. He’s</w:t>
      </w:r>
      <w:r w:rsidR="00682160">
        <w:t xml:space="preserve"> willingly taken me under </w:t>
      </w:r>
      <w:r w:rsidR="002A339F">
        <w:t>his</w:t>
      </w:r>
      <w:r w:rsidR="00682160">
        <w:t xml:space="preserve"> wings to show me about containerisation, </w:t>
      </w:r>
      <w:proofErr w:type="spellStart"/>
      <w:r w:rsidR="00682160">
        <w:lastRenderedPageBreak/>
        <w:t>kubernetes</w:t>
      </w:r>
      <w:proofErr w:type="spellEnd"/>
      <w:r w:rsidR="00682160">
        <w:t xml:space="preserve"> and cloud architecture. All of which play a hugely important part in our systems and many of those in use in the modern world outside of HX. </w:t>
      </w:r>
      <w:r w:rsidR="002A339F">
        <w:t xml:space="preserve">I’m happy to have had the opportunity to learn so much about modern infrastructure that’s becoming used globally. </w:t>
      </w:r>
    </w:p>
    <w:p w14:paraId="37D9F83B" w14:textId="77777777" w:rsidR="002A339F" w:rsidRDefault="002A339F" w:rsidP="002A339F"/>
    <w:p w14:paraId="4014CDB2" w14:textId="7923EC78" w:rsidR="002A339F" w:rsidRDefault="002A339F" w:rsidP="002A339F">
      <w:r w:rsidRPr="002A339F">
        <w:rPr>
          <w:highlight w:val="yellow"/>
        </w:rPr>
        <w:t>{</w:t>
      </w:r>
      <w:proofErr w:type="gramStart"/>
      <w:r w:rsidRPr="002A339F">
        <w:rPr>
          <w:highlight w:val="yellow"/>
        </w:rPr>
        <w:t>{{ Maybe</w:t>
      </w:r>
      <w:proofErr w:type="gramEnd"/>
      <w:r w:rsidRPr="002A339F">
        <w:rPr>
          <w:highlight w:val="yellow"/>
        </w:rPr>
        <w:t xml:space="preserve"> needs expanding }}}</w:t>
      </w:r>
      <w:r>
        <w:t xml:space="preserve"> </w:t>
      </w:r>
    </w:p>
    <w:p w14:paraId="75623EEA" w14:textId="77777777" w:rsidR="002A339F" w:rsidRDefault="002A339F" w:rsidP="002A339F"/>
    <w:p w14:paraId="5514A020" w14:textId="476596C1" w:rsidR="00A56A48" w:rsidRDefault="00A56A48">
      <w:r>
        <w:br w:type="page"/>
      </w:r>
    </w:p>
    <w:p w14:paraId="1F5545C1" w14:textId="7ADC25C1" w:rsidR="002A339F" w:rsidRDefault="00A56A48" w:rsidP="00A56A48">
      <w:pPr>
        <w:pStyle w:val="Heading1"/>
      </w:pPr>
      <w:bookmarkStart w:id="56" w:name="_Toc519952946"/>
      <w:r>
        <w:lastRenderedPageBreak/>
        <w:t>Projects</w:t>
      </w:r>
      <w:bookmarkEnd w:id="56"/>
    </w:p>
    <w:p w14:paraId="5131B43B" w14:textId="77777777" w:rsidR="00A56A48" w:rsidRDefault="00A56A48" w:rsidP="00A56A48"/>
    <w:p w14:paraId="6AA153A6" w14:textId="53650251" w:rsidR="00A56A48" w:rsidRDefault="00A56A48" w:rsidP="00A56A48">
      <w:pPr>
        <w:pStyle w:val="Heading2"/>
      </w:pPr>
      <w:bookmarkStart w:id="57" w:name="_Toc519952947"/>
      <w:r>
        <w:t>Booking History</w:t>
      </w:r>
      <w:bookmarkEnd w:id="57"/>
    </w:p>
    <w:p w14:paraId="4A12EEEE" w14:textId="34C92EA2" w:rsidR="00A56A48" w:rsidRDefault="00A56A48" w:rsidP="00A56A48">
      <w:pPr>
        <w:pStyle w:val="Heading2"/>
      </w:pPr>
      <w:bookmarkStart w:id="58" w:name="_Toc519952948"/>
      <w:r>
        <w:t>Reviews</w:t>
      </w:r>
      <w:bookmarkEnd w:id="58"/>
    </w:p>
    <w:p w14:paraId="116FF71E" w14:textId="77777777" w:rsidR="00DE7B97" w:rsidRPr="00DE7B97" w:rsidRDefault="00DE7B97" w:rsidP="00DE7B97"/>
    <w:p w14:paraId="6516BFCE" w14:textId="38AB1A57" w:rsidR="00A56A48" w:rsidRDefault="002E73B2" w:rsidP="00DE7B97">
      <w:pPr>
        <w:pStyle w:val="Heading2"/>
      </w:pPr>
      <w:bookmarkStart w:id="59" w:name="_Toc519952949"/>
      <w:r>
        <w:t>Microservice</w:t>
      </w:r>
      <w:r w:rsidR="00A56A48">
        <w:t xml:space="preserve"> Re-homing</w:t>
      </w:r>
      <w:bookmarkEnd w:id="59"/>
    </w:p>
    <w:p w14:paraId="38075954" w14:textId="7E5F96E8" w:rsidR="002E73B2" w:rsidRDefault="002E73B2" w:rsidP="002E73B2">
      <w:r>
        <w:t xml:space="preserve">Ever since the earliest design of microservices they’ve been imagined as belonging to a specific team, we call these owners. This ownership is significant for who maintains and takes responsibility for each service, whilst also correlating to significance in the architecture running them. This originally meant that from point of conception this owner was set in stone, due to the declarative infrastructure supporting them which wasn’t easy to move around. </w:t>
      </w:r>
    </w:p>
    <w:p w14:paraId="26870F33" w14:textId="77777777" w:rsidR="002E73B2" w:rsidRDefault="002E73B2" w:rsidP="002E73B2"/>
    <w:p w14:paraId="046AB241" w14:textId="169080ED" w:rsidR="002E73B2" w:rsidRDefault="002E73B2" w:rsidP="002E73B2">
      <w:r>
        <w:t xml:space="preserve">However, with the businesses shift towards shorter-term mission-based pods which could come and go dynamically, there would be issues with the long-term ownership model. With this now becoming more necessary I took charge of investigating the possibility of re-homing services. </w:t>
      </w:r>
    </w:p>
    <w:p w14:paraId="40AEBE51" w14:textId="77777777" w:rsidR="002E73B2" w:rsidRDefault="002E73B2" w:rsidP="002E73B2"/>
    <w:p w14:paraId="0AC80870" w14:textId="0996233E" w:rsidR="002E73B2" w:rsidRDefault="003B3836" w:rsidP="002E73B2">
      <w:r>
        <w:t>I spent time plotting out all different dependent areas which stored and relied on information about who the owner was. I narrowed it down to this list:</w:t>
      </w:r>
    </w:p>
    <w:p w14:paraId="5FD2C974" w14:textId="57DDC376" w:rsidR="003B3836" w:rsidRDefault="003B3836" w:rsidP="003B3836">
      <w:pPr>
        <w:pStyle w:val="ListParagraph"/>
        <w:numPr>
          <w:ilvl w:val="0"/>
          <w:numId w:val="27"/>
        </w:numPr>
      </w:pPr>
      <w:r>
        <w:t>Grafana Dashboard</w:t>
      </w:r>
    </w:p>
    <w:p w14:paraId="6257A83B" w14:textId="21DDD7FA" w:rsidR="003B3836" w:rsidRDefault="003B3836" w:rsidP="003B3836">
      <w:pPr>
        <w:pStyle w:val="ListParagraph"/>
        <w:numPr>
          <w:ilvl w:val="0"/>
          <w:numId w:val="27"/>
        </w:numPr>
      </w:pPr>
      <w:proofErr w:type="spellStart"/>
      <w:r>
        <w:t>Github</w:t>
      </w:r>
      <w:proofErr w:type="spellEnd"/>
      <w:r>
        <w:t xml:space="preserve"> Teams</w:t>
      </w:r>
    </w:p>
    <w:p w14:paraId="56B3655D" w14:textId="502C1AC0" w:rsidR="003B3836" w:rsidRDefault="003B3836" w:rsidP="003B3836">
      <w:pPr>
        <w:pStyle w:val="ListParagraph"/>
        <w:numPr>
          <w:ilvl w:val="0"/>
          <w:numId w:val="27"/>
        </w:numPr>
      </w:pPr>
      <w:proofErr w:type="spellStart"/>
      <w:r>
        <w:t>Package.json</w:t>
      </w:r>
      <w:proofErr w:type="spellEnd"/>
    </w:p>
    <w:p w14:paraId="3B448EEE" w14:textId="0DF987AE" w:rsidR="003B3836" w:rsidRDefault="003B3836" w:rsidP="003B3836">
      <w:pPr>
        <w:pStyle w:val="ListParagraph"/>
        <w:numPr>
          <w:ilvl w:val="0"/>
          <w:numId w:val="27"/>
        </w:numPr>
      </w:pPr>
      <w:proofErr w:type="spellStart"/>
      <w:r>
        <w:t>Sumologic</w:t>
      </w:r>
      <w:proofErr w:type="spellEnd"/>
      <w:r>
        <w:t xml:space="preserve"> collectors</w:t>
      </w:r>
    </w:p>
    <w:p w14:paraId="470B0CDE" w14:textId="22CFCEC7" w:rsidR="003B3836" w:rsidRDefault="003B3836" w:rsidP="003B3836">
      <w:pPr>
        <w:pStyle w:val="ListParagraph"/>
        <w:numPr>
          <w:ilvl w:val="0"/>
          <w:numId w:val="27"/>
        </w:numPr>
      </w:pPr>
      <w:r>
        <w:t>Database instances</w:t>
      </w:r>
    </w:p>
    <w:p w14:paraId="38D6C852" w14:textId="26198B8E" w:rsidR="003B3836" w:rsidRDefault="003B3836" w:rsidP="003B3836">
      <w:r>
        <w:t xml:space="preserve">I then explored the APIs for each of these areas and managed to build a proof-of-concept script for almost all of them, showing that re-homing would be a definitely possibility. The only thing that seemed more difficult was re-allocating the databases, which I’ve detailed further in the challenges section. </w:t>
      </w:r>
    </w:p>
    <w:p w14:paraId="6977C7B5" w14:textId="77777777" w:rsidR="003B3836" w:rsidRDefault="003B3836" w:rsidP="003B3836"/>
    <w:p w14:paraId="3335541B" w14:textId="101D43C6" w:rsidR="003B3836" w:rsidRDefault="003B3836" w:rsidP="003B3836">
      <w:r>
        <w:t>Having shown the pod my initial investigation into this they were happy with my evidence that re-homing would be possible, although it was never going to be easy. I stepped forward and started working on it right away, turning my proof-of-concept into a fully-fledged process. I appreciated that the pod had enough trust to leave this in my hands even though I’d only been with the pod for a few months.</w:t>
      </w:r>
    </w:p>
    <w:p w14:paraId="4DBDB4FB" w14:textId="3CC9BE5B" w:rsidR="003B3836" w:rsidRDefault="003B3836" w:rsidP="003B3836"/>
    <w:p w14:paraId="01D4E7EA" w14:textId="44B6C160" w:rsidR="003B3836" w:rsidRDefault="008354EE" w:rsidP="003B3836">
      <w:r>
        <w:t>Eventually, I had the entire script built and working as an RPC endpoint in the access service. I spent time testing this before taking it to our demo and proudly showing the stakeholder</w:t>
      </w:r>
      <w:r w:rsidR="00307C6E">
        <w:t>s</w:t>
      </w:r>
      <w:r>
        <w:t xml:space="preserve"> what I’d achieved. It felt great to be able to tackle real problems for t</w:t>
      </w:r>
      <w:r w:rsidR="00307C6E">
        <w:t>he pod and have a large impact.</w:t>
      </w:r>
    </w:p>
    <w:p w14:paraId="32255E96" w14:textId="77777777" w:rsidR="00307C6E" w:rsidRDefault="00307C6E" w:rsidP="003B3836"/>
    <w:p w14:paraId="6062BE57" w14:textId="2EE2A8E9" w:rsidR="00307C6E" w:rsidRDefault="00307C6E" w:rsidP="00307C6E">
      <w:r>
        <w:lastRenderedPageBreak/>
        <w:t xml:space="preserve">I was also tasked with making a workplace post about the project. I had this edited by Steve and he had nothing but praise for the writing, and the post seemed well received by the web team. This was a nice confirmation of my written communication and helped prove that I had improved in these areas.  It also boosted my recognition across the web team as now everyone comes to me for all things access-service and service re-homing. It’s nice to receive </w:t>
      </w:r>
      <w:r w:rsidR="00042A66">
        <w:t>appreciation</w:t>
      </w:r>
      <w:r>
        <w:t xml:space="preserve"> for work that I’ve achieved and know</w:t>
      </w:r>
      <w:r w:rsidR="00042A66">
        <w:t>ing</w:t>
      </w:r>
      <w:r>
        <w:t xml:space="preserve"> it’s having the desired impact. </w:t>
      </w:r>
    </w:p>
    <w:p w14:paraId="47C280D7" w14:textId="77777777" w:rsidR="00307C6E" w:rsidRDefault="00307C6E" w:rsidP="003B3836"/>
    <w:p w14:paraId="00363CDF" w14:textId="4BCB33DE" w:rsidR="003B3836" w:rsidRDefault="003B3836" w:rsidP="003B3836">
      <w:pPr>
        <w:pStyle w:val="Heading3"/>
      </w:pPr>
      <w:bookmarkStart w:id="60" w:name="_Toc519952950"/>
      <w:r>
        <w:t>Challenges</w:t>
      </w:r>
      <w:bookmarkEnd w:id="60"/>
    </w:p>
    <w:p w14:paraId="019873A4" w14:textId="14EC943D" w:rsidR="002E73B2" w:rsidRDefault="00042A66" w:rsidP="002E73B2">
      <w:r>
        <w:t>Throughout the project the complications of database re-homing loomed over my head. In the initial design of microservices lead to there being a database instance per pod, which hosted a database per-service within it. The diagram below explains this structure a little further:</w:t>
      </w:r>
    </w:p>
    <w:p w14:paraId="7D9E1760" w14:textId="3CED393E" w:rsidR="00042A66" w:rsidRDefault="00F45B1D" w:rsidP="002E73B2">
      <w:r>
        <w:rPr>
          <w:noProof/>
        </w:rPr>
        <mc:AlternateContent>
          <mc:Choice Requires="wps">
            <w:drawing>
              <wp:anchor distT="0" distB="0" distL="114300" distR="114300" simplePos="0" relativeHeight="251669504" behindDoc="0" locked="0" layoutInCell="1" allowOverlap="1" wp14:anchorId="3F2ADA54" wp14:editId="1D24FD6E">
                <wp:simplePos x="0" y="0"/>
                <wp:positionH relativeFrom="column">
                  <wp:posOffset>1238250</wp:posOffset>
                </wp:positionH>
                <wp:positionV relativeFrom="paragraph">
                  <wp:posOffset>1440180</wp:posOffset>
                </wp:positionV>
                <wp:extent cx="1140460" cy="479425"/>
                <wp:effectExtent l="0" t="0" r="15240" b="15875"/>
                <wp:wrapNone/>
                <wp:docPr id="11" name="Rounded Rectangle 11"/>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01E8A75" w14:textId="16773590" w:rsidR="00E947AD" w:rsidRPr="00042A66" w:rsidRDefault="00E947AD" w:rsidP="00042A66">
                            <w:pPr>
                              <w:jc w:val="center"/>
                            </w:pPr>
                            <w:r>
                              <w:t>infrastructure-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2ADA54" id="Rounded Rectangle 11" o:spid="_x0000_s1026" style="position:absolute;margin-left:97.5pt;margin-top:113.4pt;width:89.8pt;height:3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" fillcolor="#ffc000 [3207]" strokecolor="#7f5f00 [1607]" strokeweight="1pt">
                <v:stroke joinstyle="miter"/>
                <v:textbox>
                  <w:txbxContent>
                    <w:p w14:paraId="101E8A75" w14:textId="16773590" w:rsidR="00E947AD" w:rsidRPr="00042A66" w:rsidRDefault="00E947AD" w:rsidP="00042A66">
                      <w:pPr>
                        <w:jc w:val="center"/>
                      </w:pPr>
                      <w:r>
                        <w:t>infrastructure-service</w:t>
                      </w:r>
                    </w:p>
                  </w:txbxContent>
                </v:textbox>
              </v:roundrect>
            </w:pict>
          </mc:Fallback>
        </mc:AlternateContent>
      </w:r>
      <w:r>
        <w:rPr>
          <w:noProof/>
        </w:rPr>
        <mc:AlternateContent>
          <mc:Choice Requires="wps">
            <w:drawing>
              <wp:anchor distT="0" distB="0" distL="114300" distR="114300" simplePos="0" relativeHeight="251686912" behindDoc="0" locked="0" layoutInCell="1" allowOverlap="1" wp14:anchorId="70AA510D" wp14:editId="6D381FB3">
                <wp:simplePos x="0" y="0"/>
                <wp:positionH relativeFrom="column">
                  <wp:posOffset>3162935</wp:posOffset>
                </wp:positionH>
                <wp:positionV relativeFrom="paragraph">
                  <wp:posOffset>264160</wp:posOffset>
                </wp:positionV>
                <wp:extent cx="2996565" cy="4070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996565" cy="407035"/>
                        </a:xfrm>
                        <a:prstGeom prst="rect">
                          <a:avLst/>
                        </a:prstGeom>
                        <a:noFill/>
                        <a:ln w="6350">
                          <a:noFill/>
                        </a:ln>
                      </wps:spPr>
                      <wps:txbx>
                        <w:txbxContent>
                          <w:p w14:paraId="3AAD43D9" w14:textId="67341C8D" w:rsidR="00E947AD" w:rsidRDefault="00E947AD" w:rsidP="00F45B1D">
                            <w:r>
                              <w:t>Customer Experience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0AA510D" id="_x0000_t202" coordsize="21600,21600" o:spt="202" path="m,l,21600r21600,l21600,xe">
                <v:stroke joinstyle="miter"/>
                <v:path gradientshapeok="t" o:connecttype="rect"/>
              </v:shapetype>
              <v:shape id="Text Box 21" o:spid="_x0000_s1027" type="#_x0000_t202" style="position:absolute;margin-left:249.05pt;margin-top:20.8pt;width:235.95pt;height:32.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" filled="f" stroked="f" strokeweight=".5pt">
                <v:textbox>
                  <w:txbxContent>
                    <w:p w14:paraId="3AAD43D9" w14:textId="67341C8D" w:rsidR="00E947AD" w:rsidRDefault="00E947AD" w:rsidP="00F45B1D">
                      <w:r>
                        <w:t>Customer Experiences’ Database Instance</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58F3BABB" wp14:editId="0E97B645">
                <wp:simplePos x="0" y="0"/>
                <wp:positionH relativeFrom="column">
                  <wp:posOffset>497205</wp:posOffset>
                </wp:positionH>
                <wp:positionV relativeFrom="paragraph">
                  <wp:posOffset>264795</wp:posOffset>
                </wp:positionV>
                <wp:extent cx="2652395" cy="40703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652395" cy="407035"/>
                        </a:xfrm>
                        <a:prstGeom prst="rect">
                          <a:avLst/>
                        </a:prstGeom>
                        <a:noFill/>
                        <a:ln w="6350">
                          <a:noFill/>
                        </a:ln>
                      </wps:spPr>
                      <wps:txbx>
                        <w:txbxContent>
                          <w:p w14:paraId="57818F79" w14:textId="0A6D6BBA" w:rsidR="00E947AD" w:rsidRDefault="00E947AD" w:rsidP="00F45B1D">
                            <w:r>
                              <w:t>Dev Foundation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F3BABB" id="Text Box 20" o:spid="_x0000_s1028" type="#_x0000_t202" style="position:absolute;margin-left:39.15pt;margin-top:20.85pt;width:208.85pt;height:32.0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" filled="f" stroked="f" strokeweight=".5pt">
                <v:textbox>
                  <w:txbxContent>
                    <w:p w14:paraId="57818F79" w14:textId="0A6D6BBA" w:rsidR="00E947AD" w:rsidRDefault="00E947AD" w:rsidP="00F45B1D">
                      <w:r>
                        <w:t>Dev Foundations’ Database instanc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6EB6BB3" wp14:editId="4A8294EA">
                <wp:simplePos x="0" y="0"/>
                <wp:positionH relativeFrom="column">
                  <wp:posOffset>633095</wp:posOffset>
                </wp:positionH>
                <wp:positionV relativeFrom="paragraph">
                  <wp:posOffset>543560</wp:posOffset>
                </wp:positionV>
                <wp:extent cx="2317115" cy="1819275"/>
                <wp:effectExtent l="12700" t="0" r="6985" b="9525"/>
                <wp:wrapNone/>
                <wp:docPr id="6" name="Hexagon 6"/>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55D33D"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6" o:spid="_x0000_s1026" type="#_x0000_t9" style="position:absolute;margin-left:49.85pt;margin-top:42.8pt;width:182.45pt;height:14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" adj="4240" fillcolor="#4472c4 [3204]" strokecolor="#1f3763 [1604]" strokeweight="1pt">
                <v:fill opacity="43947f"/>
              </v:shape>
            </w:pict>
          </mc:Fallback>
        </mc:AlternateContent>
      </w:r>
      <w:r>
        <w:rPr>
          <w:noProof/>
        </w:rPr>
        <mc:AlternateContent>
          <mc:Choice Requires="wps">
            <w:drawing>
              <wp:anchor distT="0" distB="0" distL="114300" distR="114300" simplePos="0" relativeHeight="251665408" behindDoc="0" locked="0" layoutInCell="1" allowOverlap="1" wp14:anchorId="19EDC4F9" wp14:editId="34F2325B">
                <wp:simplePos x="0" y="0"/>
                <wp:positionH relativeFrom="column">
                  <wp:posOffset>1240155</wp:posOffset>
                </wp:positionH>
                <wp:positionV relativeFrom="paragraph">
                  <wp:posOffset>753745</wp:posOffset>
                </wp:positionV>
                <wp:extent cx="1140460" cy="479425"/>
                <wp:effectExtent l="0" t="0" r="15240" b="15875"/>
                <wp:wrapNone/>
                <wp:docPr id="8" name="Rounded Rectangle 8"/>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1AF801B" w14:textId="0E614F8E" w:rsidR="00E947AD" w:rsidRPr="00042A66" w:rsidRDefault="00E947AD" w:rsidP="00042A66">
                            <w:pPr>
                              <w:jc w:val="center"/>
                            </w:pPr>
                            <w:r>
                              <w:t>a</w:t>
                            </w:r>
                            <w:r w:rsidRPr="00042A66">
                              <w:t>ccess-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EDC4F9" id="Rounded Rectangle 8" o:spid="_x0000_s1029" style="position:absolute;margin-left:97.65pt;margin-top:59.35pt;width:89.8pt;height:37.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" fillcolor="#ffc000 [3207]" strokecolor="#7f5f00 [1607]" strokeweight="1pt">
                <v:stroke joinstyle="miter"/>
                <v:textbox>
                  <w:txbxContent>
                    <w:p w14:paraId="11AF801B" w14:textId="0E614F8E" w:rsidR="00E947AD" w:rsidRPr="00042A66" w:rsidRDefault="00E947AD" w:rsidP="00042A66">
                      <w:pPr>
                        <w:jc w:val="center"/>
                      </w:pPr>
                      <w:r>
                        <w:t>a</w:t>
                      </w:r>
                      <w:r w:rsidRPr="00042A66">
                        <w:t>ccess-service</w:t>
                      </w:r>
                    </w:p>
                  </w:txbxContent>
                </v:textbox>
              </v:roundrect>
            </w:pict>
          </mc:Fallback>
        </mc:AlternateContent>
      </w:r>
      <w:r>
        <w:rPr>
          <w:noProof/>
        </w:rPr>
        <mc:AlternateContent>
          <mc:Choice Requires="wps">
            <w:drawing>
              <wp:anchor distT="0" distB="0" distL="114300" distR="114300" simplePos="0" relativeHeight="251673600" behindDoc="0" locked="0" layoutInCell="1" allowOverlap="1" wp14:anchorId="5C0612AC" wp14:editId="5F756009">
                <wp:simplePos x="0" y="0"/>
                <wp:positionH relativeFrom="column">
                  <wp:posOffset>3945255</wp:posOffset>
                </wp:positionH>
                <wp:positionV relativeFrom="paragraph">
                  <wp:posOffset>1512570</wp:posOffset>
                </wp:positionV>
                <wp:extent cx="1267460" cy="479425"/>
                <wp:effectExtent l="0" t="0" r="15240" b="15875"/>
                <wp:wrapNone/>
                <wp:docPr id="13" name="Rounded Rectangle 13"/>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76F8907" w14:textId="5E1D6883" w:rsidR="00E947AD" w:rsidRPr="00042A66" w:rsidRDefault="00E947AD" w:rsidP="00042A66">
                            <w:r>
                              <w:t>contact-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0612AC" id="Rounded Rectangle 13" o:spid="_x0000_s1030" style="position:absolute;margin-left:310.65pt;margin-top:119.1pt;width:99.8pt;height:37.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" fillcolor="#ffc000 [3207]" strokecolor="#7f5f00 [1607]" strokeweight="1pt">
                <v:stroke joinstyle="miter"/>
                <v:textbox>
                  <w:txbxContent>
                    <w:p w14:paraId="676F8907" w14:textId="5E1D6883" w:rsidR="00E947AD" w:rsidRPr="00042A66" w:rsidRDefault="00E947AD" w:rsidP="00042A66">
                      <w:r>
                        <w:t>contact-service</w:t>
                      </w:r>
                    </w:p>
                  </w:txbxContent>
                </v:textbox>
              </v:roundrect>
            </w:pict>
          </mc:Fallback>
        </mc:AlternateContent>
      </w:r>
      <w:r>
        <w:rPr>
          <w:noProof/>
        </w:rPr>
        <mc:AlternateContent>
          <mc:Choice Requires="wps">
            <w:drawing>
              <wp:anchor distT="0" distB="0" distL="114300" distR="114300" simplePos="0" relativeHeight="251680768" behindDoc="0" locked="0" layoutInCell="1" allowOverlap="1" wp14:anchorId="7D20DDFE" wp14:editId="1C00A2E1">
                <wp:simplePos x="0" y="0"/>
                <wp:positionH relativeFrom="column">
                  <wp:posOffset>405765</wp:posOffset>
                </wp:positionH>
                <wp:positionV relativeFrom="paragraph">
                  <wp:posOffset>3119755</wp:posOffset>
                </wp:positionV>
                <wp:extent cx="1674495" cy="4070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4167680C" w14:textId="4433B13F" w:rsidR="00E947AD" w:rsidRDefault="00E947AD" w:rsidP="00042A66">
                            <w:r>
                              <w:t>- Service’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20DDFE" id="Text Box 17" o:spid="_x0000_s1031" type="#_x0000_t202" style="position:absolute;margin-left:31.95pt;margin-top:245.65pt;width:131.85pt;height:32.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" filled="f" stroked="f" strokeweight=".5pt">
                <v:textbox>
                  <w:txbxContent>
                    <w:p w14:paraId="4167680C" w14:textId="4433B13F" w:rsidR="00E947AD" w:rsidRDefault="00E947AD" w:rsidP="00042A66">
                      <w:r>
                        <w:t>- Service’s database</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5D7E31BD" wp14:editId="7C1DBDA0">
                <wp:simplePos x="0" y="0"/>
                <wp:positionH relativeFrom="column">
                  <wp:posOffset>351790</wp:posOffset>
                </wp:positionH>
                <wp:positionV relativeFrom="paragraph">
                  <wp:posOffset>2733040</wp:posOffset>
                </wp:positionV>
                <wp:extent cx="1674495" cy="40703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3DE03CC3" w14:textId="1CBC5627" w:rsidR="00E947AD" w:rsidRDefault="00E947AD" w:rsidP="00042A66">
                            <w:r>
                              <w:t>-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7E31BD" id="Text Box 16" o:spid="_x0000_s1032" type="#_x0000_t202" style="position:absolute;margin-left:27.7pt;margin-top:215.2pt;width:131.85pt;height:32.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" filled="f" stroked="f" strokeweight=".5pt">
                <v:textbox>
                  <w:txbxContent>
                    <w:p w14:paraId="3DE03CC3" w14:textId="1CBC5627" w:rsidR="00E947AD" w:rsidRDefault="00E947AD" w:rsidP="00042A66">
                      <w:r>
                        <w:t>- Database instance</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B7833F6" wp14:editId="52395279">
                <wp:simplePos x="0" y="0"/>
                <wp:positionH relativeFrom="column">
                  <wp:posOffset>-8890</wp:posOffset>
                </wp:positionH>
                <wp:positionV relativeFrom="paragraph">
                  <wp:posOffset>2733040</wp:posOffset>
                </wp:positionV>
                <wp:extent cx="316865" cy="271145"/>
                <wp:effectExtent l="12700" t="0" r="26035" b="8255"/>
                <wp:wrapNone/>
                <wp:docPr id="14" name="Hexagon 14"/>
                <wp:cNvGraphicFramePr/>
                <a:graphic xmlns:a="http://schemas.openxmlformats.org/drawingml/2006/main">
                  <a:graphicData uri="http://schemas.microsoft.com/office/word/2010/wordprocessingShape">
                    <wps:wsp>
                      <wps:cNvSpPr/>
                      <wps:spPr>
                        <a:xfrm>
                          <a:off x="0" y="0"/>
                          <a:ext cx="316865" cy="27114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7EBAAA" id="Hexagon 14" o:spid="_x0000_s1026" type="#_x0000_t9" style="position:absolute;margin-left:-.7pt;margin-top:215.2pt;width:24.95pt;height:21.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" adj="4621" fillcolor="#4472c4 [3204]" strokecolor="#1f3763 [1604]" strokeweight="1pt">
                <v:fill opacity="43947f"/>
              </v:shape>
            </w:pict>
          </mc:Fallback>
        </mc:AlternateContent>
      </w:r>
      <w:r>
        <w:rPr>
          <w:noProof/>
        </w:rPr>
        <mc:AlternateContent>
          <mc:Choice Requires="wps">
            <w:drawing>
              <wp:anchor distT="0" distB="0" distL="114300" distR="114300" simplePos="0" relativeHeight="251677696" behindDoc="0" locked="0" layoutInCell="1" allowOverlap="1" wp14:anchorId="23AD59D5" wp14:editId="3A044E36">
                <wp:simplePos x="0" y="0"/>
                <wp:positionH relativeFrom="column">
                  <wp:posOffset>-8890</wp:posOffset>
                </wp:positionH>
                <wp:positionV relativeFrom="paragraph">
                  <wp:posOffset>3140710</wp:posOffset>
                </wp:positionV>
                <wp:extent cx="361950" cy="217170"/>
                <wp:effectExtent l="0" t="0" r="19050" b="11430"/>
                <wp:wrapNone/>
                <wp:docPr id="15" name="Rounded Rectangle 15"/>
                <wp:cNvGraphicFramePr/>
                <a:graphic xmlns:a="http://schemas.openxmlformats.org/drawingml/2006/main">
                  <a:graphicData uri="http://schemas.microsoft.com/office/word/2010/wordprocessingShape">
                    <wps:wsp>
                      <wps:cNvSpPr/>
                      <wps:spPr>
                        <a:xfrm>
                          <a:off x="0" y="0"/>
                          <a:ext cx="361950" cy="21717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47FD359" w14:textId="1E073C84" w:rsidR="00E947AD" w:rsidRPr="00042A66" w:rsidRDefault="00E947AD" w:rsidP="00042A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AD59D5" id="Rounded Rectangle 15" o:spid="_x0000_s1033" style="position:absolute;margin-left:-.7pt;margin-top:247.3pt;width:28.5pt;height:17.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" fillcolor="#ffc000 [3207]" strokecolor="#7f5f00 [1607]" strokeweight="1pt">
                <v:stroke joinstyle="miter"/>
                <v:textbox>
                  <w:txbxContent>
                    <w:p w14:paraId="347FD359" w14:textId="1E073C84" w:rsidR="00E947AD" w:rsidRPr="00042A66" w:rsidRDefault="00E947AD" w:rsidP="00042A66">
                      <w:pPr>
                        <w:jc w:val="center"/>
                      </w:pPr>
                    </w:p>
                  </w:txbxContent>
                </v:textbox>
              </v:roundrect>
            </w:pict>
          </mc:Fallback>
        </mc:AlternateContent>
      </w:r>
      <w:r>
        <w:rPr>
          <w:noProof/>
        </w:rPr>
        <mc:AlternateContent>
          <mc:Choice Requires="wps">
            <w:drawing>
              <wp:anchor distT="0" distB="0" distL="114300" distR="114300" simplePos="0" relativeHeight="251682816" behindDoc="0" locked="0" layoutInCell="1" allowOverlap="1" wp14:anchorId="4FBBE8F8" wp14:editId="00B850E7">
                <wp:simplePos x="0" y="0"/>
                <wp:positionH relativeFrom="column">
                  <wp:posOffset>-15875</wp:posOffset>
                </wp:positionH>
                <wp:positionV relativeFrom="paragraph">
                  <wp:posOffset>2378075</wp:posOffset>
                </wp:positionV>
                <wp:extent cx="1674495" cy="40703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052060DA" w14:textId="6756D9B0" w:rsidR="00E947AD" w:rsidRDefault="00E947AD" w:rsidP="00042A66">
                            <w:r>
                              <w:t>K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FBBE8F8" id="Text Box 19" o:spid="_x0000_s1034" type="#_x0000_t202" style="position:absolute;margin-left:-1.25pt;margin-top:187.25pt;width:131.85pt;height:32.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" filled="f" stroked="f" strokeweight=".5pt">
                <v:textbox>
                  <w:txbxContent>
                    <w:p w14:paraId="052060DA" w14:textId="6756D9B0" w:rsidR="00E947AD" w:rsidRDefault="00E947AD" w:rsidP="00042A66">
                      <w:r>
                        <w:t>Key</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491803A8" wp14:editId="7FD09A31">
                <wp:simplePos x="0" y="0"/>
                <wp:positionH relativeFrom="column">
                  <wp:posOffset>3946525</wp:posOffset>
                </wp:positionH>
                <wp:positionV relativeFrom="paragraph">
                  <wp:posOffset>880745</wp:posOffset>
                </wp:positionV>
                <wp:extent cx="1267460" cy="479425"/>
                <wp:effectExtent l="0" t="0" r="15240" b="15875"/>
                <wp:wrapNone/>
                <wp:docPr id="12" name="Rounded Rectangle 12"/>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2D9980C4" w14:textId="7F9F6FDD" w:rsidR="00E947AD" w:rsidRPr="00042A66" w:rsidRDefault="00E947AD" w:rsidP="00042A66">
                            <w:r>
                              <w:t>booking-history-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1803A8" id="Rounded Rectangle 12" o:spid="_x0000_s1035" style="position:absolute;margin-left:310.75pt;margin-top:69.35pt;width:99.8pt;height:37.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" fillcolor="#ffc000 [3207]" strokecolor="#7f5f00 [1607]" strokeweight="1pt">
                <v:stroke joinstyle="miter"/>
                <v:textbox>
                  <w:txbxContent>
                    <w:p w14:paraId="2D9980C4" w14:textId="7F9F6FDD" w:rsidR="00E947AD" w:rsidRPr="00042A66" w:rsidRDefault="00E947AD" w:rsidP="00042A66">
                      <w:r>
                        <w:t>booking-history-service</w:t>
                      </w:r>
                    </w:p>
                  </w:txbxContent>
                </v:textbox>
              </v:roundrect>
            </w:pict>
          </mc:Fallback>
        </mc:AlternateContent>
      </w:r>
    </w:p>
    <w:p w14:paraId="1524399A" w14:textId="167FF97D" w:rsidR="00042A66" w:rsidRDefault="00042A66" w:rsidP="002E73B2">
      <w:r>
        <w:rPr>
          <w:noProof/>
        </w:rPr>
        <mc:AlternateContent>
          <mc:Choice Requires="wps">
            <w:drawing>
              <wp:anchor distT="0" distB="0" distL="114300" distR="114300" simplePos="0" relativeHeight="251667456" behindDoc="0" locked="0" layoutInCell="1" allowOverlap="1" wp14:anchorId="38E71E7E" wp14:editId="23E2373F">
                <wp:simplePos x="0" y="0"/>
                <wp:positionH relativeFrom="column">
                  <wp:posOffset>3366135</wp:posOffset>
                </wp:positionH>
                <wp:positionV relativeFrom="paragraph">
                  <wp:posOffset>266863</wp:posOffset>
                </wp:positionV>
                <wp:extent cx="2317115" cy="1819275"/>
                <wp:effectExtent l="12700" t="0" r="6985" b="9525"/>
                <wp:wrapNone/>
                <wp:docPr id="9" name="Hexagon 9"/>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9720E" id="Hexagon 9" o:spid="_x0000_s1026" type="#_x0000_t9" style="position:absolute;margin-left:265.05pt;margin-top:21pt;width:182.45pt;height:14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" adj="4240" fillcolor="#4472c4 [3204]" strokecolor="#1f3763 [1604]" strokeweight="1pt">
                <v:fill opacity="43947f"/>
              </v:shape>
            </w:pict>
          </mc:Fallback>
        </mc:AlternateContent>
      </w:r>
    </w:p>
    <w:p w14:paraId="0759A539" w14:textId="5D8AE65E" w:rsidR="00042A66" w:rsidRDefault="00042A66" w:rsidP="002E73B2"/>
    <w:p w14:paraId="50990EF4" w14:textId="0EC4F479" w:rsidR="002E73B2" w:rsidRDefault="002E73B2" w:rsidP="002E73B2"/>
    <w:p w14:paraId="4C9A9C93" w14:textId="44AA3884" w:rsidR="002E73B2" w:rsidRDefault="002E73B2" w:rsidP="002E73B2"/>
    <w:p w14:paraId="1C18D7DA" w14:textId="6876DE4D" w:rsidR="00042A66" w:rsidRDefault="00042A66" w:rsidP="002E73B2"/>
    <w:p w14:paraId="59439B6C" w14:textId="19261862" w:rsidR="00042A66" w:rsidRDefault="00042A66" w:rsidP="002E73B2"/>
    <w:p w14:paraId="11AE70C4" w14:textId="14D576B1" w:rsidR="00042A66" w:rsidRDefault="00042A66" w:rsidP="002E73B2"/>
    <w:p w14:paraId="2CFFB84A" w14:textId="77F335D1" w:rsidR="00042A66" w:rsidRDefault="00042A66" w:rsidP="002E73B2"/>
    <w:p w14:paraId="20FC0DBA" w14:textId="0EA5118F" w:rsidR="00042A66" w:rsidRDefault="00042A66" w:rsidP="002E73B2"/>
    <w:p w14:paraId="786D9997" w14:textId="658D5570" w:rsidR="00042A66" w:rsidRDefault="00042A66" w:rsidP="002E73B2"/>
    <w:p w14:paraId="380A7946" w14:textId="77777777" w:rsidR="00042A66" w:rsidRDefault="00042A66" w:rsidP="002E73B2"/>
    <w:p w14:paraId="464404BF" w14:textId="77777777" w:rsidR="00042A66" w:rsidRDefault="00042A66" w:rsidP="002E73B2"/>
    <w:p w14:paraId="0FE65B99" w14:textId="77777777" w:rsidR="00F45B1D" w:rsidRDefault="00F45B1D" w:rsidP="002E73B2"/>
    <w:p w14:paraId="3DD12014" w14:textId="351123C5" w:rsidR="00042A66" w:rsidRDefault="00042A66" w:rsidP="002E73B2">
      <w:r>
        <w:t xml:space="preserve">This shows that all </w:t>
      </w:r>
      <w:r w:rsidR="00F45B1D">
        <w:t xml:space="preserve">databases are grouped into an overall database instance that is created per-team. Meaning that to move a database’s ownership it has to be transferred from one instance to another, which is complicated and leaves practically unavoidable downtime during the move. </w:t>
      </w:r>
    </w:p>
    <w:p w14:paraId="6D960A6A" w14:textId="77777777" w:rsidR="00F45B1D" w:rsidRDefault="00F45B1D" w:rsidP="002E73B2"/>
    <w:p w14:paraId="301A7A26" w14:textId="7A55D907" w:rsidR="00F45B1D" w:rsidRDefault="00F45B1D" w:rsidP="002E73B2">
      <w:r>
        <w:t xml:space="preserve">I spent some time drafting ideas on a way to write a completely down-time free moving mechanism, but it was extremely complex. I arranged one or two meetings with the pod to discuss this around a whiteboard. In these sessions we eventually agreed that it was too much investment at this point. Instead settling with leaving the databases for how they are. There’s no technical limitation that means the databases </w:t>
      </w:r>
      <w:r>
        <w:rPr>
          <w:b/>
          <w:bCs/>
        </w:rPr>
        <w:t>have</w:t>
      </w:r>
      <w:r>
        <w:t xml:space="preserve"> to be moved, but with a multi-tenancy instance setup there can be negative effects. For example, if one of the services on the instance has an extremely busy database and the load is too much all co-</w:t>
      </w:r>
      <w:r>
        <w:lastRenderedPageBreak/>
        <w:t xml:space="preserve">tenant databases could be affected. This is why they were originally grouped by team, it would be the team’s own fault if their other databases were affected. We’d now be leaving it up to luck which databases are co-tenants on each instance. One day we might come back to this if it becomes </w:t>
      </w:r>
      <w:r w:rsidR="00CB14A2">
        <w:t>an issue</w:t>
      </w:r>
      <w:r>
        <w:t xml:space="preserve"> but it’s functional as is for now. </w:t>
      </w:r>
    </w:p>
    <w:p w14:paraId="2F51AF0D" w14:textId="77777777" w:rsidR="00F45B1D" w:rsidRDefault="00F45B1D" w:rsidP="002E73B2"/>
    <w:p w14:paraId="6BB548C8" w14:textId="779C2652" w:rsidR="00F45B1D" w:rsidRDefault="00F45B1D" w:rsidP="00F45B1D">
      <w:pPr>
        <w:pStyle w:val="Heading3"/>
      </w:pPr>
      <w:bookmarkStart w:id="61" w:name="_Toc519952951"/>
      <w:r>
        <w:t>Thoughts and Feelings</w:t>
      </w:r>
      <w:bookmarkEnd w:id="61"/>
    </w:p>
    <w:p w14:paraId="64F38E81" w14:textId="01E082EB" w:rsidR="00A8558B" w:rsidRDefault="00A8558B" w:rsidP="0074395C">
      <w:r>
        <w:t xml:space="preserve">This project stands out as one of the more impactful things I got to do at HX. It completely changed the previous approach to microservice ownership, shifting the singular responsibility into dynamic responsibility across the web team, leaving pods open to pick up and own services fluidly.  </w:t>
      </w:r>
    </w:p>
    <w:p w14:paraId="1D0B3136" w14:textId="516BB52B" w:rsidR="00A8558B" w:rsidRDefault="00A8558B" w:rsidP="0074395C"/>
    <w:p w14:paraId="2C120737" w14:textId="4709E06D" w:rsidR="00A8558B" w:rsidRDefault="00A8558B" w:rsidP="0074395C">
      <w:r>
        <w:t>Due to the fact this was one of my earlier pieces of work in dev foundations it also established my place as a vital contributor. Building this trust and respect within the pod has proved useful ever since, being able to confidently speak my mind and know the pod will</w:t>
      </w:r>
      <w:r w:rsidR="008F7E02">
        <w:t xml:space="preserve"> fully</w:t>
      </w:r>
      <w:r>
        <w:t xml:space="preserve"> consider what I say. It’s fair to say this could have been much harder without opportunities like this, especially being surrounded by engineers with vastly more experience than me in an extremely technical pod.  </w:t>
      </w:r>
    </w:p>
    <w:p w14:paraId="4182165F" w14:textId="60F395CE" w:rsidR="00A8558B" w:rsidRDefault="00A8558B" w:rsidP="0074395C"/>
    <w:p w14:paraId="1DE2B6B4" w14:textId="477150F7" w:rsidR="00A8558B" w:rsidRDefault="008F7E02" w:rsidP="008F7E02">
      <w:r>
        <w:t xml:space="preserve">I also managed to demonstrate my problem solving and decision-making skills throughout the investigative stages of the project. Especially when I took the initiative to host meetings to discuss the database problem. </w:t>
      </w:r>
    </w:p>
    <w:p w14:paraId="613BE4E0" w14:textId="51C85AB6" w:rsidR="008F7E02" w:rsidRDefault="008F7E02" w:rsidP="008F7E02"/>
    <w:p w14:paraId="5913883E" w14:textId="5BD4834B" w:rsidR="00E947AD" w:rsidRDefault="008F7E02" w:rsidP="00E67156">
      <w:r>
        <w:t xml:space="preserve">Overall, I feel this project was valuable to the business and even more worthwhile for my own development. I got to independently experience a complex issue all the way from investigation, design and final implementation. Carrying a project like this through from start to finish on my own </w:t>
      </w:r>
      <w:r w:rsidR="00E67156">
        <w:t xml:space="preserve">so early in my career reassures my confidence and trust in myself. </w:t>
      </w:r>
    </w:p>
    <w:p w14:paraId="344AA07D" w14:textId="62BD95E1" w:rsidR="0074395C" w:rsidRDefault="0074395C" w:rsidP="0074395C"/>
    <w:p w14:paraId="1E2BCAEE" w14:textId="77777777" w:rsidR="006E6CD5" w:rsidRPr="00DE7B97" w:rsidRDefault="006E6CD5" w:rsidP="0074395C"/>
    <w:p w14:paraId="250ECCCD" w14:textId="56B069D9" w:rsidR="00A56A48" w:rsidRDefault="00A56A48" w:rsidP="00A56A48">
      <w:pPr>
        <w:pStyle w:val="Heading2"/>
      </w:pPr>
      <w:bookmarkStart w:id="62" w:name="_Toc519952952"/>
      <w:r>
        <w:t>Dependency Graphing</w:t>
      </w:r>
      <w:bookmarkEnd w:id="62"/>
    </w:p>
    <w:p w14:paraId="48D99AD3" w14:textId="7F7CE34B" w:rsidR="005A6917" w:rsidRDefault="005A6917" w:rsidP="005A6917">
      <w:r>
        <w:t xml:space="preserve">Seeing as we have over 100 microservices deployed into our live environments it can be hard to keep track of, especially for the majority of services that communicate with each other via RPC. There had been quite a few expedites recently in which confusing cross-communication had obscured where the issue was coming from, and as such we needed to provide something to help engineers understand what’s actually going on. </w:t>
      </w:r>
    </w:p>
    <w:p w14:paraId="75289F04" w14:textId="32695683" w:rsidR="005A6917" w:rsidRDefault="005A6917" w:rsidP="005A6917"/>
    <w:p w14:paraId="13803D15" w14:textId="77777777" w:rsidR="005A6917" w:rsidRDefault="005A6917" w:rsidP="005A6917">
      <w:r>
        <w:t xml:space="preserve">To do this I took up a challenge of mapping out all communications that are occurring via RPC. Luckily, all services which use RPC do so through the node-toolbox, which we created, meaning I could be certain that the metrics would be stored for all of these requests. This made my life easier as the data was already prepared in a suitable format, I just had to work on pulling it out of Prometheus and displaying it for users. </w:t>
      </w:r>
    </w:p>
    <w:p w14:paraId="4BD27FAF" w14:textId="77777777" w:rsidR="005A6917" w:rsidRDefault="005A6917" w:rsidP="005A6917"/>
    <w:p w14:paraId="0E28B563" w14:textId="7188D5C9" w:rsidR="005A6917" w:rsidRDefault="005A6917" w:rsidP="005A6917">
      <w:r>
        <w:t xml:space="preserve">I spent a while investigating which graphing tools we could use including CLI tools, </w:t>
      </w:r>
      <w:r w:rsidR="00137B70">
        <w:t>online APIs and actual modules. Steve was pushing for me to learn and use D3, but the learning curve seemed too steep for it to actually be worthwhile. I sought alternatives and found a dependency wheel tool that could generate a D3 dependency wheel for me. The result of this can be seen below:</w:t>
      </w:r>
    </w:p>
    <w:p w14:paraId="08E50033" w14:textId="297E7BBA" w:rsidR="00137B70" w:rsidRDefault="00137B70" w:rsidP="005A6917">
      <w:r w:rsidRPr="00137B70">
        <w:drawing>
          <wp:anchor distT="0" distB="0" distL="114300" distR="114300" simplePos="0" relativeHeight="251687936" behindDoc="1" locked="0" layoutInCell="1" allowOverlap="1" wp14:anchorId="15447F52" wp14:editId="78595068">
            <wp:simplePos x="0" y="0"/>
            <wp:positionH relativeFrom="page">
              <wp:posOffset>1394234</wp:posOffset>
            </wp:positionH>
            <wp:positionV relativeFrom="paragraph">
              <wp:posOffset>635</wp:posOffset>
            </wp:positionV>
            <wp:extent cx="4980940" cy="4164330"/>
            <wp:effectExtent l="0" t="0" r="0" b="1270"/>
            <wp:wrapTight wrapText="bothSides">
              <wp:wrapPolygon edited="0">
                <wp:start x="0" y="0"/>
                <wp:lineTo x="0" y="21541"/>
                <wp:lineTo x="21534" y="21541"/>
                <wp:lineTo x="2153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980940" cy="4164330"/>
                    </a:xfrm>
                    <a:prstGeom prst="rect">
                      <a:avLst/>
                    </a:prstGeom>
                  </pic:spPr>
                </pic:pic>
              </a:graphicData>
            </a:graphic>
            <wp14:sizeRelH relativeFrom="margin">
              <wp14:pctWidth>0</wp14:pctWidth>
            </wp14:sizeRelH>
            <wp14:sizeRelV relativeFrom="margin">
              <wp14:pctHeight>0</wp14:pctHeight>
            </wp14:sizeRelV>
          </wp:anchor>
        </w:drawing>
      </w:r>
    </w:p>
    <w:p w14:paraId="03313155" w14:textId="113E3FC1" w:rsidR="00137B70" w:rsidRDefault="00137B70" w:rsidP="005A6917"/>
    <w:p w14:paraId="1C209999" w14:textId="77777777" w:rsidR="00137B70" w:rsidRDefault="00137B70" w:rsidP="005A6917"/>
    <w:p w14:paraId="5324BB23" w14:textId="156E9487" w:rsidR="005A6917" w:rsidRDefault="005A6917" w:rsidP="005A6917"/>
    <w:p w14:paraId="4E44C480" w14:textId="6C2778D6" w:rsidR="00137B70" w:rsidRDefault="00137B70" w:rsidP="005A6917"/>
    <w:p w14:paraId="41539FAE" w14:textId="4021BAB1" w:rsidR="00137B70" w:rsidRDefault="00137B70" w:rsidP="005A6917"/>
    <w:p w14:paraId="6903E207" w14:textId="55031C8E" w:rsidR="00137B70" w:rsidRDefault="00137B70" w:rsidP="005A6917"/>
    <w:p w14:paraId="736B50A5" w14:textId="7701BAB5" w:rsidR="00137B70" w:rsidRDefault="00137B70" w:rsidP="005A6917"/>
    <w:p w14:paraId="186499D5" w14:textId="666E3F64" w:rsidR="00137B70" w:rsidRDefault="00137B70" w:rsidP="005A6917"/>
    <w:p w14:paraId="2E82D651" w14:textId="6C64A5FC" w:rsidR="00137B70" w:rsidRDefault="00137B70" w:rsidP="005A6917"/>
    <w:p w14:paraId="6C40961A" w14:textId="04CB5078" w:rsidR="00137B70" w:rsidRDefault="00137B70" w:rsidP="005A6917"/>
    <w:p w14:paraId="06DACA2A" w14:textId="128A5413" w:rsidR="00137B70" w:rsidRDefault="00137B70" w:rsidP="005A6917"/>
    <w:p w14:paraId="5FC813D3" w14:textId="19AD64F7" w:rsidR="00137B70" w:rsidRDefault="00137B70" w:rsidP="005A6917"/>
    <w:p w14:paraId="2C070D02" w14:textId="258ABED3" w:rsidR="00137B70" w:rsidRDefault="00137B70" w:rsidP="005A6917"/>
    <w:p w14:paraId="56C767DD" w14:textId="3AE86081" w:rsidR="00137B70" w:rsidRDefault="00137B70" w:rsidP="005A6917"/>
    <w:p w14:paraId="4A193447" w14:textId="35F126D8" w:rsidR="00137B70" w:rsidRDefault="00137B70" w:rsidP="005A6917"/>
    <w:p w14:paraId="7F6BEB7B" w14:textId="740EB31F" w:rsidR="00137B70" w:rsidRDefault="00137B70" w:rsidP="00137B70">
      <w:pPr>
        <w:ind w:left="993" w:right="946"/>
      </w:pPr>
      <w:r>
        <w:t>(Each service could be hovered to obscure the other lines for clarity)</w:t>
      </w:r>
    </w:p>
    <w:p w14:paraId="059CE7B0" w14:textId="48004D3E" w:rsidR="00137B70" w:rsidRDefault="00137B70" w:rsidP="005A6917"/>
    <w:p w14:paraId="4EA01C9D" w14:textId="71666224" w:rsidR="001E0DC5" w:rsidRDefault="001E0DC5" w:rsidP="005A6917">
      <w:r>
        <w:t xml:space="preserve">At this point Steve </w:t>
      </w:r>
      <w:r w:rsidR="00915AE2">
        <w:t xml:space="preserve">chatted to me and he had envisioned more capability from the graph, rather than just showing exactly which services are communicating. He continued to push for a D3 graph, but I refuted that it was necessary, even questioning whether this was becoming more of a vanity project not worth the time investment. However, I was convinced that we could gain value from showing more information especially as a live graphic, I just didn’t believe D3 was necessary. </w:t>
      </w:r>
    </w:p>
    <w:p w14:paraId="7FD00100" w14:textId="69C35C00" w:rsidR="00915AE2" w:rsidRDefault="00915AE2" w:rsidP="005A6917"/>
    <w:p w14:paraId="54B37DE1" w14:textId="7282542E" w:rsidR="00915AE2" w:rsidRDefault="00915AE2" w:rsidP="00915AE2">
      <w:r>
        <w:t xml:space="preserve">I sought alternatives and eventually settled on Vis.js after testing it to build a simple node graph. This proof-of-concept was proof enough that the Vis.js library would be suitable, so I moved on to preparing the data. </w:t>
      </w:r>
    </w:p>
    <w:p w14:paraId="4A80510F" w14:textId="37B27821" w:rsidR="00915AE2" w:rsidRDefault="00915AE2" w:rsidP="005A6917"/>
    <w:p w14:paraId="43A8FA9F" w14:textId="13B3F5CA" w:rsidR="00915AE2" w:rsidRDefault="00915AE2" w:rsidP="002E2D0C">
      <w:r>
        <w:lastRenderedPageBreak/>
        <w:t xml:space="preserve">The data was in a static format that wasn’t necessarily built for live display which meant I had to be a little creative. I settled for two different Prometheus queries, one to pull back </w:t>
      </w:r>
      <w:r>
        <w:rPr>
          <w:i/>
          <w:iCs/>
        </w:rPr>
        <w:t>ALL</w:t>
      </w:r>
      <w:r w:rsidRPr="00915AE2">
        <w:t xml:space="preserve"> of the RPC events and another to fetch only the ones that occurred in the last 10 minutes. I used the exhaustive list of events to build up the structure of the graph as a holistic view of our systems. I then used the 10-minute data as a layer on top of the graph to visualise recent traffic, including colouring lines based on traffic and success rate, and showing a breakdown of which RPC functions were being called. As shown below:</w:t>
      </w:r>
    </w:p>
    <w:p w14:paraId="79E8FCA1" w14:textId="77777777" w:rsidR="00915AE2" w:rsidRPr="00915AE2" w:rsidRDefault="00915AE2" w:rsidP="00915AE2">
      <w:pPr>
        <w:jc w:val="both"/>
      </w:pPr>
    </w:p>
    <w:p w14:paraId="3097C191" w14:textId="69473C12" w:rsidR="00915AE2" w:rsidRPr="00915AE2" w:rsidRDefault="00915AE2" w:rsidP="00915AE2">
      <w:pPr>
        <w:jc w:val="both"/>
      </w:pPr>
      <w:r w:rsidRPr="00915AE2">
        <w:drawing>
          <wp:inline distT="0" distB="0" distL="0" distR="0" wp14:anchorId="6CD8651D" wp14:editId="43F2819E">
            <wp:extent cx="5731510" cy="33083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308350"/>
                    </a:xfrm>
                    <a:prstGeom prst="rect">
                      <a:avLst/>
                    </a:prstGeom>
                  </pic:spPr>
                </pic:pic>
              </a:graphicData>
            </a:graphic>
          </wp:inline>
        </w:drawing>
      </w:r>
    </w:p>
    <w:p w14:paraId="358974A3" w14:textId="111839B9" w:rsidR="00915AE2" w:rsidRDefault="00915AE2" w:rsidP="00915AE2">
      <w:pPr>
        <w:jc w:val="both"/>
      </w:pPr>
    </w:p>
    <w:p w14:paraId="696B3B75" w14:textId="5789EAD1" w:rsidR="00915AE2" w:rsidRDefault="00915AE2" w:rsidP="002E2D0C">
      <w:r>
        <w:t>This shows how the final version of the graph looked with each node being a service, each line representing communication between services</w:t>
      </w:r>
      <w:r w:rsidR="002E2D0C">
        <w:t>,</w:t>
      </w:r>
      <w:r>
        <w:t xml:space="preserve"> </w:t>
      </w:r>
      <w:r w:rsidR="002E2D0C">
        <w:t>and colours</w:t>
      </w:r>
      <w:r>
        <w:t xml:space="preserve"> </w:t>
      </w:r>
      <w:r w:rsidR="002E2D0C">
        <w:t xml:space="preserve">representing success rates and traffic volume. </w:t>
      </w:r>
    </w:p>
    <w:p w14:paraId="71C3A2E6" w14:textId="794D3F79" w:rsidR="002E2D0C" w:rsidRDefault="002E2D0C" w:rsidP="002E2D0C"/>
    <w:p w14:paraId="2DCD495A" w14:textId="678E34FF" w:rsidR="002E2D0C" w:rsidRDefault="002E2D0C" w:rsidP="002E2D0C">
      <w:r>
        <w:t>I was further asked to do a presentation of this for the backend-guild and also post about it on workplace. Both of which were well received as demonstrated by some feedback below:</w:t>
      </w:r>
    </w:p>
    <w:p w14:paraId="5593FD3E" w14:textId="77777777" w:rsidR="002E2D0C" w:rsidRDefault="002E2D0C" w:rsidP="002E2D0C"/>
    <w:p w14:paraId="2F08708F" w14:textId="6AB30FBF" w:rsidR="002E2D0C" w:rsidRPr="002E2D0C" w:rsidRDefault="002E2D0C" w:rsidP="002E2D0C">
      <w:pPr>
        <w:ind w:left="709" w:right="662"/>
        <w:rPr>
          <w:i/>
          <w:iCs/>
        </w:rPr>
      </w:pPr>
      <w:r>
        <w:rPr>
          <w:i/>
          <w:iCs/>
        </w:rPr>
        <w:t>“</w:t>
      </w:r>
      <w:r w:rsidRPr="002E2D0C">
        <w:rPr>
          <w:i/>
          <w:iCs/>
        </w:rPr>
        <w:t xml:space="preserve">Good presentation, showcasing the solution and explaining the problems it solved. Clear and detailed demonstration </w:t>
      </w:r>
      <w:r>
        <w:rPr>
          <w:i/>
          <w:iCs/>
        </w:rPr>
        <w:t xml:space="preserve">of the features of the system.”    </w:t>
      </w:r>
      <w:r w:rsidRPr="002E2D0C">
        <w:t>- Pedro Romano</w:t>
      </w:r>
    </w:p>
    <w:p w14:paraId="2BC46906" w14:textId="7270156F" w:rsidR="00915AE2" w:rsidRDefault="00915AE2" w:rsidP="00915AE2">
      <w:pPr>
        <w:jc w:val="both"/>
      </w:pPr>
    </w:p>
    <w:p w14:paraId="50F3379D" w14:textId="09237114" w:rsidR="002E2D0C" w:rsidRDefault="002E2D0C" w:rsidP="002E2D0C">
      <w:pPr>
        <w:pStyle w:val="Heading3"/>
      </w:pPr>
      <w:r>
        <w:t>Thoughts and feelings</w:t>
      </w:r>
    </w:p>
    <w:p w14:paraId="532C3594" w14:textId="005D4712" w:rsidR="006C3169" w:rsidRDefault="006C3169" w:rsidP="006C3169">
      <w:r>
        <w:t xml:space="preserve">I enjoyed the opportunity to take on a more visual-based project for a bit of a change. I absolutely adore my work in the back-end but it’s a nice variation to have something that’s visually measurable and still serves a technical purpose. </w:t>
      </w:r>
    </w:p>
    <w:p w14:paraId="2C428547" w14:textId="217E6AF5" w:rsidR="00915AE2" w:rsidRDefault="00915AE2" w:rsidP="00915AE2">
      <w:pPr>
        <w:jc w:val="both"/>
      </w:pPr>
    </w:p>
    <w:p w14:paraId="09D9EBBC" w14:textId="35942062" w:rsidR="006C3169" w:rsidRDefault="006C3169" w:rsidP="006C3169">
      <w:r>
        <w:t>I think the areas I improved the most throughout this work were all surrounding my business-oriented skills rather than actual technical abilities. This included my decision making, presentation</w:t>
      </w:r>
      <w:r w:rsidR="006E6CD5">
        <w:t xml:space="preserve"> (evidenced above)</w:t>
      </w:r>
      <w:r>
        <w:t xml:space="preserve"> and written communication skills. </w:t>
      </w:r>
    </w:p>
    <w:p w14:paraId="2DF6AC3C" w14:textId="6B3A50DD" w:rsidR="006C3169" w:rsidRDefault="006C3169" w:rsidP="006C3169"/>
    <w:p w14:paraId="373D21AD" w14:textId="487DD2B5" w:rsidR="006C3169" w:rsidRDefault="006C3169" w:rsidP="006C3169">
      <w:r>
        <w:t>The decision making comes from the early push backs on Steve’s desperation for D3, which is something demonstrable from feedback he gave me on his departure:</w:t>
      </w:r>
    </w:p>
    <w:p w14:paraId="7B93B43D" w14:textId="77777777" w:rsidR="006C3169" w:rsidRDefault="006C3169" w:rsidP="006C3169">
      <w:pPr>
        <w:ind w:left="709" w:right="662"/>
        <w:rPr>
          <w:i/>
          <w:iCs/>
        </w:rPr>
      </w:pPr>
      <w:r>
        <w:rPr>
          <w:i/>
          <w:iCs/>
        </w:rPr>
        <w:t>“</w:t>
      </w:r>
      <w:r w:rsidRPr="006C3169">
        <w:rPr>
          <w:i/>
          <w:iCs/>
        </w:rPr>
        <w:t>Noticing the complexity of the work was growing, John approached me to explore and challenge the value, given the growing cost. Just one example of when he impressed me in this area.</w:t>
      </w:r>
      <w:r>
        <w:rPr>
          <w:i/>
          <w:iCs/>
        </w:rPr>
        <w:t xml:space="preserve">” </w:t>
      </w:r>
    </w:p>
    <w:p w14:paraId="501D4717" w14:textId="020E59B2" w:rsidR="006C3169" w:rsidRPr="006C3169" w:rsidRDefault="006C3169" w:rsidP="006C3169">
      <w:pPr>
        <w:ind w:left="709" w:right="662"/>
      </w:pPr>
      <w:r w:rsidRPr="006C3169">
        <w:t>– Steve CS</w:t>
      </w:r>
    </w:p>
    <w:p w14:paraId="05FD5628" w14:textId="6C76794D" w:rsidR="00915AE2" w:rsidRDefault="00915AE2" w:rsidP="00915AE2">
      <w:pPr>
        <w:jc w:val="both"/>
      </w:pPr>
    </w:p>
    <w:p w14:paraId="18187A88" w14:textId="581E200F" w:rsidR="006C3169" w:rsidRDefault="006E6CD5" w:rsidP="00915AE2">
      <w:pPr>
        <w:jc w:val="both"/>
      </w:pPr>
      <w:r>
        <w:t xml:space="preserve">My written communication was evidenced in a well-received workplace post I made about the service after it was released, shown in the screenshots below. </w:t>
      </w:r>
    </w:p>
    <w:p w14:paraId="11256A21" w14:textId="563DAEF8" w:rsidR="006E6CD5" w:rsidRDefault="006E6CD5" w:rsidP="00915AE2">
      <w:pPr>
        <w:jc w:val="both"/>
      </w:pPr>
      <w:r w:rsidRPr="006E6CD5">
        <w:drawing>
          <wp:anchor distT="0" distB="0" distL="114300" distR="114300" simplePos="0" relativeHeight="251688960" behindDoc="0" locked="0" layoutInCell="1" allowOverlap="1" wp14:anchorId="0D67DE5E" wp14:editId="0DD93CD7">
            <wp:simplePos x="0" y="0"/>
            <wp:positionH relativeFrom="column">
              <wp:posOffset>1158843</wp:posOffset>
            </wp:positionH>
            <wp:positionV relativeFrom="paragraph">
              <wp:posOffset>271780</wp:posOffset>
            </wp:positionV>
            <wp:extent cx="3238500" cy="46863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238500" cy="4686300"/>
                    </a:xfrm>
                    <a:prstGeom prst="rect">
                      <a:avLst/>
                    </a:prstGeom>
                  </pic:spPr>
                </pic:pic>
              </a:graphicData>
            </a:graphic>
            <wp14:sizeRelH relativeFrom="page">
              <wp14:pctWidth>0</wp14:pctWidth>
            </wp14:sizeRelH>
            <wp14:sizeRelV relativeFrom="page">
              <wp14:pctHeight>0</wp14:pctHeight>
            </wp14:sizeRelV>
          </wp:anchor>
        </w:drawing>
      </w:r>
    </w:p>
    <w:p w14:paraId="3C34800E" w14:textId="176E31D8" w:rsidR="006E6CD5" w:rsidRDefault="006E6CD5" w:rsidP="00915AE2">
      <w:pPr>
        <w:jc w:val="both"/>
      </w:pPr>
    </w:p>
    <w:p w14:paraId="797AE576" w14:textId="2CA0CC0B" w:rsidR="006E6CD5" w:rsidRDefault="006E6CD5" w:rsidP="00915AE2">
      <w:pPr>
        <w:jc w:val="both"/>
      </w:pPr>
      <w:r>
        <w:t xml:space="preserve">Simon Wood in the reply above is one of Dev Foundations’ stakeholders so his response is particularly </w:t>
      </w:r>
      <w:r w:rsidR="003F5B08">
        <w:t>pleasing</w:t>
      </w:r>
      <w:r>
        <w:t xml:space="preserve">. </w:t>
      </w:r>
    </w:p>
    <w:p w14:paraId="0961C7DB" w14:textId="073CE039" w:rsidR="006E6CD5" w:rsidRDefault="006E6CD5" w:rsidP="00915AE2">
      <w:pPr>
        <w:jc w:val="both"/>
      </w:pPr>
    </w:p>
    <w:p w14:paraId="59FB3B4A" w14:textId="4E5D0CB7" w:rsidR="0046397B" w:rsidRDefault="006E6CD5" w:rsidP="006E6CD5">
      <w:r>
        <w:t xml:space="preserve">Overall, I feel that this project offered me a chance to be more creative whilst still having some technical complexity. It struck a good balance of front-end visuals and back-end data scraping and transformation. I really enjoyed combining these skillsets to provide a tool which people have already told me has shown its value. </w:t>
      </w:r>
    </w:p>
    <w:p w14:paraId="161E6558" w14:textId="77777777" w:rsidR="0046397B" w:rsidRDefault="0046397B" w:rsidP="00A56A48"/>
    <w:p w14:paraId="3583BF7F" w14:textId="516EC7BB" w:rsidR="00A56A48" w:rsidRDefault="00A56A48" w:rsidP="00A56A48">
      <w:pPr>
        <w:pStyle w:val="Heading1"/>
      </w:pPr>
      <w:bookmarkStart w:id="63" w:name="_Toc519952953"/>
      <w:r>
        <w:t>Other notable events</w:t>
      </w:r>
      <w:bookmarkEnd w:id="63"/>
    </w:p>
    <w:p w14:paraId="50D9FEFE" w14:textId="334B37D9" w:rsidR="00853B82" w:rsidRDefault="00853B82" w:rsidP="00EA2CAD">
      <w:r>
        <w:t xml:space="preserve">HX always aims to move at a fast pace embracing change, so I have seen my fair share of events over the past year. Including the ongoing erection of a third office on the Hythe campus. I’ve detailed some of the most impactful events below, as well as some personal events that didn’t fit into my singular pod timelines. </w:t>
      </w:r>
    </w:p>
    <w:p w14:paraId="4030B866" w14:textId="77777777" w:rsidR="00EA2CAD" w:rsidRPr="00EA2CAD" w:rsidRDefault="00EA2CAD" w:rsidP="00EA2CAD"/>
    <w:p w14:paraId="4427A46D" w14:textId="280D6AA9" w:rsidR="00A56A48" w:rsidRDefault="00A56A48" w:rsidP="00A56A48">
      <w:pPr>
        <w:pStyle w:val="Heading2"/>
      </w:pPr>
      <w:bookmarkStart w:id="64" w:name="_Toc519952954"/>
      <w:proofErr w:type="spellStart"/>
      <w:r>
        <w:t>Chauntry</w:t>
      </w:r>
      <w:proofErr w:type="spellEnd"/>
      <w:r>
        <w:t xml:space="preserve"> Acquisition</w:t>
      </w:r>
      <w:bookmarkEnd w:id="64"/>
    </w:p>
    <w:p w14:paraId="25C1AEA3" w14:textId="4A3B036F" w:rsidR="00EA2CAD" w:rsidRDefault="00853B82" w:rsidP="00EA2CAD">
      <w:r>
        <w:t xml:space="preserve">In a </w:t>
      </w:r>
      <w:proofErr w:type="spellStart"/>
      <w:r>
        <w:t>shoutout</w:t>
      </w:r>
      <w:proofErr w:type="spellEnd"/>
      <w:r>
        <w:t xml:space="preserve"> on the 9</w:t>
      </w:r>
      <w:r w:rsidRPr="00853B82">
        <w:rPr>
          <w:vertAlign w:val="superscript"/>
        </w:rPr>
        <w:t>th</w:t>
      </w:r>
      <w:r>
        <w:t xml:space="preserve"> of November it was revealed that HX had acquired our long-standing partner </w:t>
      </w:r>
      <w:proofErr w:type="spellStart"/>
      <w:r>
        <w:t>Chauntry</w:t>
      </w:r>
      <w:proofErr w:type="spellEnd"/>
      <w:r>
        <w:t xml:space="preserve">. As a company they offer parking reservation systems and have close ties to over 800 car parks worldwide. We’ve been working with them since 1992 as they supply us with CHIPS, our booking system which is at the core of all of our technology. </w:t>
      </w:r>
    </w:p>
    <w:p w14:paraId="54FF9243" w14:textId="781151E6" w:rsidR="00853B82" w:rsidRDefault="00853B82" w:rsidP="00EA2CAD"/>
    <w:p w14:paraId="352E242A" w14:textId="15A6BE80" w:rsidR="00853B82" w:rsidRDefault="00853B82" w:rsidP="00F671C2">
      <w:r>
        <w:t>I was initially unsure of the acquisition a</w:t>
      </w:r>
      <w:r w:rsidR="00F671C2">
        <w:t>s our current CHIPS system feels</w:t>
      </w:r>
      <w:r>
        <w:t xml:space="preserve"> very legacy and outdated, this move to me signalled that we would never be moving away from it. </w:t>
      </w:r>
      <w:r w:rsidR="00F671C2">
        <w:t xml:space="preserve">When I took a step back and thought about it I realised we probably would have never migrated anyway, at least now we’d be in an advantageous position to push for improvements to it. </w:t>
      </w:r>
    </w:p>
    <w:p w14:paraId="0A057D91" w14:textId="77777777" w:rsidR="00F671C2" w:rsidRPr="00EA2CAD" w:rsidRDefault="00F671C2" w:rsidP="00F671C2"/>
    <w:p w14:paraId="3FDBD26C" w14:textId="702F4B32" w:rsidR="00A56A48" w:rsidRDefault="00A56A48" w:rsidP="00A56A48">
      <w:pPr>
        <w:pStyle w:val="Heading2"/>
      </w:pPr>
      <w:bookmarkStart w:id="65" w:name="_Toc519952955"/>
      <w:r>
        <w:t>Purple Parking Acquisition</w:t>
      </w:r>
      <w:bookmarkEnd w:id="65"/>
    </w:p>
    <w:p w14:paraId="6164A3E4" w14:textId="5B1DFA48" w:rsidR="00D470D5" w:rsidRDefault="00006B5C" w:rsidP="00D470D5">
      <w:r>
        <w:t>In a press piece on the 2</w:t>
      </w:r>
      <w:r w:rsidRPr="00006B5C">
        <w:rPr>
          <w:vertAlign w:val="superscript"/>
        </w:rPr>
        <w:t>nd</w:t>
      </w:r>
      <w:r>
        <w:t xml:space="preserve"> of November it was announced that HX was taking control of some of Purple Parking’s assets and website, following failure to find a buyer for the entire business. This would allow HX to utilise purple parking’s website to continue selling our own products, maintaining customers that previously had loyalty to Purple Parking. A pop-up pod was made for about a month to convert the Purple Parking website to use our backend, allowing us to collect and fulfil all new bookings being made. </w:t>
      </w:r>
    </w:p>
    <w:p w14:paraId="281792EB" w14:textId="2B6C1764" w:rsidR="00006B5C" w:rsidRDefault="00006B5C" w:rsidP="00D470D5"/>
    <w:p w14:paraId="575BDEB9" w14:textId="1CD4AA9A" w:rsidR="00D470D5" w:rsidRDefault="00006B5C" w:rsidP="00416797">
      <w:r>
        <w:t>This acquisition seemed like a no-brainer deal for HX. With the im</w:t>
      </w:r>
      <w:r w:rsidR="00416797">
        <w:t>plementation mentioned above we literally started</w:t>
      </w:r>
      <w:r>
        <w:t xml:space="preserve"> selling our products via their website, util</w:t>
      </w:r>
      <w:r w:rsidR="00416797">
        <w:t>ising their brand and assets to gain additional business from Purple Parking’s existing customer base. Who would say no?</w:t>
      </w:r>
    </w:p>
    <w:p w14:paraId="25A1A05A" w14:textId="77777777" w:rsidR="00416797" w:rsidRPr="00D470D5" w:rsidRDefault="00416797" w:rsidP="00416797"/>
    <w:p w14:paraId="0C028AF2" w14:textId="11726966" w:rsidR="00945C46" w:rsidRPr="00945C46" w:rsidRDefault="00945C46" w:rsidP="00945C46">
      <w:pPr>
        <w:pStyle w:val="Heading2"/>
      </w:pPr>
      <w:r>
        <w:lastRenderedPageBreak/>
        <w:t>Maybe that expedite with Becky? Probably not – too much content now…</w:t>
      </w:r>
    </w:p>
    <w:p w14:paraId="1BB693CF" w14:textId="44915E55" w:rsidR="00945C46" w:rsidRDefault="00A56A48" w:rsidP="00945C46">
      <w:pPr>
        <w:pStyle w:val="Heading2"/>
      </w:pPr>
      <w:bookmarkStart w:id="66" w:name="_Toc519952956"/>
      <w:r>
        <w:t>GDPR Enforcement</w:t>
      </w:r>
      <w:bookmarkEnd w:id="66"/>
    </w:p>
    <w:p w14:paraId="03285C2F" w14:textId="00537039" w:rsidR="00416797" w:rsidRDefault="00416797" w:rsidP="00416797">
      <w:r>
        <w:t xml:space="preserve">A big legal event for the company was the incoming enforcement of GDPR as set out by EU regulations. GDPR stands for General Data Protection Regulation and laid out rules that give customers greater control over their data usage, including the right to be forgotten. </w:t>
      </w:r>
    </w:p>
    <w:p w14:paraId="1C04E0F3" w14:textId="02369D98" w:rsidR="00416797" w:rsidRDefault="00416797" w:rsidP="00416797"/>
    <w:p w14:paraId="04488233" w14:textId="7FAFCC2F" w:rsidR="00416797" w:rsidRDefault="00416797" w:rsidP="00416797">
      <w:r>
        <w:t>HX had to work hard to be compliant with these regulations in time for the enforcement date on the 25</w:t>
      </w:r>
      <w:r w:rsidRPr="00416797">
        <w:rPr>
          <w:vertAlign w:val="superscript"/>
        </w:rPr>
        <w:t>th</w:t>
      </w:r>
      <w:r>
        <w:t xml:space="preserve"> May 2018. I wasn’t directly involved with much of the process, besides a script I started working on to detect which services could be using customer data. However, there was a big business push to be compliant on time, especially by the data-products and data-platform teams. </w:t>
      </w:r>
    </w:p>
    <w:p w14:paraId="19D0F0BA" w14:textId="77777777" w:rsidR="00416797" w:rsidRPr="00416797" w:rsidRDefault="00416797" w:rsidP="00416797"/>
    <w:p w14:paraId="37B7F4CE" w14:textId="16392542" w:rsidR="00A70E63" w:rsidRDefault="00A70E63" w:rsidP="00A70E63">
      <w:pPr>
        <w:pStyle w:val="Heading2"/>
      </w:pPr>
      <w:bookmarkStart w:id="67" w:name="_Toc519952958"/>
      <w:r>
        <w:t>Conference Day Presentation</w:t>
      </w:r>
    </w:p>
    <w:p w14:paraId="5E875AAE" w14:textId="18E28F2B" w:rsidR="00416797" w:rsidRDefault="00416797" w:rsidP="00416797">
      <w:r>
        <w:t xml:space="preserve">HX hosts an internal conference day around every 6 months, inviting all of the web team to attend talks, presentations and roundtables presented by colleagues. Myself and Rosie Watson, a fellow IP, were asked to do a talk about being IPs which we agreed to as it seemed like </w:t>
      </w:r>
      <w:r w:rsidR="00A94E76">
        <w:t xml:space="preserve">good way to wrap-up our year. </w:t>
      </w:r>
    </w:p>
    <w:p w14:paraId="469B24C2" w14:textId="48DE12E6" w:rsidR="00A94E76" w:rsidRDefault="00A94E76" w:rsidP="00416797"/>
    <w:p w14:paraId="0392AD40" w14:textId="12ED8108" w:rsidR="00A94E76" w:rsidRDefault="00A94E76" w:rsidP="00A94E76">
      <w:r w:rsidRPr="00A94E76">
        <w:drawing>
          <wp:anchor distT="0" distB="0" distL="114300" distR="114300" simplePos="0" relativeHeight="251689984" behindDoc="0" locked="0" layoutInCell="1" allowOverlap="1" wp14:anchorId="11DEFC0E" wp14:editId="2D1D1519">
            <wp:simplePos x="0" y="0"/>
            <wp:positionH relativeFrom="column">
              <wp:posOffset>913130</wp:posOffset>
            </wp:positionH>
            <wp:positionV relativeFrom="paragraph">
              <wp:posOffset>1429385</wp:posOffset>
            </wp:positionV>
            <wp:extent cx="4079793" cy="3060071"/>
            <wp:effectExtent l="101600" t="101600" r="99060" b="10223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79793" cy="3060071"/>
                    </a:xfrm>
                    <a:prstGeom prst="rect">
                      <a:avLst/>
                    </a:prstGeom>
                    <a:effectLst>
                      <a:glow rad="101600">
                        <a:schemeClr val="accent3">
                          <a:satMod val="175000"/>
                          <a:alpha val="40000"/>
                        </a:schemeClr>
                      </a:glow>
                    </a:effectLst>
                  </pic:spPr>
                </pic:pic>
              </a:graphicData>
            </a:graphic>
            <wp14:sizeRelH relativeFrom="page">
              <wp14:pctWidth>0</wp14:pctWidth>
            </wp14:sizeRelH>
            <wp14:sizeRelV relativeFrom="page">
              <wp14:pctHeight>0</wp14:pctHeight>
            </wp14:sizeRelV>
          </wp:anchor>
        </w:drawing>
      </w:r>
      <w:r>
        <w:t>Although we found the requested topic a bit boring as a starting point. We instead decided to relate our talk back to our favourite board game, Articulate, as well as playing a HX version in our talk. The game focuses on the ability to explain words to team-mates without using</w:t>
      </w:r>
      <w:r w:rsidR="00D7099F">
        <w:t xml:space="preserve"> the actual word on the card. W</w:t>
      </w:r>
      <w:r>
        <w:t>e felt this related well to what it’s like to start as an IP</w:t>
      </w:r>
      <w:r w:rsidR="00D7099F">
        <w:t>,</w:t>
      </w:r>
      <w:r>
        <w:t xml:space="preserve"> </w:t>
      </w:r>
      <w:r w:rsidR="00D7099F">
        <w:t>j</w:t>
      </w:r>
      <w:r>
        <w:t xml:space="preserve">oining into a world of jargon where things must be deeply broken down for us. We felt this would relate to other members of the team and help us show what we found beneficial, so they could improve their articulation going forwards. </w:t>
      </w:r>
    </w:p>
    <w:p w14:paraId="666696A3" w14:textId="347A5830" w:rsidR="00416797" w:rsidRDefault="00416797" w:rsidP="00416797"/>
    <w:p w14:paraId="309E3625" w14:textId="77777777" w:rsidR="005121D7" w:rsidRDefault="00A94E76" w:rsidP="00416797">
      <w:r>
        <w:lastRenderedPageBreak/>
        <w:t>Our talk went extremely well, and it boosted my confidence in my presentation and communication skills, two areas that I’d previously recognised as weaknesses. We received some lovely feedback that fu</w:t>
      </w:r>
      <w:r w:rsidR="005121D7">
        <w:t>rther confirmed this as shown below:</w:t>
      </w:r>
    </w:p>
    <w:p w14:paraId="10EE4BBC" w14:textId="77777777" w:rsidR="005121D7" w:rsidRDefault="005121D7" w:rsidP="005121D7">
      <w:pPr>
        <w:ind w:left="709" w:right="662"/>
        <w:rPr>
          <w:i/>
          <w:iCs/>
        </w:rPr>
      </w:pPr>
      <w:r>
        <w:rPr>
          <w:i/>
          <w:iCs/>
        </w:rPr>
        <w:t>“Great balance between informative and fun” – Becky Cox</w:t>
      </w:r>
    </w:p>
    <w:p w14:paraId="126122BA" w14:textId="4FD936F7" w:rsidR="00416797" w:rsidRDefault="005121D7" w:rsidP="005121D7">
      <w:pPr>
        <w:ind w:left="709" w:right="662"/>
        <w:rPr>
          <w:i/>
          <w:iCs/>
        </w:rPr>
      </w:pPr>
      <w:r w:rsidRPr="005121D7">
        <w:rPr>
          <w:i/>
          <w:iCs/>
        </w:rPr>
        <w:t>“It’s very courageous for IPs to stand up and do a talk in front of other employees, well done, really enjoyed it.”  - Nathan Scott</w:t>
      </w:r>
    </w:p>
    <w:p w14:paraId="43089158" w14:textId="751CD09A" w:rsidR="005121D7" w:rsidRDefault="005121D7" w:rsidP="005121D7">
      <w:pPr>
        <w:ind w:right="95"/>
      </w:pPr>
    </w:p>
    <w:p w14:paraId="6D7B8ECA" w14:textId="4BCD1819" w:rsidR="005121D7" w:rsidRPr="005121D7" w:rsidRDefault="005121D7" w:rsidP="005121D7">
      <w:pPr>
        <w:ind w:right="95"/>
      </w:pPr>
      <w:r>
        <w:t xml:space="preserve">In the end, I was very glad we took this opportunity as much as it made me nervous at first. Pushing through and delivering a great talk made it all worthwhile. </w:t>
      </w:r>
    </w:p>
    <w:p w14:paraId="09DEFFF6" w14:textId="16224A55" w:rsidR="00416797" w:rsidRPr="00416797" w:rsidRDefault="00416797" w:rsidP="00416797"/>
    <w:p w14:paraId="09315260" w14:textId="2AEE27E4" w:rsidR="00A70E63" w:rsidRDefault="00A70E63" w:rsidP="00A70E63">
      <w:pPr>
        <w:pStyle w:val="Heading2"/>
      </w:pPr>
      <w:r>
        <w:t>Contract Extension</w:t>
      </w:r>
    </w:p>
    <w:p w14:paraId="2063EBCB" w14:textId="3DEBB5AA" w:rsidR="005121D7" w:rsidRDefault="0059353A" w:rsidP="00396E29">
      <w:r>
        <w:t>Around May 8</w:t>
      </w:r>
      <w:r w:rsidRPr="0059353A">
        <w:rPr>
          <w:vertAlign w:val="superscript"/>
        </w:rPr>
        <w:t>th</w:t>
      </w:r>
      <w:r>
        <w:t xml:space="preserve"> I was taken aside for a </w:t>
      </w:r>
      <w:r w:rsidR="00396E29">
        <w:t>five-minute</w:t>
      </w:r>
      <w:r>
        <w:t xml:space="preserve"> chat with my manager, Luke, not really knowing what to expect. </w:t>
      </w:r>
      <w:r w:rsidR="00396E29">
        <w:t>It turned out to be the good news that they wanted to offer me a contract extension until August 31</w:t>
      </w:r>
      <w:r w:rsidR="00396E29" w:rsidRPr="00396E29">
        <w:rPr>
          <w:vertAlign w:val="superscript"/>
        </w:rPr>
        <w:t>st</w:t>
      </w:r>
      <w:r w:rsidR="00396E29">
        <w:t xml:space="preserve">. This was </w:t>
      </w:r>
      <w:r w:rsidR="007B51DA">
        <w:t>wonderful,</w:t>
      </w:r>
      <w:r w:rsidR="00396E29">
        <w:t xml:space="preserve"> and it excited me that I would have the opportunity to continue working at HX throughout the summer. I signed and accepted his proposal that day and everything was confirmed by May 14</w:t>
      </w:r>
      <w:r w:rsidR="00396E29" w:rsidRPr="00396E29">
        <w:rPr>
          <w:vertAlign w:val="superscript"/>
        </w:rPr>
        <w:t>th</w:t>
      </w:r>
      <w:r w:rsidR="00396E29">
        <w:t xml:space="preserve">. I’ve managed to continue on track and keep gaining experience from the extended time I’ve been given. I truly appreciate the recognition and acknowledgement of my skills that this contract extension is. </w:t>
      </w:r>
    </w:p>
    <w:p w14:paraId="22BFC8F0" w14:textId="77777777" w:rsidR="00396E29" w:rsidRPr="00A70E63" w:rsidRDefault="00396E29" w:rsidP="00396E29"/>
    <w:p w14:paraId="7FA71290" w14:textId="40888FF0" w:rsidR="00491A1E" w:rsidRDefault="00A56A48" w:rsidP="003F5B08">
      <w:pPr>
        <w:pStyle w:val="Heading1"/>
      </w:pPr>
      <w:r>
        <w:t>Conclusion</w:t>
      </w:r>
      <w:bookmarkEnd w:id="67"/>
    </w:p>
    <w:p w14:paraId="5EF6FD1C" w14:textId="74AD76BF" w:rsidR="0015596D" w:rsidRDefault="008F7345" w:rsidP="005704E2">
      <w:r>
        <w:t xml:space="preserve">Whilst there have absolutely been ups and downs throughout my year the experience as a whole has been fantastic. </w:t>
      </w:r>
      <w:r w:rsidR="0015596D">
        <w:t xml:space="preserve">I’ve been given opportunities to work on a variety of technology stacks taking on challenging tasks, whilst surrounded by an inviting team of incredible talent. </w:t>
      </w:r>
    </w:p>
    <w:p w14:paraId="3DB160D1" w14:textId="094FDC72" w:rsidR="0015596D" w:rsidRDefault="0015596D" w:rsidP="005704E2"/>
    <w:p w14:paraId="47B118F1" w14:textId="77777777" w:rsidR="00487A23" w:rsidRDefault="00487A23" w:rsidP="00487A23">
      <w:r>
        <w:t xml:space="preserve">I came into this year as naive student with no previous work experience and no clue what to expect, but I came out as a well-rounded engineer having overcome challenges I never predicted.  Part of my naivety was starting my year with very few goals, mainly focusing on gaining experience in the industry and confirming that this was the career I wanted. However, thanks to the close relationship with my manager and the feedback loop at HX I managed to find more fulfilling goals early on. This included goals surrounding my self-reflection and communication, which I have focussed on hugely and seen noticeable improvements. </w:t>
      </w:r>
    </w:p>
    <w:p w14:paraId="57C8A6BA" w14:textId="77777777" w:rsidR="00487A23" w:rsidRDefault="00487A23" w:rsidP="005704E2"/>
    <w:p w14:paraId="2D9D7DD4" w14:textId="4AB4BAD4" w:rsidR="003571B2" w:rsidRDefault="0015596D" w:rsidP="00DB3AE0">
      <w:r>
        <w:t xml:space="preserve">As a result of my year </w:t>
      </w:r>
      <w:bookmarkStart w:id="68" w:name="_GoBack"/>
      <w:bookmarkEnd w:id="68"/>
      <w:r>
        <w:t>at HX my business, communication and technical skills have all improved tenfold. I’m thankful to have had the opportunity to work for such a self-development focused company, where constant feedback has helped me find weaknesses, identify new strengths and ultimately shaped my growth. If it wasn’</w:t>
      </w:r>
      <w:r w:rsidR="00AC70AC">
        <w:t xml:space="preserve">t for this environment </w:t>
      </w:r>
      <w:r>
        <w:t xml:space="preserve">I doubt I would have gained quite as much as I did during my placement year. </w:t>
      </w:r>
    </w:p>
    <w:p w14:paraId="7DC4EEC0" w14:textId="77777777" w:rsidR="0015596D" w:rsidRDefault="0015596D" w:rsidP="005704E2"/>
    <w:p w14:paraId="6F255043" w14:textId="005B2A92" w:rsidR="003571B2" w:rsidRDefault="003571B2" w:rsidP="005704E2"/>
    <w:p w14:paraId="447CE547" w14:textId="3638CA68" w:rsidR="0015596D" w:rsidRDefault="0015596D" w:rsidP="005704E2">
      <w:r>
        <w:t xml:space="preserve">I don’t feel that I would have seen the improvements I have if it wasn’t for the people at HX. Every single person in the team is willing to help teach and guide you through anything you’d need. </w:t>
      </w:r>
    </w:p>
    <w:p w14:paraId="5989CF98" w14:textId="7F80787E" w:rsidR="003571B2" w:rsidRDefault="003571B2" w:rsidP="005704E2"/>
    <w:p w14:paraId="79CB8F7E" w14:textId="7435BC3E" w:rsidR="00556F7B" w:rsidRDefault="00556F7B" w:rsidP="005704E2"/>
    <w:p w14:paraId="4C839441" w14:textId="77777777" w:rsidR="003571B2" w:rsidRDefault="003571B2" w:rsidP="005704E2"/>
    <w:p w14:paraId="48E44B67" w14:textId="77777777" w:rsidR="00556F7B" w:rsidRDefault="00556F7B" w:rsidP="005704E2"/>
    <w:p w14:paraId="7440A4F5" w14:textId="77777777" w:rsidR="008F7345" w:rsidRDefault="008F7345" w:rsidP="005704E2"/>
    <w:p w14:paraId="739793AF" w14:textId="06E3D279" w:rsidR="00F74FBF" w:rsidRDefault="00F74FBF" w:rsidP="00F74FBF">
      <w:pPr>
        <w:pStyle w:val="ListParagraph"/>
        <w:numPr>
          <w:ilvl w:val="0"/>
          <w:numId w:val="27"/>
        </w:numPr>
      </w:pPr>
      <w:r>
        <w:t xml:space="preserve">My year obviously had ups and downs, bad day at </w:t>
      </w:r>
      <w:proofErr w:type="spellStart"/>
      <w:r>
        <w:t>hx</w:t>
      </w:r>
      <w:proofErr w:type="spellEnd"/>
      <w:r>
        <w:t xml:space="preserve"> isn’t that bad</w:t>
      </w:r>
    </w:p>
    <w:p w14:paraId="6D0E1265" w14:textId="4D1C0E31" w:rsidR="009D467E" w:rsidRDefault="009D467E" w:rsidP="009D467E">
      <w:pPr>
        <w:pStyle w:val="ListParagraph"/>
        <w:numPr>
          <w:ilvl w:val="1"/>
          <w:numId w:val="27"/>
        </w:numPr>
      </w:pPr>
      <w:r>
        <w:t>Started out intensely filled with knowledge being gained and full of excitement</w:t>
      </w:r>
    </w:p>
    <w:p w14:paraId="4859435E" w14:textId="30D576EA" w:rsidR="009D467E" w:rsidRDefault="009D467E" w:rsidP="009D467E">
      <w:pPr>
        <w:pStyle w:val="ListParagraph"/>
        <w:numPr>
          <w:ilvl w:val="1"/>
          <w:numId w:val="27"/>
        </w:numPr>
      </w:pPr>
      <w:r>
        <w:t xml:space="preserve">Settled into CEX with </w:t>
      </w:r>
      <w:proofErr w:type="spellStart"/>
      <w:r>
        <w:t>it’s</w:t>
      </w:r>
      <w:proofErr w:type="spellEnd"/>
      <w:r>
        <w:t xml:space="preserve"> lovely people and got into a routine,</w:t>
      </w:r>
    </w:p>
    <w:p w14:paraId="083FB153" w14:textId="22221843" w:rsidR="009D467E" w:rsidRDefault="009D467E" w:rsidP="009D467E">
      <w:pPr>
        <w:pStyle w:val="ListParagraph"/>
        <w:numPr>
          <w:ilvl w:val="1"/>
          <w:numId w:val="27"/>
        </w:numPr>
      </w:pPr>
      <w:r>
        <w:t>Grew staler, but still enjoyed the people</w:t>
      </w:r>
    </w:p>
    <w:p w14:paraId="11098DDF" w14:textId="631CDDB4" w:rsidR="009D467E" w:rsidRDefault="009D467E" w:rsidP="009D467E">
      <w:pPr>
        <w:pStyle w:val="ListParagraph"/>
        <w:numPr>
          <w:ilvl w:val="2"/>
          <w:numId w:val="27"/>
        </w:numPr>
      </w:pPr>
      <w:r>
        <w:t>Just needed more learning opportunities</w:t>
      </w:r>
    </w:p>
    <w:p w14:paraId="1337CC90" w14:textId="77777777" w:rsidR="009D467E" w:rsidRDefault="009D467E" w:rsidP="009D467E">
      <w:pPr>
        <w:pStyle w:val="ListParagraph"/>
        <w:numPr>
          <w:ilvl w:val="2"/>
          <w:numId w:val="27"/>
        </w:numPr>
      </w:pPr>
    </w:p>
    <w:p w14:paraId="1A81A5D5" w14:textId="41B923BA" w:rsidR="00C335F7" w:rsidRDefault="00F74FBF" w:rsidP="00F74FBF">
      <w:pPr>
        <w:pStyle w:val="ListParagraph"/>
        <w:numPr>
          <w:ilvl w:val="0"/>
          <w:numId w:val="27"/>
        </w:numPr>
      </w:pPr>
      <w:r>
        <w:t xml:space="preserve">Got stale in </w:t>
      </w:r>
      <w:r w:rsidR="00C844C0">
        <w:t>CEX</w:t>
      </w:r>
      <w:r>
        <w:t xml:space="preserve"> but the final move was a good one</w:t>
      </w:r>
    </w:p>
    <w:p w14:paraId="08321B3D" w14:textId="77777777" w:rsidR="00F74FBF" w:rsidRDefault="00F74FBF" w:rsidP="00F74FBF">
      <w:pPr>
        <w:pStyle w:val="ListParagraph"/>
        <w:numPr>
          <w:ilvl w:val="0"/>
          <w:numId w:val="27"/>
        </w:numPr>
      </w:pPr>
    </w:p>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7C475A5F" w:rsidR="00C335F7" w:rsidRPr="005704E2" w:rsidRDefault="00E947AD" w:rsidP="005704E2">
      <w:hyperlink r:id="rId21"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6C9D6845" w:rsidR="00E947AD" w:rsidRDefault="00E947AD" w:rsidP="00655ADF">
      <w:pPr>
        <w:pStyle w:val="CommentText"/>
      </w:pPr>
      <w:r>
        <w:rPr>
          <w:rStyle w:val="CommentReference"/>
        </w:rPr>
        <w:annotationRef/>
      </w:r>
      <w:r>
        <w:t>Find a real word for this, maybe philosophical, maybe fucking stupid</w:t>
      </w:r>
    </w:p>
  </w:comment>
  <w:comment w:id="5" w:author="J.J.Taylor" w:date="2018-07-07T18:02:00Z" w:initials="J">
    <w:p w14:paraId="72E04C20" w14:textId="577A587B" w:rsidR="00E947AD" w:rsidRDefault="00E947AD" w:rsidP="00BE61D1">
      <w:pPr>
        <w:pStyle w:val="CommentText"/>
      </w:pPr>
      <w:r>
        <w:rPr>
          <w:rStyle w:val="CommentReference"/>
        </w:rPr>
        <w:annotationRef/>
      </w:r>
      <w:r>
        <w:t>And here (maybe)</w:t>
      </w:r>
    </w:p>
  </w:comment>
  <w:comment w:id="10" w:author="J.J.Taylor" w:date="2018-07-07T18:02:00Z" w:initials="J">
    <w:p w14:paraId="0AE3F992" w14:textId="77777777" w:rsidR="00E947AD" w:rsidRDefault="00E947AD">
      <w:pPr>
        <w:pStyle w:val="CommentText"/>
      </w:pPr>
      <w:r>
        <w:rPr>
          <w:rStyle w:val="CommentReference"/>
        </w:rPr>
        <w:annotationRef/>
      </w:r>
      <w:r>
        <w:t>Is this word what I mean?</w:t>
      </w:r>
    </w:p>
    <w:p w14:paraId="70A24742" w14:textId="66EA0E88" w:rsidR="00E947AD" w:rsidRDefault="00E947AD">
      <w:pPr>
        <w:pStyle w:val="CommentText"/>
      </w:pPr>
    </w:p>
  </w:comment>
  <w:comment w:id="12" w:author="J.J.Taylor" w:date="2018-07-07T18:29:00Z" w:initials="J">
    <w:p w14:paraId="5526D11D" w14:textId="76E4D31D" w:rsidR="00E947AD" w:rsidRDefault="00E947AD"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E947AD" w:rsidRDefault="00E947AD">
      <w:pPr>
        <w:pStyle w:val="CommentText"/>
      </w:pPr>
      <w:r>
        <w:rPr>
          <w:rStyle w:val="CommentReference"/>
        </w:rPr>
        <w:annotationRef/>
      </w:r>
      <w:r>
        <w:t>Probably don’t want this rant</w:t>
      </w:r>
    </w:p>
    <w:p w14:paraId="51B9275B" w14:textId="2B057547" w:rsidR="00E947AD" w:rsidRDefault="00E947AD">
      <w:pPr>
        <w:pStyle w:val="CommentText"/>
      </w:pPr>
    </w:p>
  </w:comment>
  <w:comment w:id="15" w:author="J.J.Taylor" w:date="2018-07-08T14:12:00Z" w:initials="J">
    <w:p w14:paraId="78911E21" w14:textId="5F57F95F" w:rsidR="00E947AD" w:rsidRDefault="00E947AD">
      <w:pPr>
        <w:pStyle w:val="CommentText"/>
      </w:pPr>
      <w:r>
        <w:rPr>
          <w:rStyle w:val="CommentReference"/>
        </w:rPr>
        <w:annotationRef/>
      </w:r>
      <w:r>
        <w:t>Is this reflective or just junk?</w:t>
      </w:r>
    </w:p>
  </w:comment>
  <w:comment w:id="17" w:author="J.J.Taylor" w:date="2018-07-08T15:01:00Z" w:initials="J">
    <w:p w14:paraId="02AE0335" w14:textId="07D8FF73" w:rsidR="00E947AD" w:rsidRDefault="00E947AD"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E947AD" w:rsidRDefault="00E947AD">
      <w:pPr>
        <w:pStyle w:val="CommentText"/>
      </w:pPr>
      <w:r>
        <w:rPr>
          <w:rStyle w:val="CommentReference"/>
        </w:rPr>
        <w:annotationRef/>
      </w:r>
      <w:r>
        <w:t>Between achievable and …</w:t>
      </w:r>
    </w:p>
    <w:p w14:paraId="2E55EB63" w14:textId="7C614EE5" w:rsidR="00E947AD" w:rsidRDefault="00E947AD">
      <w:pPr>
        <w:pStyle w:val="CommentText"/>
      </w:pPr>
    </w:p>
  </w:comment>
  <w:comment w:id="21" w:author="J.J.Taylor" w:date="2018-07-08T18:07:00Z" w:initials="J">
    <w:p w14:paraId="347CEBB5" w14:textId="77777777" w:rsidR="00E947AD" w:rsidRDefault="00E947AD">
      <w:pPr>
        <w:pStyle w:val="CommentText"/>
      </w:pPr>
      <w:r>
        <w:rPr>
          <w:rStyle w:val="CommentReference"/>
        </w:rPr>
        <w:annotationRef/>
      </w:r>
      <w:r>
        <w:t>Does this actually belong here? Should it be in my customer experiences section?</w:t>
      </w:r>
    </w:p>
    <w:p w14:paraId="2A63263A" w14:textId="376B505A" w:rsidR="00E947AD" w:rsidRDefault="00E947AD">
      <w:pPr>
        <w:pStyle w:val="CommentText"/>
      </w:pPr>
    </w:p>
  </w:comment>
  <w:comment w:id="23" w:author="J.J.Taylor" w:date="2018-07-12T22:38:00Z" w:initials="J">
    <w:p w14:paraId="0A6CED2B" w14:textId="77777777" w:rsidR="00E947AD" w:rsidRDefault="00E947AD">
      <w:pPr>
        <w:pStyle w:val="CommentText"/>
      </w:pPr>
      <w:r>
        <w:rPr>
          <w:rStyle w:val="CommentReference"/>
        </w:rPr>
        <w:annotationRef/>
      </w:r>
      <w:r>
        <w:t>I should list the values somewhere earlier on and link back to that section</w:t>
      </w:r>
    </w:p>
    <w:p w14:paraId="3522DBD8" w14:textId="0FD337A8" w:rsidR="00E947AD" w:rsidRDefault="00E947AD">
      <w:pPr>
        <w:pStyle w:val="CommentText"/>
      </w:pPr>
    </w:p>
  </w:comment>
  <w:comment w:id="25" w:author="J.J.Taylor" w:date="2018-07-21T12:55:00Z" w:initials="J">
    <w:p w14:paraId="48949490" w14:textId="3097789C" w:rsidR="00E947AD" w:rsidRDefault="00E947AD" w:rsidP="00274B6D">
      <w:pPr>
        <w:pStyle w:val="CommentText"/>
      </w:pPr>
      <w:r>
        <w:rPr>
          <w:rStyle w:val="CommentReference"/>
        </w:rPr>
        <w:annotationRef/>
      </w:r>
      <w:r>
        <w:t>Move inside of section 2 as a subsection</w:t>
      </w:r>
    </w:p>
  </w:comment>
  <w:comment w:id="35" w:author="J.J.Taylor" w:date="2018-07-17T06:50:00Z" w:initials="J">
    <w:p w14:paraId="60BFDCFC" w14:textId="77777777" w:rsidR="00E947AD" w:rsidRDefault="00E947AD">
      <w:pPr>
        <w:pStyle w:val="CommentText"/>
      </w:pPr>
      <w:r>
        <w:rPr>
          <w:rStyle w:val="CommentReference"/>
        </w:rPr>
        <w:annotationRef/>
      </w:r>
      <w:r>
        <w:t>Linespacing with the header below needs fixing</w:t>
      </w:r>
    </w:p>
    <w:p w14:paraId="2A783128" w14:textId="3B8D8F9B" w:rsidR="00E947AD" w:rsidRDefault="00E947AD">
      <w:pPr>
        <w:pStyle w:val="CommentText"/>
      </w:pPr>
    </w:p>
  </w:comment>
  <w:comment w:id="39" w:author="J.J.Taylor" w:date="2018-07-16T19:41:00Z" w:initials="J">
    <w:p w14:paraId="07AA7F10" w14:textId="77777777" w:rsidR="00E947AD" w:rsidRDefault="00E947AD">
      <w:pPr>
        <w:pStyle w:val="CommentText"/>
      </w:pPr>
      <w:r>
        <w:rPr>
          <w:rStyle w:val="CommentReference"/>
        </w:rPr>
        <w:annotationRef/>
      </w:r>
      <w:r>
        <w:t>I don’t like the end of this sentence</w:t>
      </w:r>
    </w:p>
    <w:p w14:paraId="0F9F755E" w14:textId="32D94EA6" w:rsidR="00E947AD" w:rsidRDefault="00E947AD">
      <w:pPr>
        <w:pStyle w:val="CommentText"/>
      </w:pPr>
    </w:p>
  </w:comment>
  <w:comment w:id="49" w:author="J.J.Taylor" w:date="2018-07-21T12:01:00Z" w:initials="J">
    <w:p w14:paraId="766F2602" w14:textId="0B3DADFC" w:rsidR="00E947AD" w:rsidRDefault="00E947AD" w:rsidP="009C4455">
      <w:pPr>
        <w:pStyle w:val="CommentText"/>
      </w:pPr>
      <w:r>
        <w:rPr>
          <w:rStyle w:val="CommentReference"/>
        </w:rPr>
        <w:annotationRef/>
      </w:r>
      <w:r>
        <w:t>LINK me</w:t>
      </w:r>
    </w:p>
  </w:comment>
  <w:comment w:id="52" w:author="J.J.Taylor" w:date="2018-07-21T13:30:00Z" w:initials="J">
    <w:p w14:paraId="7FC354CC" w14:textId="77777777" w:rsidR="00E947AD" w:rsidRDefault="00E947AD">
      <w:pPr>
        <w:pStyle w:val="CommentText"/>
      </w:pPr>
      <w:r>
        <w:rPr>
          <w:rStyle w:val="CommentReference"/>
        </w:rPr>
        <w:annotationRef/>
      </w:r>
      <w:r>
        <w:t>Might not want to say this without being clearer it’s his opinion otherwise I have to justify it?</w:t>
      </w:r>
    </w:p>
    <w:p w14:paraId="24D1379A" w14:textId="77777777" w:rsidR="00E947AD" w:rsidRDefault="00E947AD">
      <w:pPr>
        <w:pStyle w:val="CommentText"/>
      </w:pPr>
    </w:p>
    <w:p w14:paraId="3A8E4793" w14:textId="7BBDF364" w:rsidR="00E947AD" w:rsidRDefault="00E947AD">
      <w:pPr>
        <w:pStyle w:val="CommentText"/>
      </w:pPr>
      <w:r>
        <w:t>And it might be rude?</w:t>
      </w:r>
    </w:p>
  </w:comment>
  <w:comment w:id="53" w:author="J.J.Taylor" w:date="2018-07-21T13:26:00Z" w:initials="J">
    <w:p w14:paraId="460107F2" w14:textId="2E5E4E8B" w:rsidR="00E947AD" w:rsidRDefault="00E947AD">
      <w:pPr>
        <w:pStyle w:val="CommentText"/>
      </w:pPr>
      <w:r>
        <w:rPr>
          <w:rStyle w:val="CommentReference"/>
        </w:rPr>
        <w:annotationRef/>
      </w:r>
      <w:r>
        <w:t>Does this sound dumb? I think so…</w:t>
      </w:r>
    </w:p>
  </w:comment>
  <w:comment w:id="54" w:author="J.J.Taylor" w:date="2018-07-21T13:28:00Z" w:initials="J">
    <w:p w14:paraId="03FCE537" w14:textId="518711FE" w:rsidR="00E947AD" w:rsidRDefault="00E947AD">
      <w:pPr>
        <w:pStyle w:val="CommentText"/>
      </w:pPr>
      <w:r>
        <w:rPr>
          <w:rStyle w:val="CommentReference"/>
        </w:rPr>
        <w:annotationRef/>
      </w:r>
      <w:r>
        <w:t>Too long, run 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Ex w15:paraId="48949490" w15:done="0"/>
  <w15:commentEx w15:paraId="2A783128" w15:done="0"/>
  <w15:commentEx w15:paraId="0F9F755E" w15:done="0"/>
  <w15:commentEx w15:paraId="766F2602" w15:done="0"/>
  <w15:commentEx w15:paraId="3A8E4793" w15:done="0"/>
  <w15:commentEx w15:paraId="460107F2" w15:done="0"/>
  <w15:commentEx w15:paraId="03FCE5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Id w16cid:paraId="48949490" w16cid:durableId="1EFDABC7"/>
  <w16cid:commentId w16cid:paraId="2A783128" w16cid:durableId="1EF8103D"/>
  <w16cid:commentId w16cid:paraId="0F9F755E" w16cid:durableId="1EF77381"/>
  <w16cid:commentId w16cid:paraId="766F2602" w16cid:durableId="1EFD9EFF"/>
  <w16cid:commentId w16cid:paraId="3A8E4793" w16cid:durableId="1EFDB411"/>
  <w16cid:commentId w16cid:paraId="460107F2" w16cid:durableId="1EFDB320"/>
  <w16cid:commentId w16cid:paraId="03FCE537" w16cid:durableId="1EFDB3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9521CF" w14:textId="77777777" w:rsidR="00515A62" w:rsidRDefault="00515A62" w:rsidP="00F22D70">
      <w:pPr>
        <w:spacing w:after="0" w:line="240" w:lineRule="auto"/>
      </w:pPr>
      <w:r>
        <w:separator/>
      </w:r>
    </w:p>
  </w:endnote>
  <w:endnote w:type="continuationSeparator" w:id="0">
    <w:p w14:paraId="23C0A905" w14:textId="77777777" w:rsidR="00515A62" w:rsidRDefault="00515A62"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E947AD" w:rsidRDefault="00E947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E947AD" w:rsidRDefault="00E94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BAC699" w14:textId="77777777" w:rsidR="00515A62" w:rsidRDefault="00515A62" w:rsidP="00F22D70">
      <w:pPr>
        <w:spacing w:after="0" w:line="240" w:lineRule="auto"/>
      </w:pPr>
      <w:r>
        <w:separator/>
      </w:r>
    </w:p>
  </w:footnote>
  <w:footnote w:type="continuationSeparator" w:id="0">
    <w:p w14:paraId="256E9972" w14:textId="77777777" w:rsidR="00515A62" w:rsidRDefault="00515A62"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6" type="#_x0000_t75" style="width:7.85pt;height:7.8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365796"/>
    <w:multiLevelType w:val="hybridMultilevel"/>
    <w:tmpl w:val="5CB63060"/>
    <w:lvl w:ilvl="0" w:tplc="6F708666">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8515C4"/>
    <w:multiLevelType w:val="hybridMultilevel"/>
    <w:tmpl w:val="DD9C53AA"/>
    <w:lvl w:ilvl="0" w:tplc="C91849B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D923F9C"/>
    <w:multiLevelType w:val="hybridMultilevel"/>
    <w:tmpl w:val="5BF4103E"/>
    <w:lvl w:ilvl="0" w:tplc="1BF84D2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3"/>
  </w:num>
  <w:num w:numId="3">
    <w:abstractNumId w:val="6"/>
  </w:num>
  <w:num w:numId="4">
    <w:abstractNumId w:val="32"/>
  </w:num>
  <w:num w:numId="5">
    <w:abstractNumId w:val="3"/>
  </w:num>
  <w:num w:numId="6">
    <w:abstractNumId w:val="29"/>
  </w:num>
  <w:num w:numId="7">
    <w:abstractNumId w:val="12"/>
  </w:num>
  <w:num w:numId="8">
    <w:abstractNumId w:val="10"/>
  </w:num>
  <w:num w:numId="9">
    <w:abstractNumId w:val="9"/>
  </w:num>
  <w:num w:numId="10">
    <w:abstractNumId w:val="30"/>
  </w:num>
  <w:num w:numId="11">
    <w:abstractNumId w:val="31"/>
  </w:num>
  <w:num w:numId="12">
    <w:abstractNumId w:val="11"/>
  </w:num>
  <w:num w:numId="13">
    <w:abstractNumId w:val="18"/>
  </w:num>
  <w:num w:numId="14">
    <w:abstractNumId w:val="0"/>
  </w:num>
  <w:num w:numId="15">
    <w:abstractNumId w:val="19"/>
  </w:num>
  <w:num w:numId="16">
    <w:abstractNumId w:val="16"/>
  </w:num>
  <w:num w:numId="17">
    <w:abstractNumId w:val="17"/>
  </w:num>
  <w:num w:numId="18">
    <w:abstractNumId w:val="21"/>
  </w:num>
  <w:num w:numId="19">
    <w:abstractNumId w:val="7"/>
  </w:num>
  <w:num w:numId="20">
    <w:abstractNumId w:val="26"/>
  </w:num>
  <w:num w:numId="21">
    <w:abstractNumId w:val="2"/>
  </w:num>
  <w:num w:numId="22">
    <w:abstractNumId w:val="22"/>
  </w:num>
  <w:num w:numId="23">
    <w:abstractNumId w:val="24"/>
  </w:num>
  <w:num w:numId="24">
    <w:abstractNumId w:val="14"/>
  </w:num>
  <w:num w:numId="25">
    <w:abstractNumId w:val="28"/>
  </w:num>
  <w:num w:numId="26">
    <w:abstractNumId w:val="8"/>
  </w:num>
  <w:num w:numId="27">
    <w:abstractNumId w:val="20"/>
  </w:num>
  <w:num w:numId="28">
    <w:abstractNumId w:val="1"/>
  </w:num>
  <w:num w:numId="29">
    <w:abstractNumId w:val="15"/>
  </w:num>
  <w:num w:numId="30">
    <w:abstractNumId w:val="5"/>
  </w:num>
  <w:num w:numId="31">
    <w:abstractNumId w:val="27"/>
  </w:num>
  <w:num w:numId="32">
    <w:abstractNumId w:val="25"/>
  </w:num>
  <w:num w:numId="3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FCE"/>
    <w:rsid w:val="00006B5C"/>
    <w:rsid w:val="00034B05"/>
    <w:rsid w:val="0003752A"/>
    <w:rsid w:val="00042A66"/>
    <w:rsid w:val="0004782A"/>
    <w:rsid w:val="0007506C"/>
    <w:rsid w:val="0008703F"/>
    <w:rsid w:val="00091B67"/>
    <w:rsid w:val="000A5AD9"/>
    <w:rsid w:val="000A7B1A"/>
    <w:rsid w:val="000B1B7A"/>
    <w:rsid w:val="000B29F4"/>
    <w:rsid w:val="000B5C66"/>
    <w:rsid w:val="000D47F1"/>
    <w:rsid w:val="000D7852"/>
    <w:rsid w:val="000F03F4"/>
    <w:rsid w:val="0010117A"/>
    <w:rsid w:val="0011760D"/>
    <w:rsid w:val="001363E2"/>
    <w:rsid w:val="00137B70"/>
    <w:rsid w:val="0014770C"/>
    <w:rsid w:val="00152750"/>
    <w:rsid w:val="0015596D"/>
    <w:rsid w:val="00160DF8"/>
    <w:rsid w:val="0016228A"/>
    <w:rsid w:val="00164EBA"/>
    <w:rsid w:val="00164F0B"/>
    <w:rsid w:val="001A3040"/>
    <w:rsid w:val="001B2730"/>
    <w:rsid w:val="001C0242"/>
    <w:rsid w:val="001C3BCB"/>
    <w:rsid w:val="001D47AB"/>
    <w:rsid w:val="001D59FA"/>
    <w:rsid w:val="001E0DC5"/>
    <w:rsid w:val="001F0B09"/>
    <w:rsid w:val="002260A6"/>
    <w:rsid w:val="00234C42"/>
    <w:rsid w:val="00240C69"/>
    <w:rsid w:val="0024409D"/>
    <w:rsid w:val="002605EB"/>
    <w:rsid w:val="00266D1B"/>
    <w:rsid w:val="002709C8"/>
    <w:rsid w:val="00274B6D"/>
    <w:rsid w:val="00282FE8"/>
    <w:rsid w:val="00283618"/>
    <w:rsid w:val="002A125E"/>
    <w:rsid w:val="002A1826"/>
    <w:rsid w:val="002A339F"/>
    <w:rsid w:val="002A62E9"/>
    <w:rsid w:val="002A63F9"/>
    <w:rsid w:val="002A7501"/>
    <w:rsid w:val="002B4AEA"/>
    <w:rsid w:val="002B5217"/>
    <w:rsid w:val="002D2E5E"/>
    <w:rsid w:val="002D4723"/>
    <w:rsid w:val="002D4B9B"/>
    <w:rsid w:val="002E2D0C"/>
    <w:rsid w:val="002E5C89"/>
    <w:rsid w:val="002E73B2"/>
    <w:rsid w:val="002F5596"/>
    <w:rsid w:val="00301671"/>
    <w:rsid w:val="00307C6E"/>
    <w:rsid w:val="00317019"/>
    <w:rsid w:val="00326D26"/>
    <w:rsid w:val="00341FB0"/>
    <w:rsid w:val="0035176F"/>
    <w:rsid w:val="00352DB5"/>
    <w:rsid w:val="003535D9"/>
    <w:rsid w:val="003571B2"/>
    <w:rsid w:val="003638A8"/>
    <w:rsid w:val="00371825"/>
    <w:rsid w:val="00373E89"/>
    <w:rsid w:val="00376AA0"/>
    <w:rsid w:val="003820AA"/>
    <w:rsid w:val="0039050D"/>
    <w:rsid w:val="00396E29"/>
    <w:rsid w:val="003A27CE"/>
    <w:rsid w:val="003B0C4C"/>
    <w:rsid w:val="003B226B"/>
    <w:rsid w:val="003B3836"/>
    <w:rsid w:val="003D75A7"/>
    <w:rsid w:val="003F1FD2"/>
    <w:rsid w:val="003F5A9F"/>
    <w:rsid w:val="003F5B08"/>
    <w:rsid w:val="004023D5"/>
    <w:rsid w:val="00402D95"/>
    <w:rsid w:val="00416797"/>
    <w:rsid w:val="0041745E"/>
    <w:rsid w:val="00424DD1"/>
    <w:rsid w:val="00430F38"/>
    <w:rsid w:val="004329FB"/>
    <w:rsid w:val="00440B45"/>
    <w:rsid w:val="00453A97"/>
    <w:rsid w:val="00454A13"/>
    <w:rsid w:val="00454DE6"/>
    <w:rsid w:val="0046397B"/>
    <w:rsid w:val="00466896"/>
    <w:rsid w:val="0048058E"/>
    <w:rsid w:val="00480A84"/>
    <w:rsid w:val="00483D16"/>
    <w:rsid w:val="00484B66"/>
    <w:rsid w:val="00487A23"/>
    <w:rsid w:val="00491A1E"/>
    <w:rsid w:val="004A1F02"/>
    <w:rsid w:val="004A3C24"/>
    <w:rsid w:val="004B79B0"/>
    <w:rsid w:val="004C19F9"/>
    <w:rsid w:val="004C2B19"/>
    <w:rsid w:val="004D0BE4"/>
    <w:rsid w:val="004D511D"/>
    <w:rsid w:val="004D5C5E"/>
    <w:rsid w:val="004D698E"/>
    <w:rsid w:val="004E0015"/>
    <w:rsid w:val="004E3A06"/>
    <w:rsid w:val="004E69BF"/>
    <w:rsid w:val="004F4306"/>
    <w:rsid w:val="004F5CD6"/>
    <w:rsid w:val="00501FB5"/>
    <w:rsid w:val="005121D7"/>
    <w:rsid w:val="00515A62"/>
    <w:rsid w:val="00535B84"/>
    <w:rsid w:val="005539BE"/>
    <w:rsid w:val="00556F7B"/>
    <w:rsid w:val="00565B5D"/>
    <w:rsid w:val="00566650"/>
    <w:rsid w:val="005704E2"/>
    <w:rsid w:val="00572144"/>
    <w:rsid w:val="00572969"/>
    <w:rsid w:val="00573947"/>
    <w:rsid w:val="00583295"/>
    <w:rsid w:val="00583B1C"/>
    <w:rsid w:val="00583EE2"/>
    <w:rsid w:val="0059353A"/>
    <w:rsid w:val="005A6917"/>
    <w:rsid w:val="005B4CF7"/>
    <w:rsid w:val="005C6E23"/>
    <w:rsid w:val="005D11EC"/>
    <w:rsid w:val="005E191E"/>
    <w:rsid w:val="005F66E8"/>
    <w:rsid w:val="00604420"/>
    <w:rsid w:val="006247D9"/>
    <w:rsid w:val="0063232D"/>
    <w:rsid w:val="00634A49"/>
    <w:rsid w:val="00635EA6"/>
    <w:rsid w:val="0064476D"/>
    <w:rsid w:val="00644CCB"/>
    <w:rsid w:val="00645BCE"/>
    <w:rsid w:val="00655ADF"/>
    <w:rsid w:val="006610EC"/>
    <w:rsid w:val="00662427"/>
    <w:rsid w:val="006665FB"/>
    <w:rsid w:val="0067124D"/>
    <w:rsid w:val="00682160"/>
    <w:rsid w:val="006876A2"/>
    <w:rsid w:val="00690960"/>
    <w:rsid w:val="00694BA6"/>
    <w:rsid w:val="006A38C9"/>
    <w:rsid w:val="006A4557"/>
    <w:rsid w:val="006B02C8"/>
    <w:rsid w:val="006B0C32"/>
    <w:rsid w:val="006C3169"/>
    <w:rsid w:val="006D492E"/>
    <w:rsid w:val="006D590D"/>
    <w:rsid w:val="006E6CD5"/>
    <w:rsid w:val="006F0CDD"/>
    <w:rsid w:val="006F1EBC"/>
    <w:rsid w:val="0070275D"/>
    <w:rsid w:val="00707E04"/>
    <w:rsid w:val="00710C03"/>
    <w:rsid w:val="00725366"/>
    <w:rsid w:val="00732126"/>
    <w:rsid w:val="007359E5"/>
    <w:rsid w:val="00740C39"/>
    <w:rsid w:val="0074395C"/>
    <w:rsid w:val="00746673"/>
    <w:rsid w:val="00750827"/>
    <w:rsid w:val="00771F18"/>
    <w:rsid w:val="00780AA9"/>
    <w:rsid w:val="00781692"/>
    <w:rsid w:val="00786D21"/>
    <w:rsid w:val="00794F30"/>
    <w:rsid w:val="007A6F87"/>
    <w:rsid w:val="007B47FE"/>
    <w:rsid w:val="007B51DA"/>
    <w:rsid w:val="007C522C"/>
    <w:rsid w:val="007D1AAB"/>
    <w:rsid w:val="007E0A31"/>
    <w:rsid w:val="007E6685"/>
    <w:rsid w:val="007F47AF"/>
    <w:rsid w:val="008046AD"/>
    <w:rsid w:val="0080588D"/>
    <w:rsid w:val="00821304"/>
    <w:rsid w:val="00822929"/>
    <w:rsid w:val="008325C5"/>
    <w:rsid w:val="00834E06"/>
    <w:rsid w:val="008354EE"/>
    <w:rsid w:val="00841C71"/>
    <w:rsid w:val="00841FD4"/>
    <w:rsid w:val="00842A39"/>
    <w:rsid w:val="00850033"/>
    <w:rsid w:val="00853B82"/>
    <w:rsid w:val="00861F1F"/>
    <w:rsid w:val="008707EC"/>
    <w:rsid w:val="00884209"/>
    <w:rsid w:val="008B16A6"/>
    <w:rsid w:val="008B226B"/>
    <w:rsid w:val="008B2DAA"/>
    <w:rsid w:val="008D7939"/>
    <w:rsid w:val="008E1A4D"/>
    <w:rsid w:val="008F2379"/>
    <w:rsid w:val="008F5850"/>
    <w:rsid w:val="008F7345"/>
    <w:rsid w:val="008F7E02"/>
    <w:rsid w:val="0090295F"/>
    <w:rsid w:val="009101CC"/>
    <w:rsid w:val="00915AE2"/>
    <w:rsid w:val="009237EA"/>
    <w:rsid w:val="00926BCF"/>
    <w:rsid w:val="00940275"/>
    <w:rsid w:val="00945C46"/>
    <w:rsid w:val="00947F8F"/>
    <w:rsid w:val="00952CA6"/>
    <w:rsid w:val="0095375B"/>
    <w:rsid w:val="00956811"/>
    <w:rsid w:val="00957D6B"/>
    <w:rsid w:val="00960E39"/>
    <w:rsid w:val="0099270D"/>
    <w:rsid w:val="0099589C"/>
    <w:rsid w:val="009A0084"/>
    <w:rsid w:val="009C4455"/>
    <w:rsid w:val="009D467E"/>
    <w:rsid w:val="009F35CF"/>
    <w:rsid w:val="009F5897"/>
    <w:rsid w:val="00A0078C"/>
    <w:rsid w:val="00A04800"/>
    <w:rsid w:val="00A1777B"/>
    <w:rsid w:val="00A36776"/>
    <w:rsid w:val="00A419CB"/>
    <w:rsid w:val="00A430D7"/>
    <w:rsid w:val="00A52AE8"/>
    <w:rsid w:val="00A56A48"/>
    <w:rsid w:val="00A7006E"/>
    <w:rsid w:val="00A706E2"/>
    <w:rsid w:val="00A70E63"/>
    <w:rsid w:val="00A80354"/>
    <w:rsid w:val="00A83BB2"/>
    <w:rsid w:val="00A8558B"/>
    <w:rsid w:val="00A86A0A"/>
    <w:rsid w:val="00A878B3"/>
    <w:rsid w:val="00A90D16"/>
    <w:rsid w:val="00A93DF9"/>
    <w:rsid w:val="00A94E76"/>
    <w:rsid w:val="00A957A3"/>
    <w:rsid w:val="00AB57D4"/>
    <w:rsid w:val="00AC2A68"/>
    <w:rsid w:val="00AC2AAE"/>
    <w:rsid w:val="00AC70AC"/>
    <w:rsid w:val="00AD1CA9"/>
    <w:rsid w:val="00AD3EF8"/>
    <w:rsid w:val="00AE3B03"/>
    <w:rsid w:val="00AE78AF"/>
    <w:rsid w:val="00AF0D7B"/>
    <w:rsid w:val="00AF77FC"/>
    <w:rsid w:val="00B020CF"/>
    <w:rsid w:val="00B06CA0"/>
    <w:rsid w:val="00B1216F"/>
    <w:rsid w:val="00B13C1F"/>
    <w:rsid w:val="00B22FD0"/>
    <w:rsid w:val="00B41C24"/>
    <w:rsid w:val="00B474A0"/>
    <w:rsid w:val="00B50004"/>
    <w:rsid w:val="00B5018A"/>
    <w:rsid w:val="00B52C9D"/>
    <w:rsid w:val="00B5350E"/>
    <w:rsid w:val="00B54F3A"/>
    <w:rsid w:val="00B879B5"/>
    <w:rsid w:val="00B9230F"/>
    <w:rsid w:val="00B97815"/>
    <w:rsid w:val="00BB1974"/>
    <w:rsid w:val="00BB1A3B"/>
    <w:rsid w:val="00BD3775"/>
    <w:rsid w:val="00BD6B5D"/>
    <w:rsid w:val="00BE61D1"/>
    <w:rsid w:val="00BE6933"/>
    <w:rsid w:val="00BF119E"/>
    <w:rsid w:val="00BF1244"/>
    <w:rsid w:val="00BF2D61"/>
    <w:rsid w:val="00C018C7"/>
    <w:rsid w:val="00C03BBB"/>
    <w:rsid w:val="00C04F68"/>
    <w:rsid w:val="00C146F0"/>
    <w:rsid w:val="00C23D22"/>
    <w:rsid w:val="00C2677A"/>
    <w:rsid w:val="00C335F7"/>
    <w:rsid w:val="00C413CE"/>
    <w:rsid w:val="00C521E8"/>
    <w:rsid w:val="00C844C0"/>
    <w:rsid w:val="00C85A64"/>
    <w:rsid w:val="00C94F42"/>
    <w:rsid w:val="00C95C59"/>
    <w:rsid w:val="00CA364C"/>
    <w:rsid w:val="00CB14A2"/>
    <w:rsid w:val="00CB1E3C"/>
    <w:rsid w:val="00CB2D32"/>
    <w:rsid w:val="00CC28C3"/>
    <w:rsid w:val="00CC4043"/>
    <w:rsid w:val="00CD070F"/>
    <w:rsid w:val="00CE74A3"/>
    <w:rsid w:val="00CF05C7"/>
    <w:rsid w:val="00D00A2D"/>
    <w:rsid w:val="00D12276"/>
    <w:rsid w:val="00D17432"/>
    <w:rsid w:val="00D20EB1"/>
    <w:rsid w:val="00D27044"/>
    <w:rsid w:val="00D421F5"/>
    <w:rsid w:val="00D470D5"/>
    <w:rsid w:val="00D57E07"/>
    <w:rsid w:val="00D60EA3"/>
    <w:rsid w:val="00D7099F"/>
    <w:rsid w:val="00D74F4E"/>
    <w:rsid w:val="00D7502A"/>
    <w:rsid w:val="00D77F7F"/>
    <w:rsid w:val="00D868FB"/>
    <w:rsid w:val="00D9479B"/>
    <w:rsid w:val="00D95A09"/>
    <w:rsid w:val="00DA7562"/>
    <w:rsid w:val="00DA7F7D"/>
    <w:rsid w:val="00DB3AE0"/>
    <w:rsid w:val="00DB625F"/>
    <w:rsid w:val="00DC196F"/>
    <w:rsid w:val="00DD1ADC"/>
    <w:rsid w:val="00DE30B4"/>
    <w:rsid w:val="00DE7B97"/>
    <w:rsid w:val="00DF1FCE"/>
    <w:rsid w:val="00DF2262"/>
    <w:rsid w:val="00E07444"/>
    <w:rsid w:val="00E13CAB"/>
    <w:rsid w:val="00E2715A"/>
    <w:rsid w:val="00E414DD"/>
    <w:rsid w:val="00E422A1"/>
    <w:rsid w:val="00E5448B"/>
    <w:rsid w:val="00E66DDB"/>
    <w:rsid w:val="00E67156"/>
    <w:rsid w:val="00E75ED7"/>
    <w:rsid w:val="00E772DC"/>
    <w:rsid w:val="00E86DAF"/>
    <w:rsid w:val="00E902FA"/>
    <w:rsid w:val="00E947AD"/>
    <w:rsid w:val="00E97A5C"/>
    <w:rsid w:val="00EA1794"/>
    <w:rsid w:val="00EA2CAD"/>
    <w:rsid w:val="00EA6D07"/>
    <w:rsid w:val="00ED0AEE"/>
    <w:rsid w:val="00ED69DA"/>
    <w:rsid w:val="00EE5BC3"/>
    <w:rsid w:val="00EE69E6"/>
    <w:rsid w:val="00EF3FCC"/>
    <w:rsid w:val="00EF5371"/>
    <w:rsid w:val="00F00836"/>
    <w:rsid w:val="00F02034"/>
    <w:rsid w:val="00F22D70"/>
    <w:rsid w:val="00F24D13"/>
    <w:rsid w:val="00F262A6"/>
    <w:rsid w:val="00F45B1D"/>
    <w:rsid w:val="00F51EFB"/>
    <w:rsid w:val="00F521F1"/>
    <w:rsid w:val="00F671C2"/>
    <w:rsid w:val="00F74FBF"/>
    <w:rsid w:val="00F77E19"/>
    <w:rsid w:val="00F818C6"/>
    <w:rsid w:val="00F830F2"/>
    <w:rsid w:val="00F97571"/>
    <w:rsid w:val="00F97EE3"/>
    <w:rsid w:val="00FA2991"/>
    <w:rsid w:val="00FF63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251086441">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image" Target="media/image7.tiff"/><Relationship Id="rId3" Type="http://schemas.openxmlformats.org/officeDocument/2006/relationships/styles" Target="styles.xml"/><Relationship Id="rId21" Type="http://schemas.openxmlformats.org/officeDocument/2006/relationships/hyperlink" Target="https://www.holidayextras.co.uk/about-us/company-history.html"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tiff"/><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8.tif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ACC6736C-3A27-CF4A-9ECD-1305B8118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3</TotalTime>
  <Pages>39</Pages>
  <Words>11215</Words>
  <Characters>63929</Characters>
  <Application>Microsoft Office Word</Application>
  <DocSecurity>0</DocSecurity>
  <Lines>532</Lines>
  <Paragraphs>149</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7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219</cp:revision>
  <cp:lastPrinted>2018-07-07T17:27:00Z</cp:lastPrinted>
  <dcterms:created xsi:type="dcterms:W3CDTF">2018-07-07T17:27:00Z</dcterms:created>
  <dcterms:modified xsi:type="dcterms:W3CDTF">2018-07-22T08:19:00Z</dcterms:modified>
</cp:coreProperties>
</file>